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64871" w14:textId="669CADF1" w:rsidR="00263B5E" w:rsidRPr="00851459" w:rsidRDefault="00263B5E" w:rsidP="00851459">
      <w:pPr>
        <w:pStyle w:val="NormalWeb"/>
        <w:spacing w:after="0"/>
        <w:jc w:val="center"/>
        <w:textAlignment w:val="baseline"/>
        <w:rPr>
          <w:rFonts w:ascii="Genesis Sans Head" w:eastAsia="GenesisSans Head KR" w:hAnsi="Genesis Sans Head" w:cs="Arial"/>
          <w:bCs/>
          <w:sz w:val="32"/>
          <w:szCs w:val="32"/>
        </w:rPr>
      </w:pPr>
      <w:r w:rsidRPr="00851459">
        <w:rPr>
          <w:rFonts w:ascii="Genesis Sans Head" w:eastAsia="GenesisSans Head KR" w:hAnsi="Genesis Sans Head" w:cs="Arial"/>
          <w:bCs/>
          <w:sz w:val="32"/>
          <w:szCs w:val="32"/>
        </w:rPr>
        <w:t xml:space="preserve">2019 </w:t>
      </w:r>
      <w:r w:rsidR="00762A4D" w:rsidRPr="00851459">
        <w:rPr>
          <w:rFonts w:ascii="Genesis Sans Head" w:eastAsia="GenesisSans Head KR" w:hAnsi="Genesis Sans Head" w:cs="Arial"/>
          <w:bCs/>
          <w:sz w:val="32"/>
          <w:szCs w:val="32"/>
        </w:rPr>
        <w:t xml:space="preserve">GENESIS </w:t>
      </w:r>
      <w:r w:rsidR="002E4C40" w:rsidRPr="00851459">
        <w:rPr>
          <w:rFonts w:ascii="Genesis Sans Head" w:eastAsia="GenesisSans Head KR" w:hAnsi="Genesis Sans Head" w:cs="Arial"/>
          <w:bCs/>
          <w:sz w:val="32"/>
          <w:szCs w:val="32"/>
        </w:rPr>
        <w:t>G70 AND ESSENTIA CONCEPT</w:t>
      </w:r>
    </w:p>
    <w:p w14:paraId="3E01E906" w14:textId="6CDBE883" w:rsidR="00160624" w:rsidRDefault="002E4C40" w:rsidP="00851459">
      <w:pPr>
        <w:pStyle w:val="NormalWeb"/>
        <w:spacing w:after="0"/>
        <w:jc w:val="center"/>
        <w:textAlignment w:val="baseline"/>
        <w:rPr>
          <w:rFonts w:ascii="Genesis Sans Head" w:eastAsia="GenesisSans Head KR" w:hAnsi="Genesis Sans Head" w:cs="Arial"/>
          <w:bCs/>
          <w:sz w:val="32"/>
          <w:szCs w:val="32"/>
        </w:rPr>
      </w:pPr>
      <w:r w:rsidRPr="00851459">
        <w:rPr>
          <w:rFonts w:ascii="Genesis Sans Head" w:eastAsia="GenesisSans Head KR" w:hAnsi="Genesis Sans Head" w:cs="Arial"/>
          <w:bCs/>
          <w:sz w:val="32"/>
          <w:szCs w:val="32"/>
        </w:rPr>
        <w:t xml:space="preserve">NAMED </w:t>
      </w:r>
      <w:r w:rsidR="00263B5E" w:rsidRPr="00851459">
        <w:rPr>
          <w:rFonts w:ascii="Genesis Sans Head" w:eastAsia="GenesisSans Head KR" w:hAnsi="Genesis Sans Head" w:cs="Arial"/>
          <w:bCs/>
          <w:sz w:val="32"/>
          <w:szCs w:val="32"/>
        </w:rPr>
        <w:t>GOOD DESIGN AWARD WINNERS</w:t>
      </w:r>
    </w:p>
    <w:p w14:paraId="77FE169C" w14:textId="77777777" w:rsidR="00851459" w:rsidRPr="00851459" w:rsidRDefault="00851459" w:rsidP="00851459">
      <w:pPr>
        <w:pStyle w:val="NormalWeb"/>
        <w:spacing w:after="0"/>
        <w:jc w:val="center"/>
        <w:textAlignment w:val="baseline"/>
        <w:rPr>
          <w:rFonts w:ascii="Genesis Sans Head" w:eastAsia="GenesisSans Head KR" w:hAnsi="Genesis Sans Head" w:cs="Arial"/>
          <w:bCs/>
          <w:sz w:val="32"/>
          <w:szCs w:val="32"/>
        </w:rPr>
      </w:pPr>
    </w:p>
    <w:p w14:paraId="7FA28480" w14:textId="3E5FD152" w:rsidR="002E4C40" w:rsidRPr="002E4C40" w:rsidRDefault="00762A4D" w:rsidP="002E4C40">
      <w:pPr>
        <w:wordWrap/>
        <w:spacing w:after="0"/>
        <w:contextualSpacing/>
        <w:rPr>
          <w:rFonts w:ascii="Genesis Sans Text" w:eastAsia="Modern H Light" w:hAnsi="Genesis Sans Text"/>
          <w:sz w:val="24"/>
          <w:szCs w:val="24"/>
        </w:rPr>
      </w:pPr>
      <w:r w:rsidRPr="00AF4A7F">
        <w:rPr>
          <w:rFonts w:ascii="Genesis Sans Text" w:eastAsia="Modern H Light" w:hAnsi="Genesis Sans Text"/>
          <w:sz w:val="24"/>
          <w:szCs w:val="24"/>
        </w:rPr>
        <w:t>Fountain Valley, Calif.</w:t>
      </w:r>
      <w:r w:rsidR="005A3E45">
        <w:rPr>
          <w:rFonts w:ascii="Genesis Sans Text" w:eastAsia="Modern H Light" w:hAnsi="Genesis Sans Text"/>
          <w:sz w:val="24"/>
          <w:szCs w:val="24"/>
        </w:rPr>
        <w:t>,</w:t>
      </w:r>
      <w:r w:rsidR="00AF4A7F">
        <w:rPr>
          <w:rFonts w:ascii="Genesis Sans Text" w:eastAsia="Modern H Light" w:hAnsi="Genesis Sans Text"/>
          <w:sz w:val="24"/>
          <w:szCs w:val="24"/>
        </w:rPr>
        <w:t xml:space="preserve"> </w:t>
      </w:r>
      <w:r w:rsidR="008B65B3">
        <w:rPr>
          <w:rFonts w:ascii="Genesis Sans Text" w:eastAsia="Modern H Light" w:hAnsi="Genesis Sans Text"/>
          <w:sz w:val="24"/>
          <w:szCs w:val="24"/>
        </w:rPr>
        <w:t>January 4, 2019</w:t>
      </w:r>
      <w:r w:rsidRPr="005247A3">
        <w:rPr>
          <w:rFonts w:ascii="Genesis Sans Text" w:eastAsia="Modern H Light" w:hAnsi="Genesis Sans Text"/>
          <w:b/>
          <w:sz w:val="24"/>
          <w:szCs w:val="24"/>
        </w:rPr>
        <w:t xml:space="preserve"> </w:t>
      </w:r>
      <w:r w:rsidR="00803844">
        <w:rPr>
          <w:rFonts w:ascii="Genesis Sans Text" w:eastAsia="Modern H Light" w:hAnsi="Genesis Sans Text"/>
          <w:sz w:val="24"/>
          <w:szCs w:val="24"/>
        </w:rPr>
        <w:t xml:space="preserve">– </w:t>
      </w:r>
      <w:r w:rsidR="008B65B3">
        <w:rPr>
          <w:rFonts w:ascii="Genesis Sans Text" w:eastAsia="Modern H Light" w:hAnsi="Genesis Sans Text"/>
          <w:sz w:val="24"/>
          <w:szCs w:val="24"/>
        </w:rPr>
        <w:t>In December</w:t>
      </w:r>
      <w:r w:rsidR="002E4C40" w:rsidRPr="002E4C40">
        <w:rPr>
          <w:rFonts w:ascii="Genesis Sans Text" w:eastAsia="Modern H Light" w:hAnsi="Genesis Sans Text"/>
          <w:sz w:val="24"/>
          <w:szCs w:val="24"/>
        </w:rPr>
        <w:t xml:space="preserve"> it was announced that the </w:t>
      </w:r>
      <w:r w:rsidR="00803844">
        <w:rPr>
          <w:rFonts w:ascii="Genesis Sans Text" w:eastAsia="Modern H Light" w:hAnsi="Genesis Sans Text"/>
          <w:sz w:val="24"/>
          <w:szCs w:val="24"/>
        </w:rPr>
        <w:t xml:space="preserve">2019 </w:t>
      </w:r>
      <w:r w:rsidR="002E4C40">
        <w:rPr>
          <w:rFonts w:ascii="Genesis Sans Text" w:eastAsia="Modern H Light" w:hAnsi="Genesis Sans Text"/>
          <w:sz w:val="24"/>
          <w:szCs w:val="24"/>
        </w:rPr>
        <w:t>Genesis G70</w:t>
      </w:r>
      <w:r w:rsidR="002E4C40" w:rsidRPr="002E4C40">
        <w:rPr>
          <w:rFonts w:ascii="Genesis Sans Text" w:eastAsia="Modern H Light" w:hAnsi="Genesis Sans Text"/>
          <w:sz w:val="24"/>
          <w:szCs w:val="24"/>
        </w:rPr>
        <w:t xml:space="preserve"> and </w:t>
      </w:r>
      <w:r w:rsidR="00803844">
        <w:rPr>
          <w:rFonts w:ascii="Genesis Sans Text" w:eastAsia="Modern H Light" w:hAnsi="Genesis Sans Text"/>
          <w:sz w:val="24"/>
          <w:szCs w:val="24"/>
        </w:rPr>
        <w:t>Essentia Concept</w:t>
      </w:r>
      <w:r w:rsidR="002E4C40" w:rsidRPr="002E4C40">
        <w:rPr>
          <w:rFonts w:ascii="Genesis Sans Text" w:eastAsia="Modern H Light" w:hAnsi="Genesis Sans Text"/>
          <w:sz w:val="24"/>
          <w:szCs w:val="24"/>
        </w:rPr>
        <w:t xml:space="preserve"> both won 201</w:t>
      </w:r>
      <w:r w:rsidR="008F0288">
        <w:rPr>
          <w:rFonts w:ascii="Genesis Sans Text" w:eastAsia="Modern H Light" w:hAnsi="Genesis Sans Text"/>
          <w:sz w:val="24"/>
          <w:szCs w:val="24"/>
        </w:rPr>
        <w:t>8</w:t>
      </w:r>
      <w:r w:rsidR="002E4C40" w:rsidRPr="002E4C40">
        <w:rPr>
          <w:rFonts w:ascii="Genesis Sans Text" w:eastAsia="Modern H Light" w:hAnsi="Genesis Sans Text"/>
          <w:sz w:val="24"/>
          <w:szCs w:val="24"/>
        </w:rPr>
        <w:t xml:space="preserve"> GOOD DESIGN® awards. Genesis joins </w:t>
      </w:r>
      <w:r w:rsidR="00803844">
        <w:rPr>
          <w:rFonts w:ascii="Genesis Sans Text" w:eastAsia="Modern H Light" w:hAnsi="Genesis Sans Text"/>
          <w:sz w:val="24"/>
          <w:szCs w:val="24"/>
        </w:rPr>
        <w:t>leading</w:t>
      </w:r>
      <w:r w:rsidR="002E4C40" w:rsidRPr="002E4C40">
        <w:rPr>
          <w:rFonts w:ascii="Genesis Sans Text" w:eastAsia="Modern H Light" w:hAnsi="Genesis Sans Text"/>
          <w:sz w:val="24"/>
          <w:szCs w:val="24"/>
        </w:rPr>
        <w:t xml:space="preserve"> transportation, electronic, consumer and lifestyle product brands in receiving the annual awards from The Chicago Athenaeum Museum of Architecture and Design.</w:t>
      </w:r>
      <w:r w:rsidR="008F0288">
        <w:rPr>
          <w:rFonts w:ascii="Genesis Sans Text" w:eastAsia="Modern H Light" w:hAnsi="Genesis Sans Text"/>
          <w:sz w:val="24"/>
          <w:szCs w:val="24"/>
        </w:rPr>
        <w:t xml:space="preserve"> The Genesis G80 Sport and GV80</w:t>
      </w:r>
      <w:r w:rsidR="00B84DD8">
        <w:rPr>
          <w:rFonts w:ascii="Genesis Sans Text" w:eastAsia="Modern H Light" w:hAnsi="Genesis Sans Text"/>
          <w:sz w:val="24"/>
          <w:szCs w:val="24"/>
        </w:rPr>
        <w:t xml:space="preserve"> Concept won awards in last year’s judging.</w:t>
      </w:r>
      <w:r w:rsidR="002E4C40" w:rsidRPr="002E4C40">
        <w:rPr>
          <w:rFonts w:ascii="Genesis Sans Text" w:eastAsia="Modern H Light" w:hAnsi="Genesis Sans Text"/>
          <w:sz w:val="24"/>
          <w:szCs w:val="24"/>
        </w:rPr>
        <w:t xml:space="preserve"> </w:t>
      </w:r>
    </w:p>
    <w:p w14:paraId="18C210B9" w14:textId="77777777" w:rsidR="002E4C40" w:rsidRPr="002E4C40" w:rsidRDefault="002E4C40" w:rsidP="002E4C40">
      <w:pPr>
        <w:wordWrap/>
        <w:spacing w:after="0"/>
        <w:contextualSpacing/>
        <w:rPr>
          <w:rFonts w:ascii="Genesis Sans Text" w:eastAsia="Modern H Light" w:hAnsi="Genesis Sans Text"/>
          <w:sz w:val="24"/>
          <w:szCs w:val="24"/>
        </w:rPr>
      </w:pPr>
    </w:p>
    <w:p w14:paraId="6808442C" w14:textId="67922141" w:rsidR="002E4C40" w:rsidRPr="002E4C40" w:rsidRDefault="002E4C40" w:rsidP="002E4C40">
      <w:pPr>
        <w:wordWrap/>
        <w:spacing w:after="0"/>
        <w:contextualSpacing/>
        <w:rPr>
          <w:rFonts w:ascii="Genesis Sans Text" w:eastAsia="Modern H Light" w:hAnsi="Genesis Sans Text"/>
          <w:sz w:val="24"/>
          <w:szCs w:val="24"/>
        </w:rPr>
      </w:pPr>
      <w:r w:rsidRPr="002E4C40">
        <w:rPr>
          <w:rFonts w:ascii="Genesis Sans Text" w:eastAsia="Modern H Light" w:hAnsi="Genesis Sans Text"/>
          <w:sz w:val="24"/>
          <w:szCs w:val="24"/>
        </w:rPr>
        <w:t>“</w:t>
      </w:r>
      <w:r w:rsidR="008F0288">
        <w:rPr>
          <w:rFonts w:ascii="Genesis Sans Text" w:eastAsia="Modern H Light" w:hAnsi="Genesis Sans Text"/>
          <w:sz w:val="24"/>
          <w:szCs w:val="24"/>
        </w:rPr>
        <w:t>At Genesis w</w:t>
      </w:r>
      <w:r w:rsidRPr="002E4C40">
        <w:rPr>
          <w:rFonts w:ascii="Genesis Sans Text" w:eastAsia="Modern H Light" w:hAnsi="Genesis Sans Text"/>
          <w:sz w:val="24"/>
          <w:szCs w:val="24"/>
        </w:rPr>
        <w:t>e believe</w:t>
      </w:r>
      <w:r w:rsidR="008F0288">
        <w:rPr>
          <w:rFonts w:ascii="Genesis Sans Text" w:eastAsia="Modern H Light" w:hAnsi="Genesis Sans Text"/>
          <w:sz w:val="24"/>
          <w:szCs w:val="24"/>
        </w:rPr>
        <w:t xml:space="preserve"> in the power of design to inspir</w:t>
      </w:r>
      <w:bookmarkStart w:id="0" w:name="_GoBack"/>
      <w:bookmarkEnd w:id="0"/>
      <w:r w:rsidR="008F0288">
        <w:rPr>
          <w:rFonts w:ascii="Genesis Sans Text" w:eastAsia="Modern H Light" w:hAnsi="Genesis Sans Text"/>
          <w:sz w:val="24"/>
          <w:szCs w:val="24"/>
        </w:rPr>
        <w:t>e</w:t>
      </w:r>
      <w:r w:rsidR="00554084">
        <w:rPr>
          <w:rFonts w:ascii="Genesis Sans Text" w:eastAsia="Modern H Light" w:hAnsi="Genesis Sans Text"/>
          <w:sz w:val="24"/>
          <w:szCs w:val="24"/>
        </w:rPr>
        <w:t xml:space="preserve"> -</w:t>
      </w:r>
      <w:r w:rsidR="008F0288">
        <w:rPr>
          <w:rFonts w:ascii="Genesis Sans Text" w:eastAsia="Modern H Light" w:hAnsi="Genesis Sans Text"/>
          <w:sz w:val="24"/>
          <w:szCs w:val="24"/>
        </w:rPr>
        <w:t xml:space="preserve"> and express</w:t>
      </w:r>
      <w:r w:rsidR="00554084">
        <w:rPr>
          <w:rFonts w:ascii="Genesis Sans Text" w:eastAsia="Modern H Light" w:hAnsi="Genesis Sans Text"/>
          <w:sz w:val="24"/>
          <w:szCs w:val="24"/>
        </w:rPr>
        <w:t xml:space="preserve"> -</w:t>
      </w:r>
      <w:r w:rsidR="008F0288">
        <w:rPr>
          <w:rFonts w:ascii="Genesis Sans Text" w:eastAsia="Modern H Light" w:hAnsi="Genesis Sans Text"/>
          <w:sz w:val="24"/>
          <w:szCs w:val="24"/>
        </w:rPr>
        <w:t xml:space="preserve"> our clients</w:t>
      </w:r>
      <w:r w:rsidR="00554084">
        <w:rPr>
          <w:rFonts w:ascii="Genesis Sans Text" w:eastAsia="Modern H Light" w:hAnsi="Genesis Sans Text"/>
          <w:sz w:val="24"/>
          <w:szCs w:val="24"/>
        </w:rPr>
        <w:t>’</w:t>
      </w:r>
      <w:r w:rsidR="008F0288">
        <w:rPr>
          <w:rFonts w:ascii="Genesis Sans Text" w:eastAsia="Modern H Light" w:hAnsi="Genesis Sans Text"/>
          <w:sz w:val="24"/>
          <w:szCs w:val="24"/>
        </w:rPr>
        <w:t xml:space="preserve"> inner spirit</w:t>
      </w:r>
      <w:r w:rsidRPr="002E4C40">
        <w:rPr>
          <w:rFonts w:ascii="Genesis Sans Text" w:eastAsia="Modern H Light" w:hAnsi="Genesis Sans Text"/>
          <w:sz w:val="24"/>
          <w:szCs w:val="24"/>
        </w:rPr>
        <w:t xml:space="preserve">,” said </w:t>
      </w:r>
      <w:r w:rsidR="00702287">
        <w:rPr>
          <w:rFonts w:ascii="Genesis Sans Text" w:eastAsia="Modern H Light" w:hAnsi="Genesis Sans Text"/>
          <w:sz w:val="24"/>
          <w:szCs w:val="24"/>
        </w:rPr>
        <w:t xml:space="preserve">Luc </w:t>
      </w:r>
      <w:proofErr w:type="spellStart"/>
      <w:r w:rsidR="00702287">
        <w:rPr>
          <w:rFonts w:ascii="Genesis Sans Text" w:eastAsia="Modern H Light" w:hAnsi="Genesis Sans Text"/>
          <w:sz w:val="24"/>
          <w:szCs w:val="24"/>
        </w:rPr>
        <w:t>Donckerwolke</w:t>
      </w:r>
      <w:proofErr w:type="spellEnd"/>
      <w:r w:rsidRPr="002E4C40">
        <w:rPr>
          <w:rFonts w:ascii="Genesis Sans Text" w:eastAsia="Modern H Light" w:hAnsi="Genesis Sans Text"/>
          <w:sz w:val="24"/>
          <w:szCs w:val="24"/>
        </w:rPr>
        <w:t>,</w:t>
      </w:r>
      <w:r w:rsidR="00730A06">
        <w:rPr>
          <w:rFonts w:ascii="Genesis Sans Text" w:eastAsia="Modern H Light" w:hAnsi="Genesis Sans Text"/>
          <w:sz w:val="24"/>
          <w:szCs w:val="24"/>
        </w:rPr>
        <w:t xml:space="preserve"> Chief Designer of Ge</w:t>
      </w:r>
      <w:r w:rsidR="00A84648">
        <w:rPr>
          <w:rFonts w:ascii="Genesis Sans Text" w:eastAsia="Modern H Light" w:hAnsi="Genesis Sans Text"/>
          <w:sz w:val="24"/>
          <w:szCs w:val="24"/>
        </w:rPr>
        <w:t>n</w:t>
      </w:r>
      <w:r w:rsidR="00730A06">
        <w:rPr>
          <w:rFonts w:ascii="Genesis Sans Text" w:eastAsia="Modern H Light" w:hAnsi="Genesis Sans Text"/>
          <w:sz w:val="24"/>
          <w:szCs w:val="24"/>
        </w:rPr>
        <w:t>e</w:t>
      </w:r>
      <w:r w:rsidR="00A84648">
        <w:rPr>
          <w:rFonts w:ascii="Genesis Sans Text" w:eastAsia="Modern H Light" w:hAnsi="Genesis Sans Text"/>
          <w:sz w:val="24"/>
          <w:szCs w:val="24"/>
        </w:rPr>
        <w:t>sis.</w:t>
      </w:r>
      <w:r w:rsidRPr="002E4C40">
        <w:rPr>
          <w:rFonts w:ascii="Genesis Sans Text" w:eastAsia="Modern H Light" w:hAnsi="Genesis Sans Text"/>
          <w:sz w:val="24"/>
          <w:szCs w:val="24"/>
        </w:rPr>
        <w:t xml:space="preserve"> “</w:t>
      </w:r>
      <w:r w:rsidR="008F0288">
        <w:rPr>
          <w:rFonts w:ascii="Genesis Sans Text" w:eastAsia="Modern H Light" w:hAnsi="Genesis Sans Text"/>
          <w:sz w:val="24"/>
          <w:szCs w:val="24"/>
        </w:rPr>
        <w:t xml:space="preserve">The G70 </w:t>
      </w:r>
      <w:r w:rsidR="009359B3">
        <w:rPr>
          <w:rFonts w:ascii="Genesis Sans Text" w:eastAsia="Modern H Light" w:hAnsi="Genesis Sans Text"/>
          <w:sz w:val="24"/>
          <w:szCs w:val="24"/>
        </w:rPr>
        <w:t>demonstrates</w:t>
      </w:r>
      <w:r w:rsidR="008F0288">
        <w:rPr>
          <w:rFonts w:ascii="Genesis Sans Text" w:eastAsia="Modern H Light" w:hAnsi="Genesis Sans Text"/>
          <w:sz w:val="24"/>
          <w:szCs w:val="24"/>
        </w:rPr>
        <w:t xml:space="preserve"> what we mean by a balance of </w:t>
      </w:r>
      <w:r w:rsidR="00334F89">
        <w:rPr>
          <w:rFonts w:ascii="Genesis Sans Text" w:eastAsia="Modern H Light" w:hAnsi="Genesis Sans Text"/>
          <w:sz w:val="24"/>
          <w:szCs w:val="24"/>
        </w:rPr>
        <w:t>athleticism and elegance</w:t>
      </w:r>
      <w:r w:rsidR="008F0288">
        <w:rPr>
          <w:rFonts w:ascii="Genesis Sans Text" w:eastAsia="Modern H Light" w:hAnsi="Genesis Sans Text"/>
          <w:sz w:val="24"/>
          <w:szCs w:val="24"/>
        </w:rPr>
        <w:t xml:space="preserve"> while the Essentia distills what a tru</w:t>
      </w:r>
      <w:r w:rsidR="009359B3">
        <w:rPr>
          <w:rFonts w:ascii="Genesis Sans Text" w:eastAsia="Modern H Light" w:hAnsi="Genesis Sans Text"/>
          <w:sz w:val="24"/>
          <w:szCs w:val="24"/>
        </w:rPr>
        <w:t>ly modern</w:t>
      </w:r>
      <w:r w:rsidR="008F0288">
        <w:rPr>
          <w:rFonts w:ascii="Genesis Sans Text" w:eastAsia="Modern H Light" w:hAnsi="Genesis Sans Text"/>
          <w:sz w:val="24"/>
          <w:szCs w:val="24"/>
        </w:rPr>
        <w:t xml:space="preserve"> GT car could be for Genesis. </w:t>
      </w:r>
      <w:r w:rsidR="00A418CC">
        <w:rPr>
          <w:rFonts w:ascii="Genesis Sans Text" w:eastAsia="Modern H Light" w:hAnsi="Genesis Sans Text"/>
          <w:sz w:val="24"/>
          <w:szCs w:val="24"/>
        </w:rPr>
        <w:t xml:space="preserve">The GOOD DESIGN® awards are </w:t>
      </w:r>
      <w:r w:rsidR="008F0288">
        <w:rPr>
          <w:rFonts w:ascii="Genesis Sans Text" w:eastAsia="Modern H Light" w:hAnsi="Genesis Sans Text"/>
          <w:sz w:val="24"/>
          <w:szCs w:val="24"/>
        </w:rPr>
        <w:t xml:space="preserve">a welcome </w:t>
      </w:r>
      <w:r w:rsidRPr="002E4C40">
        <w:rPr>
          <w:rFonts w:ascii="Genesis Sans Text" w:eastAsia="Modern H Light" w:hAnsi="Genesis Sans Text"/>
          <w:sz w:val="24"/>
          <w:szCs w:val="24"/>
        </w:rPr>
        <w:t xml:space="preserve">acknowledgement of our </w:t>
      </w:r>
      <w:r w:rsidR="00A418CC">
        <w:rPr>
          <w:rFonts w:ascii="Genesis Sans Text" w:eastAsia="Modern H Light" w:hAnsi="Genesis Sans Text"/>
          <w:sz w:val="24"/>
          <w:szCs w:val="24"/>
        </w:rPr>
        <w:t xml:space="preserve">team’s </w:t>
      </w:r>
      <w:r w:rsidR="009359B3">
        <w:rPr>
          <w:rFonts w:ascii="Genesis Sans Text" w:eastAsia="Modern H Light" w:hAnsi="Genesis Sans Text"/>
          <w:sz w:val="24"/>
          <w:szCs w:val="24"/>
        </w:rPr>
        <w:t xml:space="preserve">passionate </w:t>
      </w:r>
      <w:r w:rsidRPr="002E4C40">
        <w:rPr>
          <w:rFonts w:ascii="Genesis Sans Text" w:eastAsia="Modern H Light" w:hAnsi="Genesis Sans Text"/>
          <w:sz w:val="24"/>
          <w:szCs w:val="24"/>
        </w:rPr>
        <w:t>dedication to design.”</w:t>
      </w:r>
    </w:p>
    <w:p w14:paraId="202C4A51" w14:textId="77777777" w:rsidR="002E4C40" w:rsidRPr="002E4C40" w:rsidRDefault="002E4C40" w:rsidP="002E4C40">
      <w:pPr>
        <w:wordWrap/>
        <w:spacing w:after="0"/>
        <w:contextualSpacing/>
        <w:rPr>
          <w:rFonts w:ascii="Genesis Sans Text" w:eastAsia="Modern H Light" w:hAnsi="Genesis Sans Text"/>
          <w:sz w:val="24"/>
          <w:szCs w:val="24"/>
        </w:rPr>
      </w:pPr>
    </w:p>
    <w:p w14:paraId="5E2BC257" w14:textId="004D7BFE" w:rsidR="002E4C40" w:rsidRPr="002E4C40" w:rsidRDefault="002E4C40" w:rsidP="002E4C40">
      <w:pPr>
        <w:wordWrap/>
        <w:spacing w:after="0"/>
        <w:contextualSpacing/>
        <w:rPr>
          <w:rFonts w:ascii="Genesis Sans Text" w:eastAsia="Modern H Light" w:hAnsi="Genesis Sans Text"/>
          <w:sz w:val="24"/>
          <w:szCs w:val="24"/>
        </w:rPr>
      </w:pPr>
      <w:r w:rsidRPr="00730A06">
        <w:rPr>
          <w:rFonts w:ascii="Genesis Sans Text" w:eastAsia="Modern H Light" w:hAnsi="Genesis Sans Text"/>
          <w:sz w:val="24"/>
          <w:szCs w:val="24"/>
        </w:rPr>
        <w:t xml:space="preserve">The award, the oldest </w:t>
      </w:r>
      <w:r w:rsidR="00730A06" w:rsidRPr="00730A06">
        <w:rPr>
          <w:rFonts w:ascii="Genesis Sans Text" w:eastAsia="Modern H Light" w:hAnsi="Genesis Sans Text"/>
          <w:sz w:val="24"/>
          <w:szCs w:val="24"/>
        </w:rPr>
        <w:t>for design excellence</w:t>
      </w:r>
      <w:r w:rsidRPr="00730A06">
        <w:rPr>
          <w:rFonts w:ascii="Genesis Sans Text" w:eastAsia="Modern H Light" w:hAnsi="Genesis Sans Text"/>
          <w:sz w:val="24"/>
          <w:szCs w:val="24"/>
        </w:rPr>
        <w:t xml:space="preserve">, was founded in 1950 by </w:t>
      </w:r>
      <w:r w:rsidR="00730A06" w:rsidRPr="00730A06">
        <w:rPr>
          <w:rFonts w:ascii="Genesis Sans Text" w:eastAsia="Modern H Light" w:hAnsi="Genesis Sans Text"/>
          <w:sz w:val="24"/>
          <w:szCs w:val="24"/>
        </w:rPr>
        <w:t xml:space="preserve">the </w:t>
      </w:r>
      <w:r w:rsidRPr="00730A06">
        <w:rPr>
          <w:rFonts w:ascii="Genesis Sans Text" w:eastAsia="Modern H Light" w:hAnsi="Genesis Sans Text"/>
          <w:sz w:val="24"/>
          <w:szCs w:val="24"/>
        </w:rPr>
        <w:t>legendary</w:t>
      </w:r>
      <w:r w:rsidR="00730A06" w:rsidRPr="00730A06">
        <w:rPr>
          <w:rFonts w:ascii="Genesis Sans Text" w:eastAsia="Modern H Light" w:hAnsi="Genesis Sans Text"/>
          <w:sz w:val="24"/>
          <w:szCs w:val="24"/>
        </w:rPr>
        <w:t xml:space="preserve"> </w:t>
      </w:r>
      <w:proofErr w:type="spellStart"/>
      <w:r w:rsidRPr="00730A06">
        <w:rPr>
          <w:rFonts w:ascii="Genesis Sans Text" w:eastAsia="Modern H Light" w:hAnsi="Genesis Sans Text"/>
          <w:sz w:val="24"/>
          <w:szCs w:val="24"/>
        </w:rPr>
        <w:t>Eero</w:t>
      </w:r>
      <w:proofErr w:type="spellEnd"/>
      <w:r w:rsidRPr="00730A06">
        <w:rPr>
          <w:rFonts w:ascii="Genesis Sans Text" w:eastAsia="Modern H Light" w:hAnsi="Genesis Sans Text"/>
          <w:sz w:val="24"/>
          <w:szCs w:val="24"/>
        </w:rPr>
        <w:t xml:space="preserve"> Saarine</w:t>
      </w:r>
      <w:r w:rsidR="00730A06" w:rsidRPr="00730A06">
        <w:rPr>
          <w:rFonts w:ascii="Genesis Sans Text" w:eastAsia="Modern H Light" w:hAnsi="Genesis Sans Text"/>
          <w:sz w:val="24"/>
          <w:szCs w:val="24"/>
        </w:rPr>
        <w:t>n, Charles and Ray Eames, and</w:t>
      </w:r>
      <w:r w:rsidRPr="00730A06">
        <w:rPr>
          <w:rFonts w:ascii="Genesis Sans Text" w:eastAsia="Modern H Light" w:hAnsi="Genesis Sans Text"/>
          <w:sz w:val="24"/>
          <w:szCs w:val="24"/>
        </w:rPr>
        <w:t xml:space="preserve"> architecture historian and philanthropist, Edgar Kaufmann, Jr. This year’s jury met in </w:t>
      </w:r>
      <w:r w:rsidR="00730A06" w:rsidRPr="00730A06">
        <w:rPr>
          <w:rFonts w:ascii="Genesis Sans Text" w:eastAsia="Modern H Light" w:hAnsi="Genesis Sans Text"/>
          <w:sz w:val="24"/>
          <w:szCs w:val="24"/>
        </w:rPr>
        <w:t xml:space="preserve">Los Angeles </w:t>
      </w:r>
      <w:r w:rsidRPr="00730A06">
        <w:rPr>
          <w:rFonts w:ascii="Genesis Sans Text" w:eastAsia="Modern H Light" w:hAnsi="Genesis Sans Text"/>
          <w:sz w:val="24"/>
          <w:szCs w:val="24"/>
        </w:rPr>
        <w:t>and New York, selecting award-worthy products from 4</w:t>
      </w:r>
      <w:r w:rsidR="00730A06" w:rsidRPr="00730A06">
        <w:rPr>
          <w:rFonts w:ascii="Genesis Sans Text" w:eastAsia="Modern H Light" w:hAnsi="Genesis Sans Text"/>
          <w:sz w:val="24"/>
          <w:szCs w:val="24"/>
        </w:rPr>
        <w:t>7</w:t>
      </w:r>
      <w:r w:rsidRPr="00730A06">
        <w:rPr>
          <w:rFonts w:ascii="Genesis Sans Text" w:eastAsia="Modern H Light" w:hAnsi="Genesis Sans Text"/>
          <w:sz w:val="24"/>
          <w:szCs w:val="24"/>
        </w:rPr>
        <w:t xml:space="preserve"> countries.</w:t>
      </w:r>
    </w:p>
    <w:p w14:paraId="2F70C9A9" w14:textId="77777777" w:rsidR="002E4C40" w:rsidRPr="002E4C40" w:rsidRDefault="002E4C40" w:rsidP="002E4C40">
      <w:pPr>
        <w:wordWrap/>
        <w:spacing w:after="0"/>
        <w:contextualSpacing/>
        <w:rPr>
          <w:rFonts w:ascii="Genesis Sans Text" w:eastAsia="Modern H Light" w:hAnsi="Genesis Sans Text"/>
          <w:sz w:val="24"/>
          <w:szCs w:val="24"/>
        </w:rPr>
      </w:pPr>
    </w:p>
    <w:p w14:paraId="5D97C9F2" w14:textId="4A3CF39A" w:rsidR="00730A06" w:rsidRDefault="00730A06" w:rsidP="00730A06">
      <w:pPr>
        <w:wordWrap/>
        <w:spacing w:after="0"/>
        <w:contextualSpacing/>
        <w:rPr>
          <w:rFonts w:ascii="Genesis Sans Text" w:eastAsia="Modern H Light" w:hAnsi="Genesis Sans Text"/>
          <w:sz w:val="24"/>
          <w:szCs w:val="24"/>
        </w:rPr>
      </w:pPr>
      <w:r w:rsidRPr="00730A06">
        <w:rPr>
          <w:rFonts w:ascii="Genesis Sans Text" w:eastAsia="Modern H Light" w:hAnsi="Genesis Sans Text"/>
          <w:sz w:val="24"/>
          <w:szCs w:val="24"/>
        </w:rPr>
        <w:t>The 2019 G70 is the third of six new Genesis models slated to debut by 2021, and the final sedan of the lineup. As the first Genesis model in the highly competitive entry-level luxury segment, G70 will outperform legacy luxury sport sedans with driver-focused performance. G70 resets benchmarks and expectations among luxury sport sedans, with holistic integration of performance, body strength, refined luxury and aerodynamic design.</w:t>
      </w:r>
    </w:p>
    <w:p w14:paraId="1F5A2C65" w14:textId="77777777" w:rsidR="00730A06" w:rsidRPr="00730A06" w:rsidRDefault="00730A06" w:rsidP="00730A06">
      <w:pPr>
        <w:wordWrap/>
        <w:spacing w:after="0"/>
        <w:contextualSpacing/>
        <w:rPr>
          <w:rFonts w:ascii="Genesis Sans Text" w:eastAsia="Modern H Light" w:hAnsi="Genesis Sans Text"/>
          <w:sz w:val="24"/>
          <w:szCs w:val="24"/>
        </w:rPr>
      </w:pPr>
    </w:p>
    <w:p w14:paraId="1196AF77" w14:textId="77777777" w:rsidR="00730A06" w:rsidRPr="00730A06" w:rsidRDefault="00730A06" w:rsidP="00730A06">
      <w:pPr>
        <w:wordWrap/>
        <w:spacing w:after="0"/>
        <w:contextualSpacing/>
        <w:rPr>
          <w:rFonts w:ascii="Genesis Sans Text" w:eastAsia="Modern H Light" w:hAnsi="Genesis Sans Text"/>
          <w:sz w:val="24"/>
          <w:szCs w:val="24"/>
        </w:rPr>
      </w:pPr>
      <w:r w:rsidRPr="00730A06">
        <w:rPr>
          <w:rFonts w:ascii="Genesis Sans Text" w:eastAsia="Modern H Light" w:hAnsi="Genesis Sans Text"/>
          <w:sz w:val="24"/>
          <w:szCs w:val="24"/>
        </w:rPr>
        <w:t>The all-electric, high-performance Genesis Essentia Concept made its world debut at the 2018 New York International Auto Show. Essentia is the brand’s first battery electric vehicle and features a lightweight carbon-fiber monocoque, a robust, multi-motor electric powertrain, and a custom-tailored interior. Essentia is the brand’s initial concept for a true GT car and challenges the status quo as the ultimate manifestation of Genesis design and engineering. As a capable, thrilling sports car designed to counter the complexities of a modern lifestyle, Essentia offers serenity, clarity and beauty.</w:t>
      </w:r>
    </w:p>
    <w:p w14:paraId="5EB82B5F" w14:textId="77777777" w:rsidR="00762A4D" w:rsidRPr="005247A3" w:rsidRDefault="00762A4D" w:rsidP="00AD1C52">
      <w:pPr>
        <w:pStyle w:val="NormalWeb"/>
        <w:spacing w:after="0" w:line="240" w:lineRule="auto"/>
        <w:textAlignment w:val="baseline"/>
        <w:rPr>
          <w:rStyle w:val="Strong"/>
          <w:rFonts w:ascii="Genesis Sans Text" w:eastAsia="GenesisSans Text KR Bold" w:hAnsi="Genesis Sans Text" w:cs="Arial"/>
          <w:b w:val="0"/>
          <w:color w:val="353A45"/>
          <w:bdr w:val="none" w:sz="0" w:space="0" w:color="auto" w:frame="1"/>
        </w:rPr>
      </w:pPr>
    </w:p>
    <w:p w14:paraId="086335B4" w14:textId="77777777" w:rsidR="00D678DE" w:rsidRPr="00EE1081" w:rsidRDefault="00E856E6" w:rsidP="00AD1C52">
      <w:pPr>
        <w:pStyle w:val="NormalWeb"/>
        <w:spacing w:after="0"/>
        <w:textAlignment w:val="baseline"/>
        <w:rPr>
          <w:rFonts w:ascii="Genesis Sans Text" w:eastAsia="GenesisSans Text KR" w:hAnsi="Genesis Sans Text"/>
          <w:shd w:val="clear" w:color="auto" w:fill="FFFFFF"/>
        </w:rPr>
      </w:pPr>
      <w:r w:rsidRPr="00EE1081">
        <w:rPr>
          <w:rStyle w:val="Strong"/>
          <w:rFonts w:ascii="Genesis Sans Text" w:eastAsia="GenesisSans Text KR Bold" w:hAnsi="Genesis Sans Text" w:cs="Arial"/>
          <w:b w:val="0"/>
          <w:bdr w:val="none" w:sz="0" w:space="0" w:color="auto" w:frame="1"/>
        </w:rPr>
        <w:lastRenderedPageBreak/>
        <w:t>Genesis Motor America </w:t>
      </w:r>
    </w:p>
    <w:p w14:paraId="610FF283" w14:textId="77777777" w:rsidR="00806371" w:rsidRPr="00EE1081" w:rsidRDefault="006F5DA9" w:rsidP="00AD1C52">
      <w:pPr>
        <w:pStyle w:val="NormalWeb"/>
        <w:spacing w:after="0"/>
        <w:textAlignment w:val="baseline"/>
        <w:rPr>
          <w:rFonts w:ascii="Genesis Sans Text" w:eastAsia="GenesisSans Text KR" w:hAnsi="Genesis Sans Text"/>
          <w:shd w:val="clear" w:color="auto" w:fill="FFFFFF"/>
        </w:rPr>
      </w:pPr>
      <w:r w:rsidRPr="00EE1081">
        <w:rPr>
          <w:rFonts w:ascii="Genesis Sans Text" w:eastAsia="GenesisSans Text KR" w:hAnsi="Genesis Sans Text"/>
          <w:shd w:val="clear" w:color="auto" w:fill="FFFFFF"/>
        </w:rPr>
        <w:t>Genesis Motor America, LLC is headquartered in Fountain Valley, Calif. Genesis is a global luxury automotive brand that delivers the highest standards of performance, design and innovation. All Genesis vehicles sold in the U.S. are covered by an industry-leading warranty with enhanced roadside assistance and concierge services. In just the first half of 2018, Genesis has won highest-ranked brand in the automotive industry awards for quality and owner satisfaction from industry experts such as J</w:t>
      </w:r>
      <w:r w:rsidR="0035403C" w:rsidRPr="00EE1081">
        <w:rPr>
          <w:rFonts w:ascii="Genesis Sans Text" w:eastAsia="GenesisSans Text KR" w:hAnsi="Genesis Sans Text"/>
          <w:shd w:val="clear" w:color="auto" w:fill="FFFFFF"/>
        </w:rPr>
        <w:t>.</w:t>
      </w:r>
      <w:r w:rsidRPr="00EE1081">
        <w:rPr>
          <w:rFonts w:ascii="Genesis Sans Text" w:eastAsia="GenesisSans Text KR" w:hAnsi="Genesis Sans Text"/>
          <w:shd w:val="clear" w:color="auto" w:fill="FFFFFF"/>
        </w:rPr>
        <w:t>D</w:t>
      </w:r>
      <w:r w:rsidR="0035403C" w:rsidRPr="00EE1081">
        <w:rPr>
          <w:rFonts w:ascii="Genesis Sans Text" w:eastAsia="GenesisSans Text KR" w:hAnsi="Genesis Sans Text"/>
          <w:shd w:val="clear" w:color="auto" w:fill="FFFFFF"/>
        </w:rPr>
        <w:t>.</w:t>
      </w:r>
      <w:r w:rsidRPr="00EE1081">
        <w:rPr>
          <w:rFonts w:ascii="Genesis Sans Text" w:eastAsia="GenesisSans Text KR" w:hAnsi="Genesis Sans Text"/>
          <w:shd w:val="clear" w:color="auto" w:fill="FFFFFF"/>
        </w:rPr>
        <w:t xml:space="preserve"> Power, </w:t>
      </w:r>
      <w:proofErr w:type="spellStart"/>
      <w:r w:rsidRPr="00EE1081">
        <w:rPr>
          <w:rFonts w:ascii="Genesis Sans Text" w:eastAsia="GenesisSans Text KR" w:hAnsi="Genesis Sans Text"/>
          <w:shd w:val="clear" w:color="auto" w:fill="FFFFFF"/>
        </w:rPr>
        <w:t>AutoPacific</w:t>
      </w:r>
      <w:proofErr w:type="spellEnd"/>
      <w:r w:rsidRPr="00EE1081">
        <w:rPr>
          <w:rFonts w:ascii="Genesis Sans Text" w:eastAsia="GenesisSans Text KR" w:hAnsi="Genesis Sans Text"/>
          <w:shd w:val="clear" w:color="auto" w:fill="FFFFFF"/>
        </w:rPr>
        <w:t>, and Strategic Vision.</w:t>
      </w:r>
    </w:p>
    <w:p w14:paraId="3B2EE826" w14:textId="77777777" w:rsidR="00EE1081" w:rsidRDefault="00EE1081" w:rsidP="00EE1081">
      <w:pPr>
        <w:pStyle w:val="NormalWeb"/>
        <w:spacing w:after="0"/>
        <w:jc w:val="left"/>
        <w:textAlignment w:val="baseline"/>
        <w:rPr>
          <w:rFonts w:ascii="Genesis Sans Text" w:eastAsia="GenesisSans Text KR" w:hAnsi="Genesis Sans Text"/>
          <w:shd w:val="clear" w:color="auto" w:fill="FFFFFF"/>
        </w:rPr>
      </w:pPr>
    </w:p>
    <w:p w14:paraId="3BD7674D" w14:textId="77777777" w:rsidR="00E856E6" w:rsidRPr="00EE1081" w:rsidRDefault="00E856E6" w:rsidP="00EE1081">
      <w:pPr>
        <w:pStyle w:val="NormalWeb"/>
        <w:spacing w:after="120"/>
        <w:jc w:val="left"/>
        <w:textAlignment w:val="baseline"/>
        <w:rPr>
          <w:rFonts w:ascii="Genesis Sans Text" w:eastAsia="GenesisSans Text KR" w:hAnsi="Genesis Sans Text"/>
          <w:shd w:val="clear" w:color="auto" w:fill="FFFFFF"/>
        </w:rPr>
      </w:pPr>
      <w:r w:rsidRPr="00EE1081">
        <w:rPr>
          <w:rFonts w:ascii="Genesis Sans Text" w:eastAsia="GenesisSans Text KR" w:hAnsi="Genesis Sans Text"/>
          <w:shd w:val="clear" w:color="auto" w:fill="FFFFFF"/>
        </w:rPr>
        <w:t>For more information on Genesis and its new definition of luxury, please visit </w:t>
      </w:r>
      <w:hyperlink r:id="rId11" w:history="1">
        <w:r w:rsidRPr="00EE1081">
          <w:rPr>
            <w:rFonts w:ascii="Genesis Sans Text" w:eastAsia="GenesisSans Text KR Bold" w:hAnsi="Genesis Sans Text"/>
            <w:shd w:val="clear" w:color="auto" w:fill="FFFFFF"/>
          </w:rPr>
          <w:t>www.genesis.com</w:t>
        </w:r>
      </w:hyperlink>
      <w:r w:rsidR="00673C02" w:rsidRPr="00EE1081">
        <w:rPr>
          <w:rFonts w:ascii="Genesis Sans Text" w:eastAsia="GenesisSans Text KR" w:hAnsi="Genesis Sans Text"/>
          <w:shd w:val="clear" w:color="auto" w:fill="FFFFFF"/>
        </w:rPr>
        <w:t>.</w:t>
      </w:r>
    </w:p>
    <w:p w14:paraId="51A2DB66" w14:textId="77777777" w:rsidR="0045343F" w:rsidRPr="00EE1081" w:rsidRDefault="0045343F" w:rsidP="00EE1081">
      <w:pPr>
        <w:pStyle w:val="NormalWeb"/>
        <w:spacing w:after="120"/>
        <w:jc w:val="left"/>
        <w:textAlignment w:val="baseline"/>
        <w:rPr>
          <w:rFonts w:ascii="Genesis Sans Text" w:eastAsia="GenesisSans Text KR" w:hAnsi="Genesis Sans Text"/>
          <w:shd w:val="clear" w:color="auto" w:fill="FFFFFF"/>
        </w:rPr>
      </w:pPr>
      <w:r w:rsidRPr="00EE1081">
        <w:rPr>
          <w:rFonts w:ascii="Genesis Sans Text" w:eastAsia="GenesisSans Text KR" w:hAnsi="Genesis Sans Text"/>
          <w:shd w:val="clear" w:color="auto" w:fill="FFFFFF"/>
        </w:rPr>
        <w:t>Please visit our media site for the latest news at </w:t>
      </w:r>
      <w:hyperlink r:id="rId12" w:history="1">
        <w:r w:rsidRPr="00EE1081">
          <w:rPr>
            <w:rFonts w:ascii="Genesis Sans Text" w:eastAsia="GenesisSans Text KR Bold" w:hAnsi="Genesis Sans Text"/>
            <w:shd w:val="clear" w:color="auto" w:fill="FFFFFF"/>
          </w:rPr>
          <w:t>www.genesisnewsusa.com</w:t>
        </w:r>
      </w:hyperlink>
      <w:r w:rsidR="00673C02" w:rsidRPr="00EE1081">
        <w:rPr>
          <w:rFonts w:ascii="Genesis Sans Text" w:eastAsia="GenesisSans Text KR" w:hAnsi="Genesis Sans Text"/>
          <w:shd w:val="clear" w:color="auto" w:fill="FFFFFF"/>
        </w:rPr>
        <w:t>.</w:t>
      </w:r>
    </w:p>
    <w:p w14:paraId="6FC7BD81" w14:textId="77777777" w:rsidR="0045343F" w:rsidRPr="00EE1081" w:rsidRDefault="0045343F" w:rsidP="00EE1081">
      <w:pPr>
        <w:pStyle w:val="NormalWeb"/>
        <w:spacing w:after="120"/>
        <w:jc w:val="left"/>
        <w:textAlignment w:val="baseline"/>
        <w:rPr>
          <w:rFonts w:ascii="Genesis Sans Text" w:eastAsia="GenesisSans Text KR" w:hAnsi="Genesis Sans Text"/>
          <w:shd w:val="clear" w:color="auto" w:fill="FFFFFF"/>
        </w:rPr>
      </w:pPr>
      <w:r w:rsidRPr="00EE1081">
        <w:rPr>
          <w:rFonts w:ascii="Genesis Sans Text" w:eastAsia="GenesisSans Text KR" w:hAnsi="Genesis Sans Text"/>
          <w:shd w:val="clear" w:color="auto" w:fill="FFFFFF"/>
        </w:rPr>
        <w:t>Genesis Motor America on </w:t>
      </w:r>
      <w:hyperlink r:id="rId13" w:history="1">
        <w:r w:rsidRPr="00EE1081">
          <w:rPr>
            <w:rFonts w:ascii="Genesis Sans Text" w:eastAsia="GenesisSans Text KR Bold" w:hAnsi="Genesis Sans Text"/>
            <w:u w:val="single"/>
            <w:shd w:val="clear" w:color="auto" w:fill="FFFFFF"/>
          </w:rPr>
          <w:t>Twitter</w:t>
        </w:r>
      </w:hyperlink>
      <w:r w:rsidR="00B07381" w:rsidRPr="00EE1081">
        <w:rPr>
          <w:rFonts w:ascii="Genesis Sans Text" w:eastAsia="GenesisSans Text KR" w:hAnsi="Genesis Sans Text"/>
          <w:shd w:val="clear" w:color="auto" w:fill="FFFFFF"/>
        </w:rPr>
        <w:t xml:space="preserve"> |</w:t>
      </w:r>
      <w:r w:rsidR="00474F1B" w:rsidRPr="00EE1081">
        <w:rPr>
          <w:rFonts w:ascii="Genesis Sans Text" w:eastAsia="GenesisSans Text KR" w:hAnsi="Genesis Sans Text"/>
          <w:shd w:val="clear" w:color="auto" w:fill="FFFFFF"/>
        </w:rPr>
        <w:t xml:space="preserve"> </w:t>
      </w:r>
      <w:hyperlink r:id="rId14" w:history="1">
        <w:r w:rsidRPr="00EE1081">
          <w:rPr>
            <w:rFonts w:ascii="Genesis Sans Text" w:eastAsia="GenesisSans Text KR Bold" w:hAnsi="Genesis Sans Text"/>
            <w:u w:val="single"/>
            <w:shd w:val="clear" w:color="auto" w:fill="FFFFFF"/>
          </w:rPr>
          <w:t>YouTube</w:t>
        </w:r>
      </w:hyperlink>
      <w:r w:rsidR="00B07381" w:rsidRPr="00EE1081">
        <w:rPr>
          <w:rFonts w:ascii="Genesis Sans Text" w:eastAsia="GenesisSans Text KR" w:hAnsi="Genesis Sans Text"/>
          <w:shd w:val="clear" w:color="auto" w:fill="FFFFFF"/>
        </w:rPr>
        <w:t xml:space="preserve"> | </w:t>
      </w:r>
      <w:hyperlink r:id="rId15" w:history="1">
        <w:r w:rsidRPr="00EE1081">
          <w:rPr>
            <w:rFonts w:ascii="Genesis Sans Text" w:eastAsia="GenesisSans Text KR Bold" w:hAnsi="Genesis Sans Text"/>
            <w:u w:val="single"/>
            <w:shd w:val="clear" w:color="auto" w:fill="FFFFFF"/>
          </w:rPr>
          <w:t>Facebook</w:t>
        </w:r>
      </w:hyperlink>
      <w:r w:rsidR="00B07381" w:rsidRPr="00EE1081">
        <w:rPr>
          <w:rFonts w:ascii="Genesis Sans Text" w:eastAsia="GenesisSans Text KR" w:hAnsi="Genesis Sans Text"/>
          <w:shd w:val="clear" w:color="auto" w:fill="FFFFFF"/>
        </w:rPr>
        <w:t xml:space="preserve"> | </w:t>
      </w:r>
      <w:hyperlink r:id="rId16" w:history="1">
        <w:r w:rsidRPr="00EE1081">
          <w:rPr>
            <w:rFonts w:ascii="Genesis Sans Text" w:eastAsia="GenesisSans Text KR Bold" w:hAnsi="Genesis Sans Text"/>
            <w:u w:val="single"/>
            <w:shd w:val="clear" w:color="auto" w:fill="FFFFFF"/>
          </w:rPr>
          <w:t>Instagram</w:t>
        </w:r>
      </w:hyperlink>
    </w:p>
    <w:p w14:paraId="5CBDFBD1" w14:textId="77777777" w:rsidR="00E856E6" w:rsidRPr="005247A3" w:rsidRDefault="00E856E6" w:rsidP="00E8156B">
      <w:pPr>
        <w:pStyle w:val="NormalWeb"/>
        <w:shd w:val="clear" w:color="auto" w:fill="FFFFFF"/>
        <w:spacing w:after="240" w:line="240" w:lineRule="auto"/>
        <w:jc w:val="center"/>
        <w:textAlignment w:val="baseline"/>
        <w:rPr>
          <w:rFonts w:ascii="GenesisSans Text KR" w:eastAsia="GenesisSans Text KR" w:hAnsi="GenesisSans Text KR"/>
        </w:rPr>
      </w:pPr>
      <w:r w:rsidRPr="005247A3">
        <w:rPr>
          <w:rFonts w:ascii="GenesisSans Text KR" w:eastAsia="GenesisSans Text KR" w:hAnsi="GenesisSans Text KR"/>
        </w:rPr>
        <w:t>###</w:t>
      </w:r>
    </w:p>
    <w:p w14:paraId="7F7267CC" w14:textId="77777777" w:rsidR="005D2E03" w:rsidRPr="005247A3" w:rsidRDefault="005D2E03" w:rsidP="00E8156B">
      <w:pPr>
        <w:wordWrap/>
        <w:spacing w:after="0" w:line="240" w:lineRule="auto"/>
        <w:rPr>
          <w:rFonts w:ascii="GenesisSans Text KR" w:eastAsia="GenesisSans Text KR" w:hAnsi="GenesisSans Text KR"/>
          <w:kern w:val="0"/>
          <w:sz w:val="22"/>
        </w:rPr>
      </w:pPr>
      <w:r w:rsidRPr="005247A3">
        <w:rPr>
          <w:rFonts w:ascii="GenesisSans Text KR" w:eastAsia="GenesisSans Text KR" w:hAnsi="GenesisSans Text KR" w:hint="eastAsia"/>
          <w:kern w:val="0"/>
          <w:sz w:val="22"/>
        </w:rPr>
        <w:t>Contact:</w:t>
      </w:r>
    </w:p>
    <w:p w14:paraId="63050C5F" w14:textId="77777777" w:rsidR="005D2E03" w:rsidRPr="005247A3" w:rsidRDefault="005D2E03" w:rsidP="00E8156B">
      <w:pPr>
        <w:wordWrap/>
        <w:spacing w:after="0" w:line="240" w:lineRule="auto"/>
        <w:rPr>
          <w:rFonts w:ascii="GenesisSans Text KR" w:eastAsia="GenesisSans Text KR" w:hAnsi="GenesisSans Text KR"/>
          <w:kern w:val="0"/>
          <w:sz w:val="22"/>
        </w:rPr>
      </w:pPr>
      <w:r w:rsidRPr="005247A3">
        <w:rPr>
          <w:rFonts w:ascii="GenesisSans Text KR" w:eastAsia="GenesisSans Text KR" w:hAnsi="GenesisSans Text KR" w:hint="eastAsia"/>
          <w:kern w:val="0"/>
          <w:sz w:val="22"/>
        </w:rPr>
        <w:t>Kevin Smith</w:t>
      </w:r>
    </w:p>
    <w:p w14:paraId="53B87DBD" w14:textId="77777777" w:rsidR="005D2E03" w:rsidRPr="005247A3" w:rsidRDefault="005D2E03" w:rsidP="00E8156B">
      <w:pPr>
        <w:wordWrap/>
        <w:spacing w:after="0" w:line="240" w:lineRule="auto"/>
        <w:rPr>
          <w:rFonts w:ascii="GenesisSans Text KR" w:eastAsia="GenesisSans Text KR" w:hAnsi="GenesisSans Text KR"/>
          <w:kern w:val="0"/>
          <w:sz w:val="22"/>
        </w:rPr>
      </w:pPr>
      <w:r w:rsidRPr="005247A3">
        <w:rPr>
          <w:rFonts w:ascii="GenesisSans Text KR" w:eastAsia="GenesisSans Text KR" w:hAnsi="GenesisSans Text KR" w:hint="eastAsia"/>
          <w:kern w:val="0"/>
          <w:sz w:val="22"/>
        </w:rPr>
        <w:t>Genesis Motor America</w:t>
      </w:r>
    </w:p>
    <w:p w14:paraId="67BCA4B5" w14:textId="77777777" w:rsidR="005D2E03" w:rsidRPr="005247A3" w:rsidRDefault="005D2E03" w:rsidP="00E8156B">
      <w:pPr>
        <w:pStyle w:val="NormalWeb"/>
        <w:shd w:val="clear" w:color="auto" w:fill="FFFFFF"/>
        <w:spacing w:after="240" w:line="240" w:lineRule="auto"/>
        <w:jc w:val="left"/>
        <w:textAlignment w:val="baseline"/>
        <w:rPr>
          <w:rFonts w:ascii="GenesisSans Text KR" w:eastAsia="GenesisSans Text KR" w:hAnsi="GenesisSans Text KR"/>
        </w:rPr>
      </w:pPr>
      <w:r w:rsidRPr="005247A3">
        <w:rPr>
          <w:rFonts w:ascii="GenesisSans Text KR" w:eastAsia="GenesisSans Text KR" w:hAnsi="GenesisSans Text KR" w:hint="eastAsia"/>
          <w:kern w:val="0"/>
          <w:sz w:val="22"/>
        </w:rPr>
        <w:t>kdsmith@gma.com</w:t>
      </w:r>
      <w:r w:rsidRPr="005247A3">
        <w:rPr>
          <w:rFonts w:ascii="GenesisSans Text KR" w:eastAsia="GenesisSans Text KR" w:hAnsi="GenesisSans Text KR" w:hint="eastAsia"/>
          <w:kern w:val="0"/>
          <w:sz w:val="22"/>
        </w:rPr>
        <w:br/>
        <w:t>(714)</w:t>
      </w:r>
      <w:r w:rsidR="00E8156B" w:rsidRPr="005247A3">
        <w:rPr>
          <w:rFonts w:ascii="GenesisSans Text KR" w:eastAsia="GenesisSans Text KR" w:hAnsi="GenesisSans Text KR"/>
          <w:kern w:val="0"/>
          <w:sz w:val="22"/>
        </w:rPr>
        <w:t xml:space="preserve"> </w:t>
      </w:r>
      <w:r w:rsidRPr="005247A3">
        <w:rPr>
          <w:rFonts w:ascii="GenesisSans Text KR" w:eastAsia="GenesisSans Text KR" w:hAnsi="GenesisSans Text KR" w:hint="eastAsia"/>
          <w:kern w:val="0"/>
          <w:sz w:val="22"/>
        </w:rPr>
        <w:t>887-2433</w:t>
      </w:r>
    </w:p>
    <w:sectPr w:rsidR="005D2E03" w:rsidRPr="005247A3" w:rsidSect="00FB49C8">
      <w:headerReference w:type="default" r:id="rId17"/>
      <w:footerReference w:type="default" r:id="rId18"/>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DF503" w14:textId="77777777" w:rsidR="00D419AA" w:rsidRDefault="00D419AA" w:rsidP="001C0057">
      <w:pPr>
        <w:spacing w:after="0" w:line="240" w:lineRule="auto"/>
      </w:pPr>
      <w:r>
        <w:separator/>
      </w:r>
    </w:p>
  </w:endnote>
  <w:endnote w:type="continuationSeparator" w:id="0">
    <w:p w14:paraId="4CA32003" w14:textId="77777777" w:rsidR="00D419AA" w:rsidRDefault="00D419AA"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Malgun Gothic"/>
    <w:panose1 w:val="020B0600000101010101"/>
    <w:charset w:val="81"/>
    <w:family w:val="swiss"/>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nesis Sans Head">
    <w:altName w:val="Calibri"/>
    <w:panose1 w:val="00000000000000000000"/>
    <w:charset w:val="00"/>
    <w:family w:val="swiss"/>
    <w:notTrueType/>
    <w:pitch w:val="variable"/>
    <w:sig w:usb0="A000006F" w:usb1="4000203A" w:usb2="00000020" w:usb3="00000000" w:csb0="00000093" w:csb1="00000000"/>
  </w:font>
  <w:font w:name="GenesisSans Head KR">
    <w:altName w:val="Malgun Gothic"/>
    <w:panose1 w:val="020B0600000101010101"/>
    <w:charset w:val="81"/>
    <w:family w:val="swiss"/>
    <w:pitch w:val="variable"/>
    <w:sig w:usb0="00000203" w:usb1="29D72C10" w:usb2="00000010" w:usb3="00000000" w:csb0="00280005" w:csb1="00000000"/>
  </w:font>
  <w:font w:name="Genesis Sans Text">
    <w:altName w:val="Calibri"/>
    <w:panose1 w:val="00000000000000000000"/>
    <w:charset w:val="00"/>
    <w:family w:val="swiss"/>
    <w:notTrueType/>
    <w:pitch w:val="variable"/>
    <w:sig w:usb0="A000006F" w:usb1="4000203A" w:usb2="00000020" w:usb3="00000000" w:csb0="00000093" w:csb1="00000000"/>
  </w:font>
  <w:font w:name="Modern H Light">
    <w:altName w:val="Yu Gothic"/>
    <w:charset w:val="80"/>
    <w:family w:val="swiss"/>
    <w:pitch w:val="variable"/>
    <w:sig w:usb0="A00002FF" w:usb1="29DF7CFB" w:usb2="00000010" w:usb3="00000000" w:csb0="001E019F" w:csb1="00000000"/>
  </w:font>
  <w:font w:name="GenesisSans Text KR Bold">
    <w:altName w:val="Malgun Gothic"/>
    <w:panose1 w:val="020B0600000101010101"/>
    <w:charset w:val="81"/>
    <w:family w:val="swiss"/>
    <w:pitch w:val="variable"/>
    <w:sig w:usb0="00000203" w:usb1="29D72C10" w:usb2="00000010" w:usb3="00000000" w:csb0="0028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C0D15" w14:textId="77777777" w:rsidR="001B09CD" w:rsidRDefault="0041762C">
    <w:pPr>
      <w:pStyle w:val="Footer"/>
    </w:pPr>
    <w:r>
      <w:rPr>
        <w:noProof/>
        <w:lang w:eastAsia="en-US"/>
      </w:rPr>
      <w:drawing>
        <wp:anchor distT="0" distB="0" distL="114300" distR="114300" simplePos="0" relativeHeight="251658752" behindDoc="0" locked="0" layoutInCell="1" allowOverlap="1" wp14:anchorId="365AA422" wp14:editId="4E578B49">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0F874EAF" wp14:editId="54E236E9">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14:paraId="0C66F202"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645EFD8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2B313D33"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1B058B7F"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3EC542EE"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874EAF"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14:paraId="0C66F202"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645EFD8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2B313D33"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1B058B7F"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3EC542EE"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097D5" w14:textId="77777777" w:rsidR="00D419AA" w:rsidRDefault="00D419AA" w:rsidP="001C0057">
      <w:pPr>
        <w:spacing w:after="0" w:line="240" w:lineRule="auto"/>
      </w:pPr>
      <w:r>
        <w:separator/>
      </w:r>
    </w:p>
  </w:footnote>
  <w:footnote w:type="continuationSeparator" w:id="0">
    <w:p w14:paraId="5BCE30B6" w14:textId="77777777" w:rsidR="00D419AA" w:rsidRDefault="00D419AA" w:rsidP="001C0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641E5" w14:textId="77777777" w:rsidR="001B09CD" w:rsidRDefault="0041762C" w:rsidP="001C0057">
    <w:pPr>
      <w:pStyle w:val="Header"/>
    </w:pPr>
    <w:r>
      <w:rPr>
        <w:noProof/>
        <w:lang w:eastAsia="en-US"/>
      </w:rPr>
      <w:drawing>
        <wp:anchor distT="0" distB="0" distL="114300" distR="114300" simplePos="0" relativeHeight="251655680" behindDoc="1" locked="0" layoutInCell="1" allowOverlap="1" wp14:anchorId="37C9E768" wp14:editId="57BF5779">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628B9CDD" wp14:editId="210DB74F">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14:paraId="05617059" w14:textId="77777777"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E82D34" w:rsidRPr="00E82D34">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8B9CDD"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14:paraId="05617059" w14:textId="77777777"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E82D34" w:rsidRPr="00E82D34">
                      <w:rPr>
                        <w:rFonts w:ascii="GenesisSans Text KR" w:eastAsia="GenesisSans Text KR" w:hAnsi="GenesisSans Text KR"/>
                        <w:noProof/>
                        <w:sz w:val="16"/>
                        <w:szCs w:val="14"/>
                        <w:lang w:val="ko-KR"/>
                      </w:rPr>
                      <w:t>2</w:t>
                    </w:r>
                    <w:r w:rsidRPr="008A53E0">
                      <w:rPr>
                        <w:rFonts w:ascii="GenesisSans Text KR" w:eastAsia="GenesisSans Text KR" w:hAnsi="GenesisSans Text KR"/>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263E1031" wp14:editId="35FFEE02">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F3A2B"/>
    <w:multiLevelType w:val="hybridMultilevel"/>
    <w:tmpl w:val="7748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23055"/>
    <w:multiLevelType w:val="hybridMultilevel"/>
    <w:tmpl w:val="D74E7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637817"/>
    <w:multiLevelType w:val="hybridMultilevel"/>
    <w:tmpl w:val="B172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632140"/>
    <w:multiLevelType w:val="hybridMultilevel"/>
    <w:tmpl w:val="B4523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383481F"/>
    <w:multiLevelType w:val="hybridMultilevel"/>
    <w:tmpl w:val="093CA6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7E722C"/>
    <w:multiLevelType w:val="hybridMultilevel"/>
    <w:tmpl w:val="9522B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E8092C"/>
    <w:multiLevelType w:val="hybridMultilevel"/>
    <w:tmpl w:val="2E80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14" w15:restartNumberingAfterBreak="0">
    <w:nsid w:val="61D27495"/>
    <w:multiLevelType w:val="hybridMultilevel"/>
    <w:tmpl w:val="AA307EE6"/>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7369B2"/>
    <w:multiLevelType w:val="hybridMultilevel"/>
    <w:tmpl w:val="1B3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num>
  <w:num w:numId="3">
    <w:abstractNumId w:val="10"/>
  </w:num>
  <w:num w:numId="4">
    <w:abstractNumId w:val="3"/>
  </w:num>
  <w:num w:numId="5">
    <w:abstractNumId w:val="18"/>
  </w:num>
  <w:num w:numId="6">
    <w:abstractNumId w:val="12"/>
  </w:num>
  <w:num w:numId="7">
    <w:abstractNumId w:val="2"/>
  </w:num>
  <w:num w:numId="8">
    <w:abstractNumId w:val="6"/>
  </w:num>
  <w:num w:numId="9">
    <w:abstractNumId w:val="8"/>
  </w:num>
  <w:num w:numId="10">
    <w:abstractNumId w:val="16"/>
  </w:num>
  <w:num w:numId="11">
    <w:abstractNumId w:val="13"/>
  </w:num>
  <w:num w:numId="12">
    <w:abstractNumId w:val="7"/>
  </w:num>
  <w:num w:numId="13">
    <w:abstractNumId w:val="9"/>
  </w:num>
  <w:num w:numId="14">
    <w:abstractNumId w:val="14"/>
  </w:num>
  <w:num w:numId="15">
    <w:abstractNumId w:val="17"/>
  </w:num>
  <w:num w:numId="16">
    <w:abstractNumId w:val="1"/>
  </w:num>
  <w:num w:numId="17">
    <w:abstractNumId w:val="0"/>
  </w:num>
  <w:num w:numId="18">
    <w:abstractNumId w:val="11"/>
  </w:num>
  <w:num w:numId="19">
    <w:abstractNumId w:val="5"/>
  </w:num>
  <w:num w:numId="20">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100F2"/>
    <w:rsid w:val="000101CD"/>
    <w:rsid w:val="000101F1"/>
    <w:rsid w:val="00010B71"/>
    <w:rsid w:val="00010DD9"/>
    <w:rsid w:val="00011997"/>
    <w:rsid w:val="00011C95"/>
    <w:rsid w:val="000122EB"/>
    <w:rsid w:val="00012502"/>
    <w:rsid w:val="00012DD2"/>
    <w:rsid w:val="00012F2B"/>
    <w:rsid w:val="000141F6"/>
    <w:rsid w:val="00014600"/>
    <w:rsid w:val="00015082"/>
    <w:rsid w:val="00015550"/>
    <w:rsid w:val="00015C7D"/>
    <w:rsid w:val="00016149"/>
    <w:rsid w:val="00016780"/>
    <w:rsid w:val="00016892"/>
    <w:rsid w:val="00016AB3"/>
    <w:rsid w:val="00016CDF"/>
    <w:rsid w:val="00016ED4"/>
    <w:rsid w:val="00016FA4"/>
    <w:rsid w:val="000170A4"/>
    <w:rsid w:val="000176D5"/>
    <w:rsid w:val="00017CEE"/>
    <w:rsid w:val="0002067B"/>
    <w:rsid w:val="00020B25"/>
    <w:rsid w:val="000220BC"/>
    <w:rsid w:val="000223CE"/>
    <w:rsid w:val="0002292B"/>
    <w:rsid w:val="000229E8"/>
    <w:rsid w:val="000229EF"/>
    <w:rsid w:val="00022D8B"/>
    <w:rsid w:val="000232F8"/>
    <w:rsid w:val="00023686"/>
    <w:rsid w:val="00023DA7"/>
    <w:rsid w:val="000240F4"/>
    <w:rsid w:val="00024112"/>
    <w:rsid w:val="000243A2"/>
    <w:rsid w:val="00024674"/>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471"/>
    <w:rsid w:val="00031ECC"/>
    <w:rsid w:val="000322F7"/>
    <w:rsid w:val="00032876"/>
    <w:rsid w:val="00032AB8"/>
    <w:rsid w:val="00033126"/>
    <w:rsid w:val="00033883"/>
    <w:rsid w:val="00033DED"/>
    <w:rsid w:val="0003438C"/>
    <w:rsid w:val="00034447"/>
    <w:rsid w:val="00034457"/>
    <w:rsid w:val="00034D09"/>
    <w:rsid w:val="000351C5"/>
    <w:rsid w:val="00035DCE"/>
    <w:rsid w:val="00035F3D"/>
    <w:rsid w:val="00036258"/>
    <w:rsid w:val="000367C4"/>
    <w:rsid w:val="000369E7"/>
    <w:rsid w:val="00036EBD"/>
    <w:rsid w:val="00036F78"/>
    <w:rsid w:val="000373D9"/>
    <w:rsid w:val="00037744"/>
    <w:rsid w:val="000378E1"/>
    <w:rsid w:val="00037E3A"/>
    <w:rsid w:val="00037F1F"/>
    <w:rsid w:val="0004049F"/>
    <w:rsid w:val="00040663"/>
    <w:rsid w:val="0004070A"/>
    <w:rsid w:val="0004136C"/>
    <w:rsid w:val="00041CB1"/>
    <w:rsid w:val="00042D90"/>
    <w:rsid w:val="00042F39"/>
    <w:rsid w:val="000430A3"/>
    <w:rsid w:val="000431DD"/>
    <w:rsid w:val="000433E1"/>
    <w:rsid w:val="0004356A"/>
    <w:rsid w:val="000436FC"/>
    <w:rsid w:val="0004409D"/>
    <w:rsid w:val="00044A58"/>
    <w:rsid w:val="0004545D"/>
    <w:rsid w:val="000458C4"/>
    <w:rsid w:val="000468E7"/>
    <w:rsid w:val="00046A43"/>
    <w:rsid w:val="00046D21"/>
    <w:rsid w:val="00047B50"/>
    <w:rsid w:val="00050522"/>
    <w:rsid w:val="00050D67"/>
    <w:rsid w:val="00050ED0"/>
    <w:rsid w:val="00051D57"/>
    <w:rsid w:val="0005211D"/>
    <w:rsid w:val="00052726"/>
    <w:rsid w:val="00052F25"/>
    <w:rsid w:val="000532E8"/>
    <w:rsid w:val="00053324"/>
    <w:rsid w:val="00053469"/>
    <w:rsid w:val="00053850"/>
    <w:rsid w:val="000547FC"/>
    <w:rsid w:val="00055099"/>
    <w:rsid w:val="0005509D"/>
    <w:rsid w:val="0005522E"/>
    <w:rsid w:val="0005541E"/>
    <w:rsid w:val="00055A80"/>
    <w:rsid w:val="00055BE8"/>
    <w:rsid w:val="0005606D"/>
    <w:rsid w:val="000565B4"/>
    <w:rsid w:val="000567E9"/>
    <w:rsid w:val="00056EC9"/>
    <w:rsid w:val="000571F7"/>
    <w:rsid w:val="00057438"/>
    <w:rsid w:val="00057FA6"/>
    <w:rsid w:val="00060499"/>
    <w:rsid w:val="00061156"/>
    <w:rsid w:val="0006173B"/>
    <w:rsid w:val="000619B7"/>
    <w:rsid w:val="00061A0D"/>
    <w:rsid w:val="00061A7B"/>
    <w:rsid w:val="00061A8C"/>
    <w:rsid w:val="0006232E"/>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5EF6"/>
    <w:rsid w:val="00066058"/>
    <w:rsid w:val="00066744"/>
    <w:rsid w:val="000668FE"/>
    <w:rsid w:val="0006711F"/>
    <w:rsid w:val="00067455"/>
    <w:rsid w:val="00070122"/>
    <w:rsid w:val="0007077E"/>
    <w:rsid w:val="00070A4F"/>
    <w:rsid w:val="00070F96"/>
    <w:rsid w:val="00071CC7"/>
    <w:rsid w:val="00071D31"/>
    <w:rsid w:val="00071DAE"/>
    <w:rsid w:val="00071EAD"/>
    <w:rsid w:val="00072AEE"/>
    <w:rsid w:val="00072B4D"/>
    <w:rsid w:val="000734BE"/>
    <w:rsid w:val="00073C64"/>
    <w:rsid w:val="00074820"/>
    <w:rsid w:val="00074CF5"/>
    <w:rsid w:val="00074DB4"/>
    <w:rsid w:val="00074F61"/>
    <w:rsid w:val="000759F3"/>
    <w:rsid w:val="00076397"/>
    <w:rsid w:val="00076BF1"/>
    <w:rsid w:val="000777A8"/>
    <w:rsid w:val="000778D2"/>
    <w:rsid w:val="00077A98"/>
    <w:rsid w:val="00077C16"/>
    <w:rsid w:val="00077DD2"/>
    <w:rsid w:val="0008011D"/>
    <w:rsid w:val="0008051C"/>
    <w:rsid w:val="00080BA2"/>
    <w:rsid w:val="00080C1E"/>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21B"/>
    <w:rsid w:val="0009110C"/>
    <w:rsid w:val="000911C5"/>
    <w:rsid w:val="0009175E"/>
    <w:rsid w:val="00091BD3"/>
    <w:rsid w:val="00092111"/>
    <w:rsid w:val="00093538"/>
    <w:rsid w:val="000944DB"/>
    <w:rsid w:val="00094AFD"/>
    <w:rsid w:val="00094B33"/>
    <w:rsid w:val="00094BC4"/>
    <w:rsid w:val="000952FE"/>
    <w:rsid w:val="00095597"/>
    <w:rsid w:val="0009560D"/>
    <w:rsid w:val="0009568E"/>
    <w:rsid w:val="0009587D"/>
    <w:rsid w:val="00095A42"/>
    <w:rsid w:val="00095B1A"/>
    <w:rsid w:val="00095BA1"/>
    <w:rsid w:val="000961B5"/>
    <w:rsid w:val="000971F7"/>
    <w:rsid w:val="0009724E"/>
    <w:rsid w:val="000976A5"/>
    <w:rsid w:val="00097A31"/>
    <w:rsid w:val="00097E88"/>
    <w:rsid w:val="000A00D2"/>
    <w:rsid w:val="000A03C6"/>
    <w:rsid w:val="000A040B"/>
    <w:rsid w:val="000A045D"/>
    <w:rsid w:val="000A06ED"/>
    <w:rsid w:val="000A06EE"/>
    <w:rsid w:val="000A1514"/>
    <w:rsid w:val="000A27C4"/>
    <w:rsid w:val="000A286E"/>
    <w:rsid w:val="000A29ED"/>
    <w:rsid w:val="000A2B29"/>
    <w:rsid w:val="000A2D0C"/>
    <w:rsid w:val="000A313B"/>
    <w:rsid w:val="000A3D3D"/>
    <w:rsid w:val="000A3EFD"/>
    <w:rsid w:val="000A487E"/>
    <w:rsid w:val="000A4B07"/>
    <w:rsid w:val="000A5184"/>
    <w:rsid w:val="000A55AE"/>
    <w:rsid w:val="000A5618"/>
    <w:rsid w:val="000A5940"/>
    <w:rsid w:val="000A60E0"/>
    <w:rsid w:val="000A61F9"/>
    <w:rsid w:val="000A6981"/>
    <w:rsid w:val="000B009D"/>
    <w:rsid w:val="000B04C2"/>
    <w:rsid w:val="000B07A1"/>
    <w:rsid w:val="000B1D0F"/>
    <w:rsid w:val="000B2281"/>
    <w:rsid w:val="000B2CA9"/>
    <w:rsid w:val="000B334F"/>
    <w:rsid w:val="000B3518"/>
    <w:rsid w:val="000B3785"/>
    <w:rsid w:val="000B3F9C"/>
    <w:rsid w:val="000B424B"/>
    <w:rsid w:val="000B45E9"/>
    <w:rsid w:val="000B4960"/>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29FA"/>
    <w:rsid w:val="000C3045"/>
    <w:rsid w:val="000C335B"/>
    <w:rsid w:val="000C46F9"/>
    <w:rsid w:val="000C47E4"/>
    <w:rsid w:val="000C4930"/>
    <w:rsid w:val="000C4C16"/>
    <w:rsid w:val="000C6213"/>
    <w:rsid w:val="000C66D5"/>
    <w:rsid w:val="000C6C19"/>
    <w:rsid w:val="000C7073"/>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22E"/>
    <w:rsid w:val="000D241B"/>
    <w:rsid w:val="000D2B81"/>
    <w:rsid w:val="000D370A"/>
    <w:rsid w:val="000D3927"/>
    <w:rsid w:val="000D3DC0"/>
    <w:rsid w:val="000D3DD6"/>
    <w:rsid w:val="000D3E8A"/>
    <w:rsid w:val="000D3FDE"/>
    <w:rsid w:val="000D43C8"/>
    <w:rsid w:val="000D4CD6"/>
    <w:rsid w:val="000D661B"/>
    <w:rsid w:val="000D6C9A"/>
    <w:rsid w:val="000D713B"/>
    <w:rsid w:val="000D74BD"/>
    <w:rsid w:val="000D78F6"/>
    <w:rsid w:val="000D7F44"/>
    <w:rsid w:val="000E0158"/>
    <w:rsid w:val="000E0928"/>
    <w:rsid w:val="000E0B62"/>
    <w:rsid w:val="000E0BC9"/>
    <w:rsid w:val="000E10B3"/>
    <w:rsid w:val="000E1197"/>
    <w:rsid w:val="000E1338"/>
    <w:rsid w:val="000E1574"/>
    <w:rsid w:val="000E1DDC"/>
    <w:rsid w:val="000E25FB"/>
    <w:rsid w:val="000E267C"/>
    <w:rsid w:val="000E284A"/>
    <w:rsid w:val="000E30E3"/>
    <w:rsid w:val="000E3188"/>
    <w:rsid w:val="000E3E4C"/>
    <w:rsid w:val="000E3E6C"/>
    <w:rsid w:val="000E4556"/>
    <w:rsid w:val="000E4AB3"/>
    <w:rsid w:val="000E5004"/>
    <w:rsid w:val="000E55A8"/>
    <w:rsid w:val="000E573D"/>
    <w:rsid w:val="000E5C5E"/>
    <w:rsid w:val="000E6009"/>
    <w:rsid w:val="000E6413"/>
    <w:rsid w:val="000E6D4E"/>
    <w:rsid w:val="000E74F7"/>
    <w:rsid w:val="000E7527"/>
    <w:rsid w:val="000E78E7"/>
    <w:rsid w:val="000E7911"/>
    <w:rsid w:val="000F008F"/>
    <w:rsid w:val="000F0455"/>
    <w:rsid w:val="000F0510"/>
    <w:rsid w:val="000F087C"/>
    <w:rsid w:val="000F0A73"/>
    <w:rsid w:val="000F0D21"/>
    <w:rsid w:val="000F268C"/>
    <w:rsid w:val="000F28BF"/>
    <w:rsid w:val="000F2E3B"/>
    <w:rsid w:val="000F3563"/>
    <w:rsid w:val="000F3C36"/>
    <w:rsid w:val="000F3C61"/>
    <w:rsid w:val="000F3F41"/>
    <w:rsid w:val="000F4B05"/>
    <w:rsid w:val="000F5758"/>
    <w:rsid w:val="000F6458"/>
    <w:rsid w:val="000F6631"/>
    <w:rsid w:val="000F6F61"/>
    <w:rsid w:val="000F7458"/>
    <w:rsid w:val="000F7C70"/>
    <w:rsid w:val="0010032D"/>
    <w:rsid w:val="001003E9"/>
    <w:rsid w:val="00100C1C"/>
    <w:rsid w:val="00100EA9"/>
    <w:rsid w:val="00102230"/>
    <w:rsid w:val="001022FB"/>
    <w:rsid w:val="00103E6B"/>
    <w:rsid w:val="00104804"/>
    <w:rsid w:val="0010541A"/>
    <w:rsid w:val="0010565E"/>
    <w:rsid w:val="001057D7"/>
    <w:rsid w:val="0010605A"/>
    <w:rsid w:val="001061C5"/>
    <w:rsid w:val="00106299"/>
    <w:rsid w:val="0010640B"/>
    <w:rsid w:val="0010657F"/>
    <w:rsid w:val="0010661B"/>
    <w:rsid w:val="00106AB3"/>
    <w:rsid w:val="0011032A"/>
    <w:rsid w:val="00110636"/>
    <w:rsid w:val="001106E7"/>
    <w:rsid w:val="00110C3E"/>
    <w:rsid w:val="00110FBF"/>
    <w:rsid w:val="0011162E"/>
    <w:rsid w:val="001116D8"/>
    <w:rsid w:val="00111B4A"/>
    <w:rsid w:val="00111D15"/>
    <w:rsid w:val="001130DE"/>
    <w:rsid w:val="00113425"/>
    <w:rsid w:val="00113805"/>
    <w:rsid w:val="00113BBB"/>
    <w:rsid w:val="001142C5"/>
    <w:rsid w:val="00114B09"/>
    <w:rsid w:val="00114BDC"/>
    <w:rsid w:val="00114DE8"/>
    <w:rsid w:val="0011527A"/>
    <w:rsid w:val="00115492"/>
    <w:rsid w:val="00115517"/>
    <w:rsid w:val="00115965"/>
    <w:rsid w:val="00115A51"/>
    <w:rsid w:val="00116116"/>
    <w:rsid w:val="001163CB"/>
    <w:rsid w:val="00116B1D"/>
    <w:rsid w:val="00116D89"/>
    <w:rsid w:val="0011711F"/>
    <w:rsid w:val="00117200"/>
    <w:rsid w:val="0011726B"/>
    <w:rsid w:val="00117428"/>
    <w:rsid w:val="00117BD8"/>
    <w:rsid w:val="001202F8"/>
    <w:rsid w:val="0012049D"/>
    <w:rsid w:val="00121738"/>
    <w:rsid w:val="00121AD2"/>
    <w:rsid w:val="00121F7A"/>
    <w:rsid w:val="001221DF"/>
    <w:rsid w:val="00122688"/>
    <w:rsid w:val="00122736"/>
    <w:rsid w:val="00122B9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2753"/>
    <w:rsid w:val="001336C4"/>
    <w:rsid w:val="001345AB"/>
    <w:rsid w:val="00134A37"/>
    <w:rsid w:val="00134A4B"/>
    <w:rsid w:val="00134ABF"/>
    <w:rsid w:val="001351F0"/>
    <w:rsid w:val="001356B1"/>
    <w:rsid w:val="00135BFC"/>
    <w:rsid w:val="00135DEF"/>
    <w:rsid w:val="00135E16"/>
    <w:rsid w:val="001365E6"/>
    <w:rsid w:val="00136E04"/>
    <w:rsid w:val="00137569"/>
    <w:rsid w:val="001379F7"/>
    <w:rsid w:val="001400B2"/>
    <w:rsid w:val="001404EC"/>
    <w:rsid w:val="001406BC"/>
    <w:rsid w:val="001406F1"/>
    <w:rsid w:val="00140C62"/>
    <w:rsid w:val="0014104F"/>
    <w:rsid w:val="0014107B"/>
    <w:rsid w:val="00141246"/>
    <w:rsid w:val="00141372"/>
    <w:rsid w:val="00141452"/>
    <w:rsid w:val="00141656"/>
    <w:rsid w:val="00142783"/>
    <w:rsid w:val="00142886"/>
    <w:rsid w:val="00142C49"/>
    <w:rsid w:val="00142D2D"/>
    <w:rsid w:val="001439E8"/>
    <w:rsid w:val="00143C63"/>
    <w:rsid w:val="001442FC"/>
    <w:rsid w:val="001448C6"/>
    <w:rsid w:val="001451C7"/>
    <w:rsid w:val="00145CB0"/>
    <w:rsid w:val="00147E01"/>
    <w:rsid w:val="001500FF"/>
    <w:rsid w:val="001506AD"/>
    <w:rsid w:val="00150B6B"/>
    <w:rsid w:val="00150CF6"/>
    <w:rsid w:val="00150EA0"/>
    <w:rsid w:val="0015100E"/>
    <w:rsid w:val="001511CF"/>
    <w:rsid w:val="0015159B"/>
    <w:rsid w:val="00151D2E"/>
    <w:rsid w:val="00151DE7"/>
    <w:rsid w:val="00152D95"/>
    <w:rsid w:val="00152F26"/>
    <w:rsid w:val="00152F46"/>
    <w:rsid w:val="00153CE1"/>
    <w:rsid w:val="00153E46"/>
    <w:rsid w:val="00154265"/>
    <w:rsid w:val="00154570"/>
    <w:rsid w:val="001547A1"/>
    <w:rsid w:val="00154903"/>
    <w:rsid w:val="00154C1D"/>
    <w:rsid w:val="00154C44"/>
    <w:rsid w:val="0015515D"/>
    <w:rsid w:val="001552CB"/>
    <w:rsid w:val="001555C5"/>
    <w:rsid w:val="0015581B"/>
    <w:rsid w:val="00155ABC"/>
    <w:rsid w:val="001561B5"/>
    <w:rsid w:val="001562BC"/>
    <w:rsid w:val="001562CA"/>
    <w:rsid w:val="00156538"/>
    <w:rsid w:val="0015754A"/>
    <w:rsid w:val="001577BE"/>
    <w:rsid w:val="00157FA1"/>
    <w:rsid w:val="00160624"/>
    <w:rsid w:val="00160EA8"/>
    <w:rsid w:val="00160FDF"/>
    <w:rsid w:val="00161683"/>
    <w:rsid w:val="0016170E"/>
    <w:rsid w:val="00161C3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791"/>
    <w:rsid w:val="00170E4A"/>
    <w:rsid w:val="00170F5B"/>
    <w:rsid w:val="001710B5"/>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224"/>
    <w:rsid w:val="00176095"/>
    <w:rsid w:val="00176797"/>
    <w:rsid w:val="001807BF"/>
    <w:rsid w:val="00180D39"/>
    <w:rsid w:val="0018159D"/>
    <w:rsid w:val="001820D3"/>
    <w:rsid w:val="001823DE"/>
    <w:rsid w:val="00182ADC"/>
    <w:rsid w:val="00182E61"/>
    <w:rsid w:val="00183D0A"/>
    <w:rsid w:val="00184338"/>
    <w:rsid w:val="001847AD"/>
    <w:rsid w:val="001847DF"/>
    <w:rsid w:val="00184DCB"/>
    <w:rsid w:val="00185BB4"/>
    <w:rsid w:val="00186345"/>
    <w:rsid w:val="00186D8F"/>
    <w:rsid w:val="00187224"/>
    <w:rsid w:val="001872D2"/>
    <w:rsid w:val="00187856"/>
    <w:rsid w:val="00190037"/>
    <w:rsid w:val="00190062"/>
    <w:rsid w:val="001907ED"/>
    <w:rsid w:val="001910D3"/>
    <w:rsid w:val="00191A24"/>
    <w:rsid w:val="00191B30"/>
    <w:rsid w:val="00191D85"/>
    <w:rsid w:val="00192637"/>
    <w:rsid w:val="00192E53"/>
    <w:rsid w:val="0019312F"/>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A15"/>
    <w:rsid w:val="0019701F"/>
    <w:rsid w:val="00197380"/>
    <w:rsid w:val="00197E92"/>
    <w:rsid w:val="001A0E49"/>
    <w:rsid w:val="001A149E"/>
    <w:rsid w:val="001A1A07"/>
    <w:rsid w:val="001A1DC3"/>
    <w:rsid w:val="001A229D"/>
    <w:rsid w:val="001A2F58"/>
    <w:rsid w:val="001A2F70"/>
    <w:rsid w:val="001A3EDC"/>
    <w:rsid w:val="001A43DD"/>
    <w:rsid w:val="001A4C28"/>
    <w:rsid w:val="001A6413"/>
    <w:rsid w:val="001A7BF2"/>
    <w:rsid w:val="001A7E33"/>
    <w:rsid w:val="001A7EE4"/>
    <w:rsid w:val="001B001F"/>
    <w:rsid w:val="001B069B"/>
    <w:rsid w:val="001B09CD"/>
    <w:rsid w:val="001B0A24"/>
    <w:rsid w:val="001B0B38"/>
    <w:rsid w:val="001B1B03"/>
    <w:rsid w:val="001B1D20"/>
    <w:rsid w:val="001B2098"/>
    <w:rsid w:val="001B2963"/>
    <w:rsid w:val="001B3404"/>
    <w:rsid w:val="001B40E4"/>
    <w:rsid w:val="001B457B"/>
    <w:rsid w:val="001B4618"/>
    <w:rsid w:val="001B47CE"/>
    <w:rsid w:val="001B4C6C"/>
    <w:rsid w:val="001B4EEC"/>
    <w:rsid w:val="001B50B9"/>
    <w:rsid w:val="001B5303"/>
    <w:rsid w:val="001B58D2"/>
    <w:rsid w:val="001B5D88"/>
    <w:rsid w:val="001B5E7F"/>
    <w:rsid w:val="001B6BEF"/>
    <w:rsid w:val="001B7027"/>
    <w:rsid w:val="001B725E"/>
    <w:rsid w:val="001B72CA"/>
    <w:rsid w:val="001B7596"/>
    <w:rsid w:val="001C0031"/>
    <w:rsid w:val="001C0057"/>
    <w:rsid w:val="001C0787"/>
    <w:rsid w:val="001C0BD6"/>
    <w:rsid w:val="001C0F01"/>
    <w:rsid w:val="001C191D"/>
    <w:rsid w:val="001C2070"/>
    <w:rsid w:val="001C23C0"/>
    <w:rsid w:val="001C24BC"/>
    <w:rsid w:val="001C25E9"/>
    <w:rsid w:val="001C2673"/>
    <w:rsid w:val="001C30D0"/>
    <w:rsid w:val="001C33B8"/>
    <w:rsid w:val="001C49A3"/>
    <w:rsid w:val="001C59FF"/>
    <w:rsid w:val="001C767A"/>
    <w:rsid w:val="001C7DDF"/>
    <w:rsid w:val="001D01B5"/>
    <w:rsid w:val="001D15AC"/>
    <w:rsid w:val="001D1615"/>
    <w:rsid w:val="001D1CA5"/>
    <w:rsid w:val="001D220C"/>
    <w:rsid w:val="001D250C"/>
    <w:rsid w:val="001D2754"/>
    <w:rsid w:val="001D2876"/>
    <w:rsid w:val="001D2AE0"/>
    <w:rsid w:val="001D2E5B"/>
    <w:rsid w:val="001D3669"/>
    <w:rsid w:val="001D3774"/>
    <w:rsid w:val="001D3786"/>
    <w:rsid w:val="001D37BF"/>
    <w:rsid w:val="001D3CF8"/>
    <w:rsid w:val="001D3EBE"/>
    <w:rsid w:val="001D3F4B"/>
    <w:rsid w:val="001D41D4"/>
    <w:rsid w:val="001D41ED"/>
    <w:rsid w:val="001D5A26"/>
    <w:rsid w:val="001D5C58"/>
    <w:rsid w:val="001D5DC8"/>
    <w:rsid w:val="001D6357"/>
    <w:rsid w:val="001D639F"/>
    <w:rsid w:val="001D6465"/>
    <w:rsid w:val="001D7D46"/>
    <w:rsid w:val="001D7EE2"/>
    <w:rsid w:val="001D7FD6"/>
    <w:rsid w:val="001E049F"/>
    <w:rsid w:val="001E076D"/>
    <w:rsid w:val="001E08CA"/>
    <w:rsid w:val="001E08E4"/>
    <w:rsid w:val="001E0B5E"/>
    <w:rsid w:val="001E20DF"/>
    <w:rsid w:val="001E2910"/>
    <w:rsid w:val="001E373E"/>
    <w:rsid w:val="001E374F"/>
    <w:rsid w:val="001E3A2D"/>
    <w:rsid w:val="001E438C"/>
    <w:rsid w:val="001E47EA"/>
    <w:rsid w:val="001E4A42"/>
    <w:rsid w:val="001E513F"/>
    <w:rsid w:val="001E5343"/>
    <w:rsid w:val="001E5C64"/>
    <w:rsid w:val="001E5E68"/>
    <w:rsid w:val="001E5FAE"/>
    <w:rsid w:val="001E6433"/>
    <w:rsid w:val="001E67A7"/>
    <w:rsid w:val="001E7A57"/>
    <w:rsid w:val="001E7AD7"/>
    <w:rsid w:val="001F001E"/>
    <w:rsid w:val="001F02D3"/>
    <w:rsid w:val="001F0501"/>
    <w:rsid w:val="001F0598"/>
    <w:rsid w:val="001F0CFB"/>
    <w:rsid w:val="001F10F3"/>
    <w:rsid w:val="001F1239"/>
    <w:rsid w:val="001F12F6"/>
    <w:rsid w:val="001F16FB"/>
    <w:rsid w:val="001F1A14"/>
    <w:rsid w:val="001F1CD6"/>
    <w:rsid w:val="001F220F"/>
    <w:rsid w:val="001F2645"/>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23DF"/>
    <w:rsid w:val="0020241D"/>
    <w:rsid w:val="00202BA7"/>
    <w:rsid w:val="002038CC"/>
    <w:rsid w:val="00204BA6"/>
    <w:rsid w:val="00205CBE"/>
    <w:rsid w:val="00206D63"/>
    <w:rsid w:val="00206DF9"/>
    <w:rsid w:val="00206E58"/>
    <w:rsid w:val="00207429"/>
    <w:rsid w:val="002074EF"/>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7150"/>
    <w:rsid w:val="00220842"/>
    <w:rsid w:val="00220C50"/>
    <w:rsid w:val="002210B1"/>
    <w:rsid w:val="00221362"/>
    <w:rsid w:val="002214C8"/>
    <w:rsid w:val="002222F5"/>
    <w:rsid w:val="00222615"/>
    <w:rsid w:val="00222910"/>
    <w:rsid w:val="002234DB"/>
    <w:rsid w:val="0022350A"/>
    <w:rsid w:val="00223523"/>
    <w:rsid w:val="00223C8F"/>
    <w:rsid w:val="0022447F"/>
    <w:rsid w:val="00224BAE"/>
    <w:rsid w:val="00224D91"/>
    <w:rsid w:val="00224DFC"/>
    <w:rsid w:val="00225017"/>
    <w:rsid w:val="002257DA"/>
    <w:rsid w:val="00225CF8"/>
    <w:rsid w:val="002265F8"/>
    <w:rsid w:val="00226B09"/>
    <w:rsid w:val="00227880"/>
    <w:rsid w:val="002279E4"/>
    <w:rsid w:val="00227A29"/>
    <w:rsid w:val="00230009"/>
    <w:rsid w:val="002304B6"/>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28"/>
    <w:rsid w:val="00235804"/>
    <w:rsid w:val="00235C14"/>
    <w:rsid w:val="00235C88"/>
    <w:rsid w:val="00235CD9"/>
    <w:rsid w:val="002360BA"/>
    <w:rsid w:val="00236506"/>
    <w:rsid w:val="0023652F"/>
    <w:rsid w:val="00236C65"/>
    <w:rsid w:val="002372A5"/>
    <w:rsid w:val="0024078F"/>
    <w:rsid w:val="00240F5A"/>
    <w:rsid w:val="00241128"/>
    <w:rsid w:val="00241401"/>
    <w:rsid w:val="00241437"/>
    <w:rsid w:val="002414C8"/>
    <w:rsid w:val="0024178D"/>
    <w:rsid w:val="00241864"/>
    <w:rsid w:val="0024232D"/>
    <w:rsid w:val="00242487"/>
    <w:rsid w:val="00242729"/>
    <w:rsid w:val="002428D0"/>
    <w:rsid w:val="00242D65"/>
    <w:rsid w:val="002434CA"/>
    <w:rsid w:val="00243663"/>
    <w:rsid w:val="002439D3"/>
    <w:rsid w:val="00243BFE"/>
    <w:rsid w:val="00244013"/>
    <w:rsid w:val="00244710"/>
    <w:rsid w:val="00244715"/>
    <w:rsid w:val="002447E5"/>
    <w:rsid w:val="00244F77"/>
    <w:rsid w:val="0024514B"/>
    <w:rsid w:val="00245F37"/>
    <w:rsid w:val="0024620E"/>
    <w:rsid w:val="0024677A"/>
    <w:rsid w:val="0024685D"/>
    <w:rsid w:val="002473C2"/>
    <w:rsid w:val="00247528"/>
    <w:rsid w:val="00247746"/>
    <w:rsid w:val="0025010F"/>
    <w:rsid w:val="00250C8D"/>
    <w:rsid w:val="0025142F"/>
    <w:rsid w:val="00252317"/>
    <w:rsid w:val="002539FB"/>
    <w:rsid w:val="00253B86"/>
    <w:rsid w:val="00253EE8"/>
    <w:rsid w:val="00253F37"/>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549"/>
    <w:rsid w:val="00262598"/>
    <w:rsid w:val="0026264E"/>
    <w:rsid w:val="00262758"/>
    <w:rsid w:val="0026286D"/>
    <w:rsid w:val="002628E1"/>
    <w:rsid w:val="00262FBD"/>
    <w:rsid w:val="00263734"/>
    <w:rsid w:val="00263786"/>
    <w:rsid w:val="0026379C"/>
    <w:rsid w:val="0026390B"/>
    <w:rsid w:val="00263B5E"/>
    <w:rsid w:val="00263FCD"/>
    <w:rsid w:val="0026489E"/>
    <w:rsid w:val="00264C56"/>
    <w:rsid w:val="0026541C"/>
    <w:rsid w:val="002655BE"/>
    <w:rsid w:val="00265A45"/>
    <w:rsid w:val="00265B02"/>
    <w:rsid w:val="00265CD3"/>
    <w:rsid w:val="00265FF3"/>
    <w:rsid w:val="00266C56"/>
    <w:rsid w:val="0026745C"/>
    <w:rsid w:val="00267D1E"/>
    <w:rsid w:val="00267F03"/>
    <w:rsid w:val="0027039E"/>
    <w:rsid w:val="002704E4"/>
    <w:rsid w:val="00270571"/>
    <w:rsid w:val="00270BCD"/>
    <w:rsid w:val="00270D01"/>
    <w:rsid w:val="00271450"/>
    <w:rsid w:val="00271678"/>
    <w:rsid w:val="00271F0B"/>
    <w:rsid w:val="002722D1"/>
    <w:rsid w:val="0027271E"/>
    <w:rsid w:val="00272ECF"/>
    <w:rsid w:val="002736A1"/>
    <w:rsid w:val="00274207"/>
    <w:rsid w:val="00274757"/>
    <w:rsid w:val="0027478A"/>
    <w:rsid w:val="00274959"/>
    <w:rsid w:val="00274CD2"/>
    <w:rsid w:val="0027523F"/>
    <w:rsid w:val="002754B0"/>
    <w:rsid w:val="00275602"/>
    <w:rsid w:val="0027587D"/>
    <w:rsid w:val="00275ACB"/>
    <w:rsid w:val="00275BC0"/>
    <w:rsid w:val="00276003"/>
    <w:rsid w:val="00276133"/>
    <w:rsid w:val="00276163"/>
    <w:rsid w:val="002767E6"/>
    <w:rsid w:val="00276835"/>
    <w:rsid w:val="0027776F"/>
    <w:rsid w:val="002804DB"/>
    <w:rsid w:val="00280565"/>
    <w:rsid w:val="00280E93"/>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6BB0"/>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F64"/>
    <w:rsid w:val="002930B8"/>
    <w:rsid w:val="002931C3"/>
    <w:rsid w:val="00293318"/>
    <w:rsid w:val="00293804"/>
    <w:rsid w:val="00293AEB"/>
    <w:rsid w:val="00293DBA"/>
    <w:rsid w:val="00294EC1"/>
    <w:rsid w:val="00294ED5"/>
    <w:rsid w:val="002956C4"/>
    <w:rsid w:val="00295E84"/>
    <w:rsid w:val="002966D0"/>
    <w:rsid w:val="002969C6"/>
    <w:rsid w:val="00296E2E"/>
    <w:rsid w:val="002971B1"/>
    <w:rsid w:val="002978C3"/>
    <w:rsid w:val="002979ED"/>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5297"/>
    <w:rsid w:val="002A6A5E"/>
    <w:rsid w:val="002A6DC8"/>
    <w:rsid w:val="002A6F83"/>
    <w:rsid w:val="002A70D1"/>
    <w:rsid w:val="002A7FC9"/>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ADC"/>
    <w:rsid w:val="002B7DAA"/>
    <w:rsid w:val="002C007D"/>
    <w:rsid w:val="002C03B8"/>
    <w:rsid w:val="002C03DE"/>
    <w:rsid w:val="002C0C80"/>
    <w:rsid w:val="002C0ECB"/>
    <w:rsid w:val="002C117F"/>
    <w:rsid w:val="002C14E6"/>
    <w:rsid w:val="002C162A"/>
    <w:rsid w:val="002C1BDD"/>
    <w:rsid w:val="002C1C90"/>
    <w:rsid w:val="002C1D23"/>
    <w:rsid w:val="002C1E89"/>
    <w:rsid w:val="002C21DB"/>
    <w:rsid w:val="002C2A3F"/>
    <w:rsid w:val="002C2BC0"/>
    <w:rsid w:val="002C324E"/>
    <w:rsid w:val="002C3C3B"/>
    <w:rsid w:val="002C43E1"/>
    <w:rsid w:val="002C4725"/>
    <w:rsid w:val="002C4E2C"/>
    <w:rsid w:val="002C53A2"/>
    <w:rsid w:val="002C5579"/>
    <w:rsid w:val="002C5C20"/>
    <w:rsid w:val="002C5D01"/>
    <w:rsid w:val="002C5E11"/>
    <w:rsid w:val="002C5F82"/>
    <w:rsid w:val="002C6331"/>
    <w:rsid w:val="002C650F"/>
    <w:rsid w:val="002C6F1C"/>
    <w:rsid w:val="002C7332"/>
    <w:rsid w:val="002C7BC4"/>
    <w:rsid w:val="002D06B4"/>
    <w:rsid w:val="002D0A0A"/>
    <w:rsid w:val="002D0B71"/>
    <w:rsid w:val="002D0B7E"/>
    <w:rsid w:val="002D0F56"/>
    <w:rsid w:val="002D2473"/>
    <w:rsid w:val="002D276C"/>
    <w:rsid w:val="002D34AC"/>
    <w:rsid w:val="002D34C1"/>
    <w:rsid w:val="002D3878"/>
    <w:rsid w:val="002D3BD6"/>
    <w:rsid w:val="002D3F1F"/>
    <w:rsid w:val="002D4461"/>
    <w:rsid w:val="002D44EA"/>
    <w:rsid w:val="002D5052"/>
    <w:rsid w:val="002D5285"/>
    <w:rsid w:val="002D5D01"/>
    <w:rsid w:val="002D5E71"/>
    <w:rsid w:val="002D61B6"/>
    <w:rsid w:val="002D6285"/>
    <w:rsid w:val="002D638E"/>
    <w:rsid w:val="002D6BD6"/>
    <w:rsid w:val="002D6E10"/>
    <w:rsid w:val="002D7350"/>
    <w:rsid w:val="002D7617"/>
    <w:rsid w:val="002D7B1D"/>
    <w:rsid w:val="002D7DDF"/>
    <w:rsid w:val="002D7EA0"/>
    <w:rsid w:val="002E0190"/>
    <w:rsid w:val="002E08D7"/>
    <w:rsid w:val="002E0A04"/>
    <w:rsid w:val="002E12E3"/>
    <w:rsid w:val="002E1574"/>
    <w:rsid w:val="002E1810"/>
    <w:rsid w:val="002E18E3"/>
    <w:rsid w:val="002E1C38"/>
    <w:rsid w:val="002E320C"/>
    <w:rsid w:val="002E401A"/>
    <w:rsid w:val="002E4687"/>
    <w:rsid w:val="002E4774"/>
    <w:rsid w:val="002E4C40"/>
    <w:rsid w:val="002E50AB"/>
    <w:rsid w:val="002E58D4"/>
    <w:rsid w:val="002E5E81"/>
    <w:rsid w:val="002E6A32"/>
    <w:rsid w:val="002E7197"/>
    <w:rsid w:val="002E77EC"/>
    <w:rsid w:val="002E7C57"/>
    <w:rsid w:val="002E7E01"/>
    <w:rsid w:val="002F0452"/>
    <w:rsid w:val="002F053F"/>
    <w:rsid w:val="002F0F0B"/>
    <w:rsid w:val="002F0FC1"/>
    <w:rsid w:val="002F14A5"/>
    <w:rsid w:val="002F15CF"/>
    <w:rsid w:val="002F1731"/>
    <w:rsid w:val="002F1AB8"/>
    <w:rsid w:val="002F1B15"/>
    <w:rsid w:val="002F1C68"/>
    <w:rsid w:val="002F1D26"/>
    <w:rsid w:val="002F22A3"/>
    <w:rsid w:val="002F256C"/>
    <w:rsid w:val="002F323F"/>
    <w:rsid w:val="002F3243"/>
    <w:rsid w:val="002F3355"/>
    <w:rsid w:val="002F419B"/>
    <w:rsid w:val="002F441B"/>
    <w:rsid w:val="002F47BA"/>
    <w:rsid w:val="002F497C"/>
    <w:rsid w:val="002F4A49"/>
    <w:rsid w:val="002F4A7B"/>
    <w:rsid w:val="002F5068"/>
    <w:rsid w:val="002F5779"/>
    <w:rsid w:val="002F5E50"/>
    <w:rsid w:val="002F604F"/>
    <w:rsid w:val="002F6ACD"/>
    <w:rsid w:val="002F6F11"/>
    <w:rsid w:val="00300030"/>
    <w:rsid w:val="00300FF8"/>
    <w:rsid w:val="00301550"/>
    <w:rsid w:val="00301771"/>
    <w:rsid w:val="003019B5"/>
    <w:rsid w:val="0030210B"/>
    <w:rsid w:val="00302918"/>
    <w:rsid w:val="00302ED7"/>
    <w:rsid w:val="00302F5D"/>
    <w:rsid w:val="00302FF1"/>
    <w:rsid w:val="0030309C"/>
    <w:rsid w:val="003030BD"/>
    <w:rsid w:val="00303472"/>
    <w:rsid w:val="00303BAB"/>
    <w:rsid w:val="00303F91"/>
    <w:rsid w:val="003040FA"/>
    <w:rsid w:val="003041A2"/>
    <w:rsid w:val="0030469F"/>
    <w:rsid w:val="003047EE"/>
    <w:rsid w:val="00304E57"/>
    <w:rsid w:val="00304EC3"/>
    <w:rsid w:val="00304EFA"/>
    <w:rsid w:val="0030507B"/>
    <w:rsid w:val="0030651E"/>
    <w:rsid w:val="00306963"/>
    <w:rsid w:val="00306EA2"/>
    <w:rsid w:val="00306ED2"/>
    <w:rsid w:val="00306F87"/>
    <w:rsid w:val="00307166"/>
    <w:rsid w:val="003077CB"/>
    <w:rsid w:val="00307F05"/>
    <w:rsid w:val="0031026A"/>
    <w:rsid w:val="003106EA"/>
    <w:rsid w:val="0031078F"/>
    <w:rsid w:val="00310BFF"/>
    <w:rsid w:val="00310E75"/>
    <w:rsid w:val="00310F2A"/>
    <w:rsid w:val="00311168"/>
    <w:rsid w:val="0031120E"/>
    <w:rsid w:val="0031137F"/>
    <w:rsid w:val="0031145E"/>
    <w:rsid w:val="00312105"/>
    <w:rsid w:val="00312616"/>
    <w:rsid w:val="00312AE0"/>
    <w:rsid w:val="00312DC8"/>
    <w:rsid w:val="00313023"/>
    <w:rsid w:val="00314556"/>
    <w:rsid w:val="0031499A"/>
    <w:rsid w:val="003151A5"/>
    <w:rsid w:val="003153D9"/>
    <w:rsid w:val="00316B6A"/>
    <w:rsid w:val="0031716C"/>
    <w:rsid w:val="00317D13"/>
    <w:rsid w:val="00320E7B"/>
    <w:rsid w:val="003211FA"/>
    <w:rsid w:val="003215D9"/>
    <w:rsid w:val="0032160F"/>
    <w:rsid w:val="00321625"/>
    <w:rsid w:val="00321653"/>
    <w:rsid w:val="00321780"/>
    <w:rsid w:val="00321BBB"/>
    <w:rsid w:val="0032246C"/>
    <w:rsid w:val="003226CE"/>
    <w:rsid w:val="003226F9"/>
    <w:rsid w:val="00322D78"/>
    <w:rsid w:val="00323640"/>
    <w:rsid w:val="0032401D"/>
    <w:rsid w:val="003242D8"/>
    <w:rsid w:val="00324421"/>
    <w:rsid w:val="00325D53"/>
    <w:rsid w:val="00326552"/>
    <w:rsid w:val="00326EE2"/>
    <w:rsid w:val="003300E4"/>
    <w:rsid w:val="00330369"/>
    <w:rsid w:val="003303A7"/>
    <w:rsid w:val="00330A55"/>
    <w:rsid w:val="00330AF7"/>
    <w:rsid w:val="00330DB7"/>
    <w:rsid w:val="00331523"/>
    <w:rsid w:val="003319F0"/>
    <w:rsid w:val="00331CFC"/>
    <w:rsid w:val="003326CC"/>
    <w:rsid w:val="0033327D"/>
    <w:rsid w:val="003335E2"/>
    <w:rsid w:val="00333D62"/>
    <w:rsid w:val="00334D9E"/>
    <w:rsid w:val="00334F89"/>
    <w:rsid w:val="00335A8A"/>
    <w:rsid w:val="00336A45"/>
    <w:rsid w:val="003371E0"/>
    <w:rsid w:val="00337E36"/>
    <w:rsid w:val="00337EAF"/>
    <w:rsid w:val="00340214"/>
    <w:rsid w:val="003402D3"/>
    <w:rsid w:val="0034082C"/>
    <w:rsid w:val="00340A4B"/>
    <w:rsid w:val="003415A9"/>
    <w:rsid w:val="00341D17"/>
    <w:rsid w:val="00342C21"/>
    <w:rsid w:val="00342DEF"/>
    <w:rsid w:val="00343008"/>
    <w:rsid w:val="00343349"/>
    <w:rsid w:val="00343427"/>
    <w:rsid w:val="003436F1"/>
    <w:rsid w:val="003439AA"/>
    <w:rsid w:val="00343A6A"/>
    <w:rsid w:val="00343B43"/>
    <w:rsid w:val="00344033"/>
    <w:rsid w:val="003447DF"/>
    <w:rsid w:val="0034575C"/>
    <w:rsid w:val="00345D65"/>
    <w:rsid w:val="00346103"/>
    <w:rsid w:val="0034650F"/>
    <w:rsid w:val="003469F3"/>
    <w:rsid w:val="0034729F"/>
    <w:rsid w:val="0034734F"/>
    <w:rsid w:val="00347469"/>
    <w:rsid w:val="003474B0"/>
    <w:rsid w:val="00350EAD"/>
    <w:rsid w:val="0035184F"/>
    <w:rsid w:val="00351F07"/>
    <w:rsid w:val="003524D7"/>
    <w:rsid w:val="00353221"/>
    <w:rsid w:val="003539CA"/>
    <w:rsid w:val="00353B5F"/>
    <w:rsid w:val="00353CA7"/>
    <w:rsid w:val="00353D0F"/>
    <w:rsid w:val="0035403C"/>
    <w:rsid w:val="00354B78"/>
    <w:rsid w:val="00354EC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86A"/>
    <w:rsid w:val="003700AB"/>
    <w:rsid w:val="003702AA"/>
    <w:rsid w:val="00370399"/>
    <w:rsid w:val="00370622"/>
    <w:rsid w:val="0037079F"/>
    <w:rsid w:val="00370DB2"/>
    <w:rsid w:val="00370F53"/>
    <w:rsid w:val="0037172C"/>
    <w:rsid w:val="003722EE"/>
    <w:rsid w:val="00372652"/>
    <w:rsid w:val="0037289B"/>
    <w:rsid w:val="00372C06"/>
    <w:rsid w:val="00372CA3"/>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5F3"/>
    <w:rsid w:val="00377819"/>
    <w:rsid w:val="0038158C"/>
    <w:rsid w:val="00381AFE"/>
    <w:rsid w:val="00381E25"/>
    <w:rsid w:val="0038217C"/>
    <w:rsid w:val="003822D6"/>
    <w:rsid w:val="0038244E"/>
    <w:rsid w:val="003828BA"/>
    <w:rsid w:val="00383253"/>
    <w:rsid w:val="00383264"/>
    <w:rsid w:val="00383589"/>
    <w:rsid w:val="00386916"/>
    <w:rsid w:val="00386AD9"/>
    <w:rsid w:val="00386B56"/>
    <w:rsid w:val="003900B2"/>
    <w:rsid w:val="0039034D"/>
    <w:rsid w:val="0039040A"/>
    <w:rsid w:val="00390691"/>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5CE"/>
    <w:rsid w:val="003A36B2"/>
    <w:rsid w:val="003A37C9"/>
    <w:rsid w:val="003A452D"/>
    <w:rsid w:val="003A4B00"/>
    <w:rsid w:val="003A4C60"/>
    <w:rsid w:val="003A6077"/>
    <w:rsid w:val="003A688F"/>
    <w:rsid w:val="003A6E81"/>
    <w:rsid w:val="003A6F8C"/>
    <w:rsid w:val="003A7EF6"/>
    <w:rsid w:val="003B0F14"/>
    <w:rsid w:val="003B17E5"/>
    <w:rsid w:val="003B2201"/>
    <w:rsid w:val="003B2964"/>
    <w:rsid w:val="003B3683"/>
    <w:rsid w:val="003B3A4B"/>
    <w:rsid w:val="003B41A6"/>
    <w:rsid w:val="003B4579"/>
    <w:rsid w:val="003B496B"/>
    <w:rsid w:val="003B50A3"/>
    <w:rsid w:val="003B50D1"/>
    <w:rsid w:val="003B549C"/>
    <w:rsid w:val="003B599E"/>
    <w:rsid w:val="003B5D3C"/>
    <w:rsid w:val="003B6314"/>
    <w:rsid w:val="003B6550"/>
    <w:rsid w:val="003B6AFE"/>
    <w:rsid w:val="003B7606"/>
    <w:rsid w:val="003B7672"/>
    <w:rsid w:val="003B76EB"/>
    <w:rsid w:val="003B7B6D"/>
    <w:rsid w:val="003B7D59"/>
    <w:rsid w:val="003C0BED"/>
    <w:rsid w:val="003C134D"/>
    <w:rsid w:val="003C13DC"/>
    <w:rsid w:val="003C15EF"/>
    <w:rsid w:val="003C19AF"/>
    <w:rsid w:val="003C24CD"/>
    <w:rsid w:val="003C29FE"/>
    <w:rsid w:val="003C2BD0"/>
    <w:rsid w:val="003C2F62"/>
    <w:rsid w:val="003C3279"/>
    <w:rsid w:val="003C3433"/>
    <w:rsid w:val="003C357C"/>
    <w:rsid w:val="003C3BE8"/>
    <w:rsid w:val="003C3FB6"/>
    <w:rsid w:val="003C4624"/>
    <w:rsid w:val="003C588E"/>
    <w:rsid w:val="003C6EAE"/>
    <w:rsid w:val="003C70A6"/>
    <w:rsid w:val="003C71AC"/>
    <w:rsid w:val="003C77E1"/>
    <w:rsid w:val="003C7A4E"/>
    <w:rsid w:val="003D0D2D"/>
    <w:rsid w:val="003D112C"/>
    <w:rsid w:val="003D1227"/>
    <w:rsid w:val="003D1531"/>
    <w:rsid w:val="003D17BA"/>
    <w:rsid w:val="003D266E"/>
    <w:rsid w:val="003D26EA"/>
    <w:rsid w:val="003D272B"/>
    <w:rsid w:val="003D2825"/>
    <w:rsid w:val="003D2D6D"/>
    <w:rsid w:val="003D38E3"/>
    <w:rsid w:val="003D49F6"/>
    <w:rsid w:val="003D51CE"/>
    <w:rsid w:val="003D571C"/>
    <w:rsid w:val="003D5748"/>
    <w:rsid w:val="003D57B6"/>
    <w:rsid w:val="003D594E"/>
    <w:rsid w:val="003D5FE6"/>
    <w:rsid w:val="003D62B3"/>
    <w:rsid w:val="003D7086"/>
    <w:rsid w:val="003D7217"/>
    <w:rsid w:val="003D78FD"/>
    <w:rsid w:val="003D7A4F"/>
    <w:rsid w:val="003E020D"/>
    <w:rsid w:val="003E03C1"/>
    <w:rsid w:val="003E0675"/>
    <w:rsid w:val="003E08E2"/>
    <w:rsid w:val="003E0995"/>
    <w:rsid w:val="003E10C4"/>
    <w:rsid w:val="003E1159"/>
    <w:rsid w:val="003E13DA"/>
    <w:rsid w:val="003E19BC"/>
    <w:rsid w:val="003E20BA"/>
    <w:rsid w:val="003E2445"/>
    <w:rsid w:val="003E267A"/>
    <w:rsid w:val="003E2A4C"/>
    <w:rsid w:val="003E2C36"/>
    <w:rsid w:val="003E4119"/>
    <w:rsid w:val="003E442F"/>
    <w:rsid w:val="003E51EF"/>
    <w:rsid w:val="003E58F1"/>
    <w:rsid w:val="003E67C6"/>
    <w:rsid w:val="003E67C7"/>
    <w:rsid w:val="003E6B15"/>
    <w:rsid w:val="003E6D88"/>
    <w:rsid w:val="003E6EAF"/>
    <w:rsid w:val="003E7429"/>
    <w:rsid w:val="003E7AE2"/>
    <w:rsid w:val="003F095E"/>
    <w:rsid w:val="003F0998"/>
    <w:rsid w:val="003F0A1F"/>
    <w:rsid w:val="003F149C"/>
    <w:rsid w:val="003F2082"/>
    <w:rsid w:val="003F27E0"/>
    <w:rsid w:val="003F3520"/>
    <w:rsid w:val="003F3947"/>
    <w:rsid w:val="003F434E"/>
    <w:rsid w:val="003F4358"/>
    <w:rsid w:val="003F4EB7"/>
    <w:rsid w:val="003F50C6"/>
    <w:rsid w:val="003F527B"/>
    <w:rsid w:val="003F53FE"/>
    <w:rsid w:val="003F6181"/>
    <w:rsid w:val="003F664E"/>
    <w:rsid w:val="003F714D"/>
    <w:rsid w:val="003F74CF"/>
    <w:rsid w:val="003F791E"/>
    <w:rsid w:val="003F7C5D"/>
    <w:rsid w:val="00400446"/>
    <w:rsid w:val="00400543"/>
    <w:rsid w:val="00400980"/>
    <w:rsid w:val="00400B3D"/>
    <w:rsid w:val="004010AA"/>
    <w:rsid w:val="0040123A"/>
    <w:rsid w:val="00401749"/>
    <w:rsid w:val="004018E6"/>
    <w:rsid w:val="004019DE"/>
    <w:rsid w:val="004020F2"/>
    <w:rsid w:val="00402475"/>
    <w:rsid w:val="004024D0"/>
    <w:rsid w:val="00402894"/>
    <w:rsid w:val="004032F3"/>
    <w:rsid w:val="00403A80"/>
    <w:rsid w:val="00403EAE"/>
    <w:rsid w:val="00404494"/>
    <w:rsid w:val="00404608"/>
    <w:rsid w:val="004046CB"/>
    <w:rsid w:val="0040500E"/>
    <w:rsid w:val="0040503B"/>
    <w:rsid w:val="00405626"/>
    <w:rsid w:val="00405F6D"/>
    <w:rsid w:val="00407C68"/>
    <w:rsid w:val="00411462"/>
    <w:rsid w:val="00411544"/>
    <w:rsid w:val="00412018"/>
    <w:rsid w:val="0041267F"/>
    <w:rsid w:val="0041289C"/>
    <w:rsid w:val="00412A84"/>
    <w:rsid w:val="00413101"/>
    <w:rsid w:val="004136A1"/>
    <w:rsid w:val="004138ED"/>
    <w:rsid w:val="00414224"/>
    <w:rsid w:val="004142BF"/>
    <w:rsid w:val="0041494B"/>
    <w:rsid w:val="004149BA"/>
    <w:rsid w:val="00414CC6"/>
    <w:rsid w:val="00415145"/>
    <w:rsid w:val="00415285"/>
    <w:rsid w:val="004152E3"/>
    <w:rsid w:val="004156DE"/>
    <w:rsid w:val="00415A86"/>
    <w:rsid w:val="0041650B"/>
    <w:rsid w:val="00416B28"/>
    <w:rsid w:val="00416C39"/>
    <w:rsid w:val="00416E5C"/>
    <w:rsid w:val="00417069"/>
    <w:rsid w:val="0041742D"/>
    <w:rsid w:val="0041762C"/>
    <w:rsid w:val="0041799D"/>
    <w:rsid w:val="00417AFB"/>
    <w:rsid w:val="00417E37"/>
    <w:rsid w:val="004201F1"/>
    <w:rsid w:val="004210DE"/>
    <w:rsid w:val="00421118"/>
    <w:rsid w:val="004218E4"/>
    <w:rsid w:val="00421D2A"/>
    <w:rsid w:val="004225E9"/>
    <w:rsid w:val="00422850"/>
    <w:rsid w:val="004238C2"/>
    <w:rsid w:val="004249FB"/>
    <w:rsid w:val="00425166"/>
    <w:rsid w:val="004260E2"/>
    <w:rsid w:val="00426591"/>
    <w:rsid w:val="00426A11"/>
    <w:rsid w:val="00426A63"/>
    <w:rsid w:val="00426D66"/>
    <w:rsid w:val="00427483"/>
    <w:rsid w:val="004277AC"/>
    <w:rsid w:val="00427AC2"/>
    <w:rsid w:val="00427AFA"/>
    <w:rsid w:val="00427D9A"/>
    <w:rsid w:val="00430D44"/>
    <w:rsid w:val="00430D6F"/>
    <w:rsid w:val="00431F53"/>
    <w:rsid w:val="004324DA"/>
    <w:rsid w:val="00432536"/>
    <w:rsid w:val="00433A37"/>
    <w:rsid w:val="00433FCC"/>
    <w:rsid w:val="00434A9A"/>
    <w:rsid w:val="00434D69"/>
    <w:rsid w:val="00435693"/>
    <w:rsid w:val="00435B88"/>
    <w:rsid w:val="00436691"/>
    <w:rsid w:val="004366F9"/>
    <w:rsid w:val="00436D3D"/>
    <w:rsid w:val="004379B7"/>
    <w:rsid w:val="00440524"/>
    <w:rsid w:val="00440525"/>
    <w:rsid w:val="00440BBF"/>
    <w:rsid w:val="00440D51"/>
    <w:rsid w:val="004413A3"/>
    <w:rsid w:val="0044181F"/>
    <w:rsid w:val="00441B19"/>
    <w:rsid w:val="00443142"/>
    <w:rsid w:val="004432AF"/>
    <w:rsid w:val="00443967"/>
    <w:rsid w:val="00444866"/>
    <w:rsid w:val="00445247"/>
    <w:rsid w:val="00445B89"/>
    <w:rsid w:val="00445C05"/>
    <w:rsid w:val="00445F98"/>
    <w:rsid w:val="00447867"/>
    <w:rsid w:val="00447B90"/>
    <w:rsid w:val="00447DD0"/>
    <w:rsid w:val="00450000"/>
    <w:rsid w:val="00450FDB"/>
    <w:rsid w:val="004510EB"/>
    <w:rsid w:val="00451519"/>
    <w:rsid w:val="00451984"/>
    <w:rsid w:val="00451A73"/>
    <w:rsid w:val="00451CE3"/>
    <w:rsid w:val="00452F33"/>
    <w:rsid w:val="0045343F"/>
    <w:rsid w:val="00453717"/>
    <w:rsid w:val="00453A4A"/>
    <w:rsid w:val="0045462C"/>
    <w:rsid w:val="00454A6F"/>
    <w:rsid w:val="00454C40"/>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D6"/>
    <w:rsid w:val="004625F6"/>
    <w:rsid w:val="00462B4B"/>
    <w:rsid w:val="00462D42"/>
    <w:rsid w:val="00463F4C"/>
    <w:rsid w:val="00464072"/>
    <w:rsid w:val="00464F73"/>
    <w:rsid w:val="00465FAE"/>
    <w:rsid w:val="00466528"/>
    <w:rsid w:val="00466830"/>
    <w:rsid w:val="004668C6"/>
    <w:rsid w:val="00466AFC"/>
    <w:rsid w:val="00466C14"/>
    <w:rsid w:val="0046733A"/>
    <w:rsid w:val="004678E0"/>
    <w:rsid w:val="00470064"/>
    <w:rsid w:val="004707CA"/>
    <w:rsid w:val="0047225B"/>
    <w:rsid w:val="004722B2"/>
    <w:rsid w:val="00472F8B"/>
    <w:rsid w:val="004735E1"/>
    <w:rsid w:val="00473A8F"/>
    <w:rsid w:val="00473B86"/>
    <w:rsid w:val="00474007"/>
    <w:rsid w:val="00474493"/>
    <w:rsid w:val="00474F1B"/>
    <w:rsid w:val="00474F43"/>
    <w:rsid w:val="00474F4B"/>
    <w:rsid w:val="00475000"/>
    <w:rsid w:val="0047548E"/>
    <w:rsid w:val="0047586A"/>
    <w:rsid w:val="0047707B"/>
    <w:rsid w:val="0047721E"/>
    <w:rsid w:val="004773AE"/>
    <w:rsid w:val="004777A5"/>
    <w:rsid w:val="004778F7"/>
    <w:rsid w:val="004804D9"/>
    <w:rsid w:val="00480735"/>
    <w:rsid w:val="0048079E"/>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6F3"/>
    <w:rsid w:val="00491C83"/>
    <w:rsid w:val="004928DF"/>
    <w:rsid w:val="00492B57"/>
    <w:rsid w:val="00492D09"/>
    <w:rsid w:val="00492EAC"/>
    <w:rsid w:val="0049336E"/>
    <w:rsid w:val="004934CB"/>
    <w:rsid w:val="00493675"/>
    <w:rsid w:val="0049413E"/>
    <w:rsid w:val="004947A7"/>
    <w:rsid w:val="00494F5E"/>
    <w:rsid w:val="004951CE"/>
    <w:rsid w:val="00495AAE"/>
    <w:rsid w:val="0049601B"/>
    <w:rsid w:val="004962E9"/>
    <w:rsid w:val="00496357"/>
    <w:rsid w:val="004967E6"/>
    <w:rsid w:val="00496B29"/>
    <w:rsid w:val="00496E8C"/>
    <w:rsid w:val="00497046"/>
    <w:rsid w:val="00497933"/>
    <w:rsid w:val="004A00FE"/>
    <w:rsid w:val="004A0849"/>
    <w:rsid w:val="004A0B0B"/>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005"/>
    <w:rsid w:val="004A71DD"/>
    <w:rsid w:val="004A737D"/>
    <w:rsid w:val="004A73B6"/>
    <w:rsid w:val="004A7779"/>
    <w:rsid w:val="004A7AB6"/>
    <w:rsid w:val="004A7C3B"/>
    <w:rsid w:val="004B04D6"/>
    <w:rsid w:val="004B16F1"/>
    <w:rsid w:val="004B1789"/>
    <w:rsid w:val="004B179A"/>
    <w:rsid w:val="004B247C"/>
    <w:rsid w:val="004B251A"/>
    <w:rsid w:val="004B38E5"/>
    <w:rsid w:val="004B3ACA"/>
    <w:rsid w:val="004B400B"/>
    <w:rsid w:val="004B43D9"/>
    <w:rsid w:val="004B4D97"/>
    <w:rsid w:val="004B4F51"/>
    <w:rsid w:val="004B533B"/>
    <w:rsid w:val="004B5CD5"/>
    <w:rsid w:val="004B606D"/>
    <w:rsid w:val="004B6195"/>
    <w:rsid w:val="004B624A"/>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554"/>
    <w:rsid w:val="004C35BD"/>
    <w:rsid w:val="004C37E4"/>
    <w:rsid w:val="004C4040"/>
    <w:rsid w:val="004C4138"/>
    <w:rsid w:val="004C4755"/>
    <w:rsid w:val="004C4BEF"/>
    <w:rsid w:val="004C4D55"/>
    <w:rsid w:val="004C52F0"/>
    <w:rsid w:val="004C71EA"/>
    <w:rsid w:val="004C7603"/>
    <w:rsid w:val="004C7C9E"/>
    <w:rsid w:val="004C7D39"/>
    <w:rsid w:val="004C7EFD"/>
    <w:rsid w:val="004D007B"/>
    <w:rsid w:val="004D017F"/>
    <w:rsid w:val="004D0A4D"/>
    <w:rsid w:val="004D0E2C"/>
    <w:rsid w:val="004D1A8D"/>
    <w:rsid w:val="004D1C57"/>
    <w:rsid w:val="004D20C4"/>
    <w:rsid w:val="004D23D4"/>
    <w:rsid w:val="004D31C5"/>
    <w:rsid w:val="004D3314"/>
    <w:rsid w:val="004D3656"/>
    <w:rsid w:val="004D3C19"/>
    <w:rsid w:val="004D3D9D"/>
    <w:rsid w:val="004D3EDA"/>
    <w:rsid w:val="004D43B6"/>
    <w:rsid w:val="004D4516"/>
    <w:rsid w:val="004D46D7"/>
    <w:rsid w:val="004D4901"/>
    <w:rsid w:val="004D4A68"/>
    <w:rsid w:val="004D4B04"/>
    <w:rsid w:val="004D5354"/>
    <w:rsid w:val="004D5972"/>
    <w:rsid w:val="004D5CE0"/>
    <w:rsid w:val="004D6260"/>
    <w:rsid w:val="004D641E"/>
    <w:rsid w:val="004D7D4D"/>
    <w:rsid w:val="004E0764"/>
    <w:rsid w:val="004E07B7"/>
    <w:rsid w:val="004E1AB9"/>
    <w:rsid w:val="004E31C3"/>
    <w:rsid w:val="004E320C"/>
    <w:rsid w:val="004E3684"/>
    <w:rsid w:val="004E36B9"/>
    <w:rsid w:val="004E3BC9"/>
    <w:rsid w:val="004E3CBB"/>
    <w:rsid w:val="004E401A"/>
    <w:rsid w:val="004E4734"/>
    <w:rsid w:val="004E5950"/>
    <w:rsid w:val="004E5CE0"/>
    <w:rsid w:val="004E5FA7"/>
    <w:rsid w:val="004E609B"/>
    <w:rsid w:val="004E649B"/>
    <w:rsid w:val="004E64AF"/>
    <w:rsid w:val="004E650F"/>
    <w:rsid w:val="004E6F81"/>
    <w:rsid w:val="004E7090"/>
    <w:rsid w:val="004E78BE"/>
    <w:rsid w:val="004F100F"/>
    <w:rsid w:val="004F1F69"/>
    <w:rsid w:val="004F3211"/>
    <w:rsid w:val="004F3DDD"/>
    <w:rsid w:val="004F4826"/>
    <w:rsid w:val="004F51F5"/>
    <w:rsid w:val="004F531E"/>
    <w:rsid w:val="004F561C"/>
    <w:rsid w:val="004F59DB"/>
    <w:rsid w:val="004F680B"/>
    <w:rsid w:val="004F6B94"/>
    <w:rsid w:val="004F6DE4"/>
    <w:rsid w:val="004F7DAD"/>
    <w:rsid w:val="0050033C"/>
    <w:rsid w:val="005006C7"/>
    <w:rsid w:val="005007E0"/>
    <w:rsid w:val="0050087E"/>
    <w:rsid w:val="00500907"/>
    <w:rsid w:val="00500D9F"/>
    <w:rsid w:val="005015D9"/>
    <w:rsid w:val="005017BF"/>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7AE"/>
    <w:rsid w:val="00506AAB"/>
    <w:rsid w:val="00506F5E"/>
    <w:rsid w:val="0050750B"/>
    <w:rsid w:val="00507D84"/>
    <w:rsid w:val="00510189"/>
    <w:rsid w:val="00510A65"/>
    <w:rsid w:val="00510B7A"/>
    <w:rsid w:val="00511860"/>
    <w:rsid w:val="0051187B"/>
    <w:rsid w:val="00511C7E"/>
    <w:rsid w:val="00511E86"/>
    <w:rsid w:val="00511F5A"/>
    <w:rsid w:val="005121EB"/>
    <w:rsid w:val="00512487"/>
    <w:rsid w:val="005126A4"/>
    <w:rsid w:val="00512702"/>
    <w:rsid w:val="0051290E"/>
    <w:rsid w:val="00512D5C"/>
    <w:rsid w:val="0051373A"/>
    <w:rsid w:val="00513B7A"/>
    <w:rsid w:val="00513CD6"/>
    <w:rsid w:val="00513DC3"/>
    <w:rsid w:val="00513EDA"/>
    <w:rsid w:val="00514126"/>
    <w:rsid w:val="00514580"/>
    <w:rsid w:val="00514C3E"/>
    <w:rsid w:val="00515002"/>
    <w:rsid w:val="00515034"/>
    <w:rsid w:val="0051515E"/>
    <w:rsid w:val="0051518E"/>
    <w:rsid w:val="005155D2"/>
    <w:rsid w:val="00516047"/>
    <w:rsid w:val="00516611"/>
    <w:rsid w:val="0051699A"/>
    <w:rsid w:val="00517D95"/>
    <w:rsid w:val="00520202"/>
    <w:rsid w:val="0052047C"/>
    <w:rsid w:val="00520EB8"/>
    <w:rsid w:val="00520FE7"/>
    <w:rsid w:val="005210EB"/>
    <w:rsid w:val="0052235D"/>
    <w:rsid w:val="00523307"/>
    <w:rsid w:val="005235B3"/>
    <w:rsid w:val="0052477E"/>
    <w:rsid w:val="005247A3"/>
    <w:rsid w:val="005252BA"/>
    <w:rsid w:val="00525C2A"/>
    <w:rsid w:val="00525C4C"/>
    <w:rsid w:val="00526206"/>
    <w:rsid w:val="00526271"/>
    <w:rsid w:val="00526571"/>
    <w:rsid w:val="005273E1"/>
    <w:rsid w:val="00527B61"/>
    <w:rsid w:val="00527C4C"/>
    <w:rsid w:val="00527E00"/>
    <w:rsid w:val="00530C03"/>
    <w:rsid w:val="00530D10"/>
    <w:rsid w:val="00531395"/>
    <w:rsid w:val="00531659"/>
    <w:rsid w:val="00531810"/>
    <w:rsid w:val="00531A61"/>
    <w:rsid w:val="00531C40"/>
    <w:rsid w:val="0053287A"/>
    <w:rsid w:val="005331CF"/>
    <w:rsid w:val="00533629"/>
    <w:rsid w:val="00533E7E"/>
    <w:rsid w:val="0053432F"/>
    <w:rsid w:val="00534B48"/>
    <w:rsid w:val="00534BB4"/>
    <w:rsid w:val="00535258"/>
    <w:rsid w:val="00535367"/>
    <w:rsid w:val="00535560"/>
    <w:rsid w:val="005356EA"/>
    <w:rsid w:val="005357A7"/>
    <w:rsid w:val="00536EA9"/>
    <w:rsid w:val="00537343"/>
    <w:rsid w:val="0053735F"/>
    <w:rsid w:val="00537C16"/>
    <w:rsid w:val="005405DE"/>
    <w:rsid w:val="00540707"/>
    <w:rsid w:val="00540855"/>
    <w:rsid w:val="00540952"/>
    <w:rsid w:val="00540CF8"/>
    <w:rsid w:val="00540E3D"/>
    <w:rsid w:val="00540F6A"/>
    <w:rsid w:val="0054116B"/>
    <w:rsid w:val="005418B5"/>
    <w:rsid w:val="00541F86"/>
    <w:rsid w:val="00542196"/>
    <w:rsid w:val="005424F8"/>
    <w:rsid w:val="0054280F"/>
    <w:rsid w:val="00543482"/>
    <w:rsid w:val="00543501"/>
    <w:rsid w:val="00543E7A"/>
    <w:rsid w:val="00544809"/>
    <w:rsid w:val="00544A21"/>
    <w:rsid w:val="00544DEE"/>
    <w:rsid w:val="00544EAE"/>
    <w:rsid w:val="00545463"/>
    <w:rsid w:val="005455B6"/>
    <w:rsid w:val="005462B4"/>
    <w:rsid w:val="0054667A"/>
    <w:rsid w:val="005467B9"/>
    <w:rsid w:val="00546986"/>
    <w:rsid w:val="00546BC4"/>
    <w:rsid w:val="00546BEF"/>
    <w:rsid w:val="00547074"/>
    <w:rsid w:val="00547474"/>
    <w:rsid w:val="00547572"/>
    <w:rsid w:val="005503C3"/>
    <w:rsid w:val="00550BEF"/>
    <w:rsid w:val="00550F5A"/>
    <w:rsid w:val="00551045"/>
    <w:rsid w:val="0055192A"/>
    <w:rsid w:val="00551A54"/>
    <w:rsid w:val="0055241B"/>
    <w:rsid w:val="00552515"/>
    <w:rsid w:val="0055344B"/>
    <w:rsid w:val="005535A4"/>
    <w:rsid w:val="005537F2"/>
    <w:rsid w:val="00553B8D"/>
    <w:rsid w:val="00554084"/>
    <w:rsid w:val="005546BB"/>
    <w:rsid w:val="00554D85"/>
    <w:rsid w:val="00554DCA"/>
    <w:rsid w:val="00555508"/>
    <w:rsid w:val="00555AA8"/>
    <w:rsid w:val="005560A9"/>
    <w:rsid w:val="005565A2"/>
    <w:rsid w:val="0055736D"/>
    <w:rsid w:val="005574A2"/>
    <w:rsid w:val="00557D00"/>
    <w:rsid w:val="0056022C"/>
    <w:rsid w:val="00560760"/>
    <w:rsid w:val="00560B02"/>
    <w:rsid w:val="00560C00"/>
    <w:rsid w:val="00560F83"/>
    <w:rsid w:val="00560F93"/>
    <w:rsid w:val="005614E2"/>
    <w:rsid w:val="005617CF"/>
    <w:rsid w:val="00561EAC"/>
    <w:rsid w:val="00561ED8"/>
    <w:rsid w:val="00561F6E"/>
    <w:rsid w:val="00561F71"/>
    <w:rsid w:val="0056233C"/>
    <w:rsid w:val="0056480D"/>
    <w:rsid w:val="005669BA"/>
    <w:rsid w:val="00566A14"/>
    <w:rsid w:val="00566B5D"/>
    <w:rsid w:val="00570523"/>
    <w:rsid w:val="0057058A"/>
    <w:rsid w:val="00570697"/>
    <w:rsid w:val="0057083E"/>
    <w:rsid w:val="00570D3E"/>
    <w:rsid w:val="00570F72"/>
    <w:rsid w:val="005713DF"/>
    <w:rsid w:val="00571731"/>
    <w:rsid w:val="00571C5C"/>
    <w:rsid w:val="00571F29"/>
    <w:rsid w:val="00571F91"/>
    <w:rsid w:val="00572527"/>
    <w:rsid w:val="0057285D"/>
    <w:rsid w:val="00572A20"/>
    <w:rsid w:val="00572F3F"/>
    <w:rsid w:val="00573226"/>
    <w:rsid w:val="00573E8D"/>
    <w:rsid w:val="0057447C"/>
    <w:rsid w:val="005749C5"/>
    <w:rsid w:val="00574E68"/>
    <w:rsid w:val="00575161"/>
    <w:rsid w:val="005759E7"/>
    <w:rsid w:val="00575ACB"/>
    <w:rsid w:val="00575B37"/>
    <w:rsid w:val="005762F1"/>
    <w:rsid w:val="00576A58"/>
    <w:rsid w:val="00576BE5"/>
    <w:rsid w:val="00577C6E"/>
    <w:rsid w:val="00577EDE"/>
    <w:rsid w:val="00580033"/>
    <w:rsid w:val="00580860"/>
    <w:rsid w:val="00580900"/>
    <w:rsid w:val="00580EB2"/>
    <w:rsid w:val="00581961"/>
    <w:rsid w:val="00581B26"/>
    <w:rsid w:val="00581EFC"/>
    <w:rsid w:val="005825AF"/>
    <w:rsid w:val="005827C5"/>
    <w:rsid w:val="00582DC1"/>
    <w:rsid w:val="00583505"/>
    <w:rsid w:val="00583595"/>
    <w:rsid w:val="00583A75"/>
    <w:rsid w:val="00583A86"/>
    <w:rsid w:val="00584232"/>
    <w:rsid w:val="00585DA5"/>
    <w:rsid w:val="005864B6"/>
    <w:rsid w:val="005870C2"/>
    <w:rsid w:val="0059154C"/>
    <w:rsid w:val="005919E4"/>
    <w:rsid w:val="00591A21"/>
    <w:rsid w:val="00591ACA"/>
    <w:rsid w:val="00591EE7"/>
    <w:rsid w:val="00591F39"/>
    <w:rsid w:val="005922BD"/>
    <w:rsid w:val="005922DF"/>
    <w:rsid w:val="005923EC"/>
    <w:rsid w:val="005924A0"/>
    <w:rsid w:val="005925B2"/>
    <w:rsid w:val="00592AD4"/>
    <w:rsid w:val="00592F2C"/>
    <w:rsid w:val="00593657"/>
    <w:rsid w:val="0059365E"/>
    <w:rsid w:val="00593F78"/>
    <w:rsid w:val="005943C1"/>
    <w:rsid w:val="00594C3E"/>
    <w:rsid w:val="00594D1A"/>
    <w:rsid w:val="005951FA"/>
    <w:rsid w:val="0059521D"/>
    <w:rsid w:val="005957CC"/>
    <w:rsid w:val="00595EB5"/>
    <w:rsid w:val="00596AE2"/>
    <w:rsid w:val="00596B95"/>
    <w:rsid w:val="00596CF6"/>
    <w:rsid w:val="00596E2E"/>
    <w:rsid w:val="00597589"/>
    <w:rsid w:val="00597DEE"/>
    <w:rsid w:val="00597FCE"/>
    <w:rsid w:val="005A013F"/>
    <w:rsid w:val="005A0D92"/>
    <w:rsid w:val="005A1033"/>
    <w:rsid w:val="005A10FC"/>
    <w:rsid w:val="005A1D0C"/>
    <w:rsid w:val="005A2D71"/>
    <w:rsid w:val="005A34E7"/>
    <w:rsid w:val="005A3506"/>
    <w:rsid w:val="005A3664"/>
    <w:rsid w:val="005A393B"/>
    <w:rsid w:val="005A3C76"/>
    <w:rsid w:val="005A3E35"/>
    <w:rsid w:val="005A3E45"/>
    <w:rsid w:val="005A45F4"/>
    <w:rsid w:val="005A4925"/>
    <w:rsid w:val="005A4F4F"/>
    <w:rsid w:val="005A5676"/>
    <w:rsid w:val="005A56B1"/>
    <w:rsid w:val="005A5CC7"/>
    <w:rsid w:val="005A600A"/>
    <w:rsid w:val="005A62F1"/>
    <w:rsid w:val="005A69F8"/>
    <w:rsid w:val="005A72B0"/>
    <w:rsid w:val="005A75FB"/>
    <w:rsid w:val="005A760C"/>
    <w:rsid w:val="005A7DD7"/>
    <w:rsid w:val="005B0005"/>
    <w:rsid w:val="005B0545"/>
    <w:rsid w:val="005B06A7"/>
    <w:rsid w:val="005B06D1"/>
    <w:rsid w:val="005B0C54"/>
    <w:rsid w:val="005B15A1"/>
    <w:rsid w:val="005B17C1"/>
    <w:rsid w:val="005B1F35"/>
    <w:rsid w:val="005B2001"/>
    <w:rsid w:val="005B220A"/>
    <w:rsid w:val="005B2774"/>
    <w:rsid w:val="005B285E"/>
    <w:rsid w:val="005B3BB5"/>
    <w:rsid w:val="005B42B0"/>
    <w:rsid w:val="005B476D"/>
    <w:rsid w:val="005B47B5"/>
    <w:rsid w:val="005B47DD"/>
    <w:rsid w:val="005B53DD"/>
    <w:rsid w:val="005B648B"/>
    <w:rsid w:val="005B6849"/>
    <w:rsid w:val="005B69FB"/>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31DC"/>
    <w:rsid w:val="005C35E2"/>
    <w:rsid w:val="005C36AF"/>
    <w:rsid w:val="005C3D7B"/>
    <w:rsid w:val="005C4480"/>
    <w:rsid w:val="005C459F"/>
    <w:rsid w:val="005C4713"/>
    <w:rsid w:val="005C48C8"/>
    <w:rsid w:val="005C4CF6"/>
    <w:rsid w:val="005C4DDE"/>
    <w:rsid w:val="005C5C54"/>
    <w:rsid w:val="005C61D0"/>
    <w:rsid w:val="005C6B34"/>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B5"/>
    <w:rsid w:val="005D51CD"/>
    <w:rsid w:val="005D594C"/>
    <w:rsid w:val="005D5A6B"/>
    <w:rsid w:val="005D60D9"/>
    <w:rsid w:val="005D6419"/>
    <w:rsid w:val="005D6C5B"/>
    <w:rsid w:val="005D70ED"/>
    <w:rsid w:val="005E0315"/>
    <w:rsid w:val="005E11C4"/>
    <w:rsid w:val="005E12A3"/>
    <w:rsid w:val="005E18B1"/>
    <w:rsid w:val="005E1AEF"/>
    <w:rsid w:val="005E1E70"/>
    <w:rsid w:val="005E204F"/>
    <w:rsid w:val="005E214E"/>
    <w:rsid w:val="005E2775"/>
    <w:rsid w:val="005E2B3F"/>
    <w:rsid w:val="005E3503"/>
    <w:rsid w:val="005E364B"/>
    <w:rsid w:val="005E3BF7"/>
    <w:rsid w:val="005E4300"/>
    <w:rsid w:val="005E4A6D"/>
    <w:rsid w:val="005E60B5"/>
    <w:rsid w:val="005E6202"/>
    <w:rsid w:val="005E6C25"/>
    <w:rsid w:val="005E6CF4"/>
    <w:rsid w:val="005E6DCC"/>
    <w:rsid w:val="005E6F25"/>
    <w:rsid w:val="005E6F6E"/>
    <w:rsid w:val="005E70C9"/>
    <w:rsid w:val="005E74A1"/>
    <w:rsid w:val="005F047F"/>
    <w:rsid w:val="005F0828"/>
    <w:rsid w:val="005F0AA0"/>
    <w:rsid w:val="005F23FB"/>
    <w:rsid w:val="005F24A1"/>
    <w:rsid w:val="005F346E"/>
    <w:rsid w:val="005F3537"/>
    <w:rsid w:val="005F3820"/>
    <w:rsid w:val="005F3B1C"/>
    <w:rsid w:val="005F4071"/>
    <w:rsid w:val="005F4C17"/>
    <w:rsid w:val="005F5196"/>
    <w:rsid w:val="005F52D6"/>
    <w:rsid w:val="005F5328"/>
    <w:rsid w:val="005F53CA"/>
    <w:rsid w:val="005F574D"/>
    <w:rsid w:val="005F5B76"/>
    <w:rsid w:val="005F65A9"/>
    <w:rsid w:val="005F67C6"/>
    <w:rsid w:val="005F772B"/>
    <w:rsid w:val="005F77C1"/>
    <w:rsid w:val="005F7B93"/>
    <w:rsid w:val="005F7E75"/>
    <w:rsid w:val="00600087"/>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4FD"/>
    <w:rsid w:val="006128FB"/>
    <w:rsid w:val="00613BB2"/>
    <w:rsid w:val="00613F64"/>
    <w:rsid w:val="00613F7B"/>
    <w:rsid w:val="006147DA"/>
    <w:rsid w:val="00614ECE"/>
    <w:rsid w:val="00614F18"/>
    <w:rsid w:val="00615280"/>
    <w:rsid w:val="0061558F"/>
    <w:rsid w:val="006155B5"/>
    <w:rsid w:val="00615A6B"/>
    <w:rsid w:val="00616A53"/>
    <w:rsid w:val="00617951"/>
    <w:rsid w:val="00620575"/>
    <w:rsid w:val="00620C55"/>
    <w:rsid w:val="00620D66"/>
    <w:rsid w:val="0062162C"/>
    <w:rsid w:val="0062179C"/>
    <w:rsid w:val="00621CA5"/>
    <w:rsid w:val="00622922"/>
    <w:rsid w:val="006239AA"/>
    <w:rsid w:val="00623C11"/>
    <w:rsid w:val="006242EA"/>
    <w:rsid w:val="006247D6"/>
    <w:rsid w:val="00625A2B"/>
    <w:rsid w:val="006266F6"/>
    <w:rsid w:val="00627059"/>
    <w:rsid w:val="00630D16"/>
    <w:rsid w:val="0063132A"/>
    <w:rsid w:val="00631560"/>
    <w:rsid w:val="006315C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B26"/>
    <w:rsid w:val="00637CCC"/>
    <w:rsid w:val="006407FE"/>
    <w:rsid w:val="00640976"/>
    <w:rsid w:val="006411EA"/>
    <w:rsid w:val="00642C53"/>
    <w:rsid w:val="0064340C"/>
    <w:rsid w:val="00643AEE"/>
    <w:rsid w:val="00643B50"/>
    <w:rsid w:val="006443F6"/>
    <w:rsid w:val="00644E4D"/>
    <w:rsid w:val="00645182"/>
    <w:rsid w:val="00645B68"/>
    <w:rsid w:val="00645EEE"/>
    <w:rsid w:val="00647815"/>
    <w:rsid w:val="00647C7C"/>
    <w:rsid w:val="00650488"/>
    <w:rsid w:val="00651030"/>
    <w:rsid w:val="00651407"/>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4E46"/>
    <w:rsid w:val="006550C4"/>
    <w:rsid w:val="0065557C"/>
    <w:rsid w:val="00655AD6"/>
    <w:rsid w:val="006562EF"/>
    <w:rsid w:val="00656827"/>
    <w:rsid w:val="00656958"/>
    <w:rsid w:val="00656EA1"/>
    <w:rsid w:val="0065711F"/>
    <w:rsid w:val="00657641"/>
    <w:rsid w:val="00657B17"/>
    <w:rsid w:val="00657D50"/>
    <w:rsid w:val="00657D74"/>
    <w:rsid w:val="00657EB6"/>
    <w:rsid w:val="00657F95"/>
    <w:rsid w:val="006602E0"/>
    <w:rsid w:val="0066033C"/>
    <w:rsid w:val="00660A5D"/>
    <w:rsid w:val="00660DC7"/>
    <w:rsid w:val="00660F60"/>
    <w:rsid w:val="0066224E"/>
    <w:rsid w:val="006627E5"/>
    <w:rsid w:val="006629FF"/>
    <w:rsid w:val="00663444"/>
    <w:rsid w:val="006634DB"/>
    <w:rsid w:val="00663663"/>
    <w:rsid w:val="00663D40"/>
    <w:rsid w:val="00663E10"/>
    <w:rsid w:val="00664285"/>
    <w:rsid w:val="00664CDF"/>
    <w:rsid w:val="0066536F"/>
    <w:rsid w:val="006654DB"/>
    <w:rsid w:val="006655B6"/>
    <w:rsid w:val="0066586A"/>
    <w:rsid w:val="00665E96"/>
    <w:rsid w:val="00666262"/>
    <w:rsid w:val="00666F82"/>
    <w:rsid w:val="006670EC"/>
    <w:rsid w:val="00667495"/>
    <w:rsid w:val="00667689"/>
    <w:rsid w:val="00667A00"/>
    <w:rsid w:val="00667A82"/>
    <w:rsid w:val="00667B60"/>
    <w:rsid w:val="00667D17"/>
    <w:rsid w:val="00667DFB"/>
    <w:rsid w:val="00667FD5"/>
    <w:rsid w:val="0067014F"/>
    <w:rsid w:val="0067047F"/>
    <w:rsid w:val="0067111A"/>
    <w:rsid w:val="00671352"/>
    <w:rsid w:val="006719A7"/>
    <w:rsid w:val="00671F13"/>
    <w:rsid w:val="006724C8"/>
    <w:rsid w:val="00672C2E"/>
    <w:rsid w:val="00673C02"/>
    <w:rsid w:val="006741EE"/>
    <w:rsid w:val="00674BC3"/>
    <w:rsid w:val="0067503B"/>
    <w:rsid w:val="00675BD8"/>
    <w:rsid w:val="006763E7"/>
    <w:rsid w:val="006766FF"/>
    <w:rsid w:val="006767DC"/>
    <w:rsid w:val="00676C20"/>
    <w:rsid w:val="006774DE"/>
    <w:rsid w:val="00677687"/>
    <w:rsid w:val="006778C0"/>
    <w:rsid w:val="00677DC8"/>
    <w:rsid w:val="006802E5"/>
    <w:rsid w:val="0068039B"/>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D2C"/>
    <w:rsid w:val="00685E20"/>
    <w:rsid w:val="006860E8"/>
    <w:rsid w:val="00686D65"/>
    <w:rsid w:val="006900E7"/>
    <w:rsid w:val="00690181"/>
    <w:rsid w:val="0069047E"/>
    <w:rsid w:val="00690B73"/>
    <w:rsid w:val="00691D45"/>
    <w:rsid w:val="006921AE"/>
    <w:rsid w:val="00692C1C"/>
    <w:rsid w:val="00692FAB"/>
    <w:rsid w:val="00693223"/>
    <w:rsid w:val="00693D5A"/>
    <w:rsid w:val="00694C20"/>
    <w:rsid w:val="00694DD0"/>
    <w:rsid w:val="0069500D"/>
    <w:rsid w:val="00695BC3"/>
    <w:rsid w:val="00696110"/>
    <w:rsid w:val="0069615F"/>
    <w:rsid w:val="006962B2"/>
    <w:rsid w:val="0069678E"/>
    <w:rsid w:val="0069697D"/>
    <w:rsid w:val="00696C5F"/>
    <w:rsid w:val="00696D79"/>
    <w:rsid w:val="00696DE8"/>
    <w:rsid w:val="00697003"/>
    <w:rsid w:val="006970AA"/>
    <w:rsid w:val="006972EA"/>
    <w:rsid w:val="00697321"/>
    <w:rsid w:val="00697898"/>
    <w:rsid w:val="006A05E8"/>
    <w:rsid w:val="006A0E65"/>
    <w:rsid w:val="006A1072"/>
    <w:rsid w:val="006A1DAD"/>
    <w:rsid w:val="006A21E5"/>
    <w:rsid w:val="006A221F"/>
    <w:rsid w:val="006A23CD"/>
    <w:rsid w:val="006A25AD"/>
    <w:rsid w:val="006A261C"/>
    <w:rsid w:val="006A3453"/>
    <w:rsid w:val="006A39A2"/>
    <w:rsid w:val="006A3D94"/>
    <w:rsid w:val="006A3E04"/>
    <w:rsid w:val="006A48CD"/>
    <w:rsid w:val="006A52D6"/>
    <w:rsid w:val="006A558B"/>
    <w:rsid w:val="006A597A"/>
    <w:rsid w:val="006A5E05"/>
    <w:rsid w:val="006A6356"/>
    <w:rsid w:val="006A636E"/>
    <w:rsid w:val="006A6FBF"/>
    <w:rsid w:val="006A7446"/>
    <w:rsid w:val="006A77E9"/>
    <w:rsid w:val="006A7DFE"/>
    <w:rsid w:val="006B0378"/>
    <w:rsid w:val="006B0FF6"/>
    <w:rsid w:val="006B1394"/>
    <w:rsid w:val="006B163D"/>
    <w:rsid w:val="006B1779"/>
    <w:rsid w:val="006B17BE"/>
    <w:rsid w:val="006B1C86"/>
    <w:rsid w:val="006B1D38"/>
    <w:rsid w:val="006B1F02"/>
    <w:rsid w:val="006B2050"/>
    <w:rsid w:val="006B2055"/>
    <w:rsid w:val="006B258D"/>
    <w:rsid w:val="006B27A8"/>
    <w:rsid w:val="006B322B"/>
    <w:rsid w:val="006B330E"/>
    <w:rsid w:val="006B33B4"/>
    <w:rsid w:val="006B3511"/>
    <w:rsid w:val="006B3641"/>
    <w:rsid w:val="006B3C49"/>
    <w:rsid w:val="006B40AA"/>
    <w:rsid w:val="006B46E8"/>
    <w:rsid w:val="006B492B"/>
    <w:rsid w:val="006B50C4"/>
    <w:rsid w:val="006B5403"/>
    <w:rsid w:val="006B7062"/>
    <w:rsid w:val="006B7521"/>
    <w:rsid w:val="006B76EB"/>
    <w:rsid w:val="006B77A4"/>
    <w:rsid w:val="006C088E"/>
    <w:rsid w:val="006C089B"/>
    <w:rsid w:val="006C0942"/>
    <w:rsid w:val="006C0969"/>
    <w:rsid w:val="006C2074"/>
    <w:rsid w:val="006C2799"/>
    <w:rsid w:val="006C2AE5"/>
    <w:rsid w:val="006C2D63"/>
    <w:rsid w:val="006C3AC6"/>
    <w:rsid w:val="006C4288"/>
    <w:rsid w:val="006C4AE4"/>
    <w:rsid w:val="006C5D59"/>
    <w:rsid w:val="006C5F8A"/>
    <w:rsid w:val="006C6B79"/>
    <w:rsid w:val="006C6D6D"/>
    <w:rsid w:val="006C7A6D"/>
    <w:rsid w:val="006C7FC5"/>
    <w:rsid w:val="006D000A"/>
    <w:rsid w:val="006D02E0"/>
    <w:rsid w:val="006D0B8B"/>
    <w:rsid w:val="006D0D3D"/>
    <w:rsid w:val="006D109C"/>
    <w:rsid w:val="006D13AA"/>
    <w:rsid w:val="006D1ECA"/>
    <w:rsid w:val="006D22DE"/>
    <w:rsid w:val="006D27AB"/>
    <w:rsid w:val="006D2E39"/>
    <w:rsid w:val="006D3BEF"/>
    <w:rsid w:val="006D41F6"/>
    <w:rsid w:val="006D428E"/>
    <w:rsid w:val="006D4638"/>
    <w:rsid w:val="006D4A9F"/>
    <w:rsid w:val="006D4AA4"/>
    <w:rsid w:val="006D4C0D"/>
    <w:rsid w:val="006D4F92"/>
    <w:rsid w:val="006D532A"/>
    <w:rsid w:val="006D547E"/>
    <w:rsid w:val="006D5618"/>
    <w:rsid w:val="006D57A2"/>
    <w:rsid w:val="006D5A35"/>
    <w:rsid w:val="006D675F"/>
    <w:rsid w:val="006D67E0"/>
    <w:rsid w:val="006D7238"/>
    <w:rsid w:val="006D7A57"/>
    <w:rsid w:val="006E147D"/>
    <w:rsid w:val="006E21A4"/>
    <w:rsid w:val="006E21EE"/>
    <w:rsid w:val="006E27A8"/>
    <w:rsid w:val="006E2A3F"/>
    <w:rsid w:val="006E2E73"/>
    <w:rsid w:val="006E3224"/>
    <w:rsid w:val="006E35A1"/>
    <w:rsid w:val="006E39F1"/>
    <w:rsid w:val="006E3EAB"/>
    <w:rsid w:val="006E3F3C"/>
    <w:rsid w:val="006E4151"/>
    <w:rsid w:val="006E543D"/>
    <w:rsid w:val="006E5BA6"/>
    <w:rsid w:val="006E5BC0"/>
    <w:rsid w:val="006E5EC9"/>
    <w:rsid w:val="006E6864"/>
    <w:rsid w:val="006E6D36"/>
    <w:rsid w:val="006E6EB0"/>
    <w:rsid w:val="006E70E2"/>
    <w:rsid w:val="006E749E"/>
    <w:rsid w:val="006E75D1"/>
    <w:rsid w:val="006E75DA"/>
    <w:rsid w:val="006E7957"/>
    <w:rsid w:val="006F05F7"/>
    <w:rsid w:val="006F0C5F"/>
    <w:rsid w:val="006F0D78"/>
    <w:rsid w:val="006F0F5F"/>
    <w:rsid w:val="006F13E1"/>
    <w:rsid w:val="006F180D"/>
    <w:rsid w:val="006F2AEA"/>
    <w:rsid w:val="006F363B"/>
    <w:rsid w:val="006F3C00"/>
    <w:rsid w:val="006F4E22"/>
    <w:rsid w:val="006F531A"/>
    <w:rsid w:val="006F59E6"/>
    <w:rsid w:val="006F5A6F"/>
    <w:rsid w:val="006F5AB4"/>
    <w:rsid w:val="006F5C5F"/>
    <w:rsid w:val="006F5DA9"/>
    <w:rsid w:val="006F642B"/>
    <w:rsid w:val="006F6718"/>
    <w:rsid w:val="006F68B8"/>
    <w:rsid w:val="006F6C68"/>
    <w:rsid w:val="006F700E"/>
    <w:rsid w:val="006F7080"/>
    <w:rsid w:val="006F75A1"/>
    <w:rsid w:val="006F7745"/>
    <w:rsid w:val="006F7CEB"/>
    <w:rsid w:val="0070042E"/>
    <w:rsid w:val="00700BA0"/>
    <w:rsid w:val="00700BD7"/>
    <w:rsid w:val="00700DDA"/>
    <w:rsid w:val="00701DC1"/>
    <w:rsid w:val="00701F20"/>
    <w:rsid w:val="00702287"/>
    <w:rsid w:val="007023B5"/>
    <w:rsid w:val="00702B3E"/>
    <w:rsid w:val="00702EE1"/>
    <w:rsid w:val="00703289"/>
    <w:rsid w:val="00703357"/>
    <w:rsid w:val="00704292"/>
    <w:rsid w:val="00704637"/>
    <w:rsid w:val="00704A9B"/>
    <w:rsid w:val="007051CD"/>
    <w:rsid w:val="007056A0"/>
    <w:rsid w:val="007056DA"/>
    <w:rsid w:val="0070622C"/>
    <w:rsid w:val="007064A7"/>
    <w:rsid w:val="007066EB"/>
    <w:rsid w:val="00706800"/>
    <w:rsid w:val="00706BC5"/>
    <w:rsid w:val="00706E31"/>
    <w:rsid w:val="0070712D"/>
    <w:rsid w:val="00707508"/>
    <w:rsid w:val="00707B8C"/>
    <w:rsid w:val="00710119"/>
    <w:rsid w:val="00710226"/>
    <w:rsid w:val="007104BF"/>
    <w:rsid w:val="0071077F"/>
    <w:rsid w:val="00710B9B"/>
    <w:rsid w:val="007111D5"/>
    <w:rsid w:val="00711BCA"/>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7028"/>
    <w:rsid w:val="007170D8"/>
    <w:rsid w:val="0071710A"/>
    <w:rsid w:val="00717432"/>
    <w:rsid w:val="00717587"/>
    <w:rsid w:val="00721133"/>
    <w:rsid w:val="007217D3"/>
    <w:rsid w:val="00721806"/>
    <w:rsid w:val="00721B5E"/>
    <w:rsid w:val="00721E6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BF4"/>
    <w:rsid w:val="00726E6C"/>
    <w:rsid w:val="00727B6F"/>
    <w:rsid w:val="00727DC1"/>
    <w:rsid w:val="00730134"/>
    <w:rsid w:val="00730417"/>
    <w:rsid w:val="00730638"/>
    <w:rsid w:val="0073098F"/>
    <w:rsid w:val="00730A06"/>
    <w:rsid w:val="00730AD5"/>
    <w:rsid w:val="00731307"/>
    <w:rsid w:val="00731680"/>
    <w:rsid w:val="007321CB"/>
    <w:rsid w:val="00732994"/>
    <w:rsid w:val="00734D05"/>
    <w:rsid w:val="00734F6F"/>
    <w:rsid w:val="007352BF"/>
    <w:rsid w:val="007353DA"/>
    <w:rsid w:val="007354F5"/>
    <w:rsid w:val="00735763"/>
    <w:rsid w:val="00735D35"/>
    <w:rsid w:val="00735E48"/>
    <w:rsid w:val="00737043"/>
    <w:rsid w:val="00737428"/>
    <w:rsid w:val="00737885"/>
    <w:rsid w:val="00737B24"/>
    <w:rsid w:val="00737FFD"/>
    <w:rsid w:val="00740191"/>
    <w:rsid w:val="0074179B"/>
    <w:rsid w:val="00741BD2"/>
    <w:rsid w:val="00741CFE"/>
    <w:rsid w:val="00742E15"/>
    <w:rsid w:val="00742ED2"/>
    <w:rsid w:val="00743230"/>
    <w:rsid w:val="007434FB"/>
    <w:rsid w:val="00743AED"/>
    <w:rsid w:val="00744495"/>
    <w:rsid w:val="00744962"/>
    <w:rsid w:val="00744F9F"/>
    <w:rsid w:val="00745D2C"/>
    <w:rsid w:val="00745FFA"/>
    <w:rsid w:val="00746290"/>
    <w:rsid w:val="0074782A"/>
    <w:rsid w:val="0074789F"/>
    <w:rsid w:val="00747AF6"/>
    <w:rsid w:val="00747CD4"/>
    <w:rsid w:val="00750F67"/>
    <w:rsid w:val="0075229C"/>
    <w:rsid w:val="00753135"/>
    <w:rsid w:val="0075364B"/>
    <w:rsid w:val="007539F2"/>
    <w:rsid w:val="00753B9B"/>
    <w:rsid w:val="00753E6D"/>
    <w:rsid w:val="00753EF1"/>
    <w:rsid w:val="00753FE7"/>
    <w:rsid w:val="007540F8"/>
    <w:rsid w:val="0075474F"/>
    <w:rsid w:val="00754C93"/>
    <w:rsid w:val="00755049"/>
    <w:rsid w:val="00756446"/>
    <w:rsid w:val="00756D90"/>
    <w:rsid w:val="00757AAD"/>
    <w:rsid w:val="00757E42"/>
    <w:rsid w:val="00760279"/>
    <w:rsid w:val="00760DA9"/>
    <w:rsid w:val="00761D1B"/>
    <w:rsid w:val="00761E48"/>
    <w:rsid w:val="00762229"/>
    <w:rsid w:val="007627B0"/>
    <w:rsid w:val="00762A4D"/>
    <w:rsid w:val="00762CBC"/>
    <w:rsid w:val="00764E4F"/>
    <w:rsid w:val="00764F43"/>
    <w:rsid w:val="0076528C"/>
    <w:rsid w:val="00765630"/>
    <w:rsid w:val="007658C7"/>
    <w:rsid w:val="00765996"/>
    <w:rsid w:val="007703DA"/>
    <w:rsid w:val="007708ED"/>
    <w:rsid w:val="007717B9"/>
    <w:rsid w:val="00771CAF"/>
    <w:rsid w:val="00772344"/>
    <w:rsid w:val="007727E1"/>
    <w:rsid w:val="00772AC9"/>
    <w:rsid w:val="0077356E"/>
    <w:rsid w:val="007736BB"/>
    <w:rsid w:val="007737B7"/>
    <w:rsid w:val="00773E4D"/>
    <w:rsid w:val="0077493A"/>
    <w:rsid w:val="0077519A"/>
    <w:rsid w:val="007756E7"/>
    <w:rsid w:val="00775FED"/>
    <w:rsid w:val="00776046"/>
    <w:rsid w:val="007761B2"/>
    <w:rsid w:val="0077693E"/>
    <w:rsid w:val="00777089"/>
    <w:rsid w:val="0077717D"/>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5EE2"/>
    <w:rsid w:val="0078621A"/>
    <w:rsid w:val="0078661F"/>
    <w:rsid w:val="00786EC8"/>
    <w:rsid w:val="0078712E"/>
    <w:rsid w:val="00787E97"/>
    <w:rsid w:val="0079039D"/>
    <w:rsid w:val="007909DD"/>
    <w:rsid w:val="00790D7B"/>
    <w:rsid w:val="007910E6"/>
    <w:rsid w:val="007913C3"/>
    <w:rsid w:val="00791698"/>
    <w:rsid w:val="007920A5"/>
    <w:rsid w:val="00792A47"/>
    <w:rsid w:val="00794346"/>
    <w:rsid w:val="00794971"/>
    <w:rsid w:val="00794B6A"/>
    <w:rsid w:val="00794BF7"/>
    <w:rsid w:val="00794ED6"/>
    <w:rsid w:val="0079513D"/>
    <w:rsid w:val="00795277"/>
    <w:rsid w:val="0079569A"/>
    <w:rsid w:val="00796BE9"/>
    <w:rsid w:val="007972CA"/>
    <w:rsid w:val="007A06F4"/>
    <w:rsid w:val="007A0F8C"/>
    <w:rsid w:val="007A1C12"/>
    <w:rsid w:val="007A1C31"/>
    <w:rsid w:val="007A1D65"/>
    <w:rsid w:val="007A2734"/>
    <w:rsid w:val="007A28C2"/>
    <w:rsid w:val="007A29B6"/>
    <w:rsid w:val="007A2DC9"/>
    <w:rsid w:val="007A3BCA"/>
    <w:rsid w:val="007A548F"/>
    <w:rsid w:val="007A54B0"/>
    <w:rsid w:val="007A5525"/>
    <w:rsid w:val="007A585B"/>
    <w:rsid w:val="007A71AA"/>
    <w:rsid w:val="007A7383"/>
    <w:rsid w:val="007A7539"/>
    <w:rsid w:val="007A7819"/>
    <w:rsid w:val="007A7B13"/>
    <w:rsid w:val="007A7BC6"/>
    <w:rsid w:val="007A7F5D"/>
    <w:rsid w:val="007B029B"/>
    <w:rsid w:val="007B0617"/>
    <w:rsid w:val="007B0CA1"/>
    <w:rsid w:val="007B128A"/>
    <w:rsid w:val="007B18F3"/>
    <w:rsid w:val="007B1CFA"/>
    <w:rsid w:val="007B2257"/>
    <w:rsid w:val="007B2868"/>
    <w:rsid w:val="007B2C91"/>
    <w:rsid w:val="007B2FC9"/>
    <w:rsid w:val="007B381F"/>
    <w:rsid w:val="007B3959"/>
    <w:rsid w:val="007B40A5"/>
    <w:rsid w:val="007B437F"/>
    <w:rsid w:val="007B4797"/>
    <w:rsid w:val="007B4C7A"/>
    <w:rsid w:val="007B5205"/>
    <w:rsid w:val="007B52D8"/>
    <w:rsid w:val="007B565F"/>
    <w:rsid w:val="007B5933"/>
    <w:rsid w:val="007B66B2"/>
    <w:rsid w:val="007B6D2D"/>
    <w:rsid w:val="007B6D31"/>
    <w:rsid w:val="007B6E11"/>
    <w:rsid w:val="007B6F7C"/>
    <w:rsid w:val="007B6FA2"/>
    <w:rsid w:val="007B7082"/>
    <w:rsid w:val="007B72AA"/>
    <w:rsid w:val="007B748B"/>
    <w:rsid w:val="007C0127"/>
    <w:rsid w:val="007C037E"/>
    <w:rsid w:val="007C0C9A"/>
    <w:rsid w:val="007C0FD9"/>
    <w:rsid w:val="007C20F2"/>
    <w:rsid w:val="007C23CF"/>
    <w:rsid w:val="007C2864"/>
    <w:rsid w:val="007C2D36"/>
    <w:rsid w:val="007C36CC"/>
    <w:rsid w:val="007C3A82"/>
    <w:rsid w:val="007C3DD7"/>
    <w:rsid w:val="007C453A"/>
    <w:rsid w:val="007C476D"/>
    <w:rsid w:val="007C4996"/>
    <w:rsid w:val="007C5264"/>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4264"/>
    <w:rsid w:val="007D436A"/>
    <w:rsid w:val="007D457F"/>
    <w:rsid w:val="007D4FD6"/>
    <w:rsid w:val="007D5083"/>
    <w:rsid w:val="007D5148"/>
    <w:rsid w:val="007D56B7"/>
    <w:rsid w:val="007D5B1C"/>
    <w:rsid w:val="007D5B64"/>
    <w:rsid w:val="007D60EB"/>
    <w:rsid w:val="007D6506"/>
    <w:rsid w:val="007D7018"/>
    <w:rsid w:val="007D73B5"/>
    <w:rsid w:val="007E03C4"/>
    <w:rsid w:val="007E0B0E"/>
    <w:rsid w:val="007E0B67"/>
    <w:rsid w:val="007E0BAC"/>
    <w:rsid w:val="007E12ED"/>
    <w:rsid w:val="007E1491"/>
    <w:rsid w:val="007E1C65"/>
    <w:rsid w:val="007E1EB7"/>
    <w:rsid w:val="007E2590"/>
    <w:rsid w:val="007E2B46"/>
    <w:rsid w:val="007E2CD5"/>
    <w:rsid w:val="007E2EE7"/>
    <w:rsid w:val="007E335E"/>
    <w:rsid w:val="007E353C"/>
    <w:rsid w:val="007E371C"/>
    <w:rsid w:val="007E3BD5"/>
    <w:rsid w:val="007E3D50"/>
    <w:rsid w:val="007E3E3A"/>
    <w:rsid w:val="007E3FFA"/>
    <w:rsid w:val="007E4A13"/>
    <w:rsid w:val="007E4DD5"/>
    <w:rsid w:val="007E4E54"/>
    <w:rsid w:val="007E4FC4"/>
    <w:rsid w:val="007E59ED"/>
    <w:rsid w:val="007E5D3E"/>
    <w:rsid w:val="007E5E54"/>
    <w:rsid w:val="007E5EFE"/>
    <w:rsid w:val="007E7777"/>
    <w:rsid w:val="007E7BF8"/>
    <w:rsid w:val="007E7D74"/>
    <w:rsid w:val="007E7E8C"/>
    <w:rsid w:val="007F05CC"/>
    <w:rsid w:val="007F0992"/>
    <w:rsid w:val="007F0B5D"/>
    <w:rsid w:val="007F0C4B"/>
    <w:rsid w:val="007F0E9F"/>
    <w:rsid w:val="007F14A3"/>
    <w:rsid w:val="007F18BC"/>
    <w:rsid w:val="007F19DB"/>
    <w:rsid w:val="007F1A78"/>
    <w:rsid w:val="007F1DDE"/>
    <w:rsid w:val="007F2124"/>
    <w:rsid w:val="007F26CA"/>
    <w:rsid w:val="007F3035"/>
    <w:rsid w:val="007F329C"/>
    <w:rsid w:val="007F339C"/>
    <w:rsid w:val="007F36BD"/>
    <w:rsid w:val="007F37F5"/>
    <w:rsid w:val="007F3CCE"/>
    <w:rsid w:val="007F44B2"/>
    <w:rsid w:val="007F4C9A"/>
    <w:rsid w:val="007F4DD9"/>
    <w:rsid w:val="007F4F2D"/>
    <w:rsid w:val="007F54E7"/>
    <w:rsid w:val="007F592E"/>
    <w:rsid w:val="007F6012"/>
    <w:rsid w:val="007F6376"/>
    <w:rsid w:val="007F6717"/>
    <w:rsid w:val="007F6828"/>
    <w:rsid w:val="007F70E0"/>
    <w:rsid w:val="007F72AF"/>
    <w:rsid w:val="007F7522"/>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844"/>
    <w:rsid w:val="00803977"/>
    <w:rsid w:val="00803D5B"/>
    <w:rsid w:val="008047FF"/>
    <w:rsid w:val="00804D36"/>
    <w:rsid w:val="00805187"/>
    <w:rsid w:val="0080536A"/>
    <w:rsid w:val="00805B3E"/>
    <w:rsid w:val="00805BCE"/>
    <w:rsid w:val="00805D0E"/>
    <w:rsid w:val="0080614B"/>
    <w:rsid w:val="0080623F"/>
    <w:rsid w:val="00806371"/>
    <w:rsid w:val="008064F7"/>
    <w:rsid w:val="0080687A"/>
    <w:rsid w:val="00806A68"/>
    <w:rsid w:val="00806B76"/>
    <w:rsid w:val="00807C79"/>
    <w:rsid w:val="00810118"/>
    <w:rsid w:val="00810497"/>
    <w:rsid w:val="00810552"/>
    <w:rsid w:val="00811ACB"/>
    <w:rsid w:val="00812289"/>
    <w:rsid w:val="008122AE"/>
    <w:rsid w:val="00812703"/>
    <w:rsid w:val="0081291C"/>
    <w:rsid w:val="00812D33"/>
    <w:rsid w:val="00812EBA"/>
    <w:rsid w:val="00813420"/>
    <w:rsid w:val="00813518"/>
    <w:rsid w:val="008136D6"/>
    <w:rsid w:val="008139FC"/>
    <w:rsid w:val="00813A42"/>
    <w:rsid w:val="00813D40"/>
    <w:rsid w:val="00814333"/>
    <w:rsid w:val="00814832"/>
    <w:rsid w:val="00814DD7"/>
    <w:rsid w:val="00815F7E"/>
    <w:rsid w:val="00816843"/>
    <w:rsid w:val="0081787B"/>
    <w:rsid w:val="00817D65"/>
    <w:rsid w:val="00817DFB"/>
    <w:rsid w:val="00817FC5"/>
    <w:rsid w:val="00820652"/>
    <w:rsid w:val="00820952"/>
    <w:rsid w:val="00820B5D"/>
    <w:rsid w:val="00820B77"/>
    <w:rsid w:val="00820D5A"/>
    <w:rsid w:val="008214C2"/>
    <w:rsid w:val="00821D21"/>
    <w:rsid w:val="00822E2E"/>
    <w:rsid w:val="008233DB"/>
    <w:rsid w:val="008235FB"/>
    <w:rsid w:val="00823A5D"/>
    <w:rsid w:val="00823AD6"/>
    <w:rsid w:val="00823CA1"/>
    <w:rsid w:val="00823CC2"/>
    <w:rsid w:val="00823CFA"/>
    <w:rsid w:val="00824392"/>
    <w:rsid w:val="00824948"/>
    <w:rsid w:val="008249E0"/>
    <w:rsid w:val="00825A2C"/>
    <w:rsid w:val="00825F90"/>
    <w:rsid w:val="0082629F"/>
    <w:rsid w:val="0082667F"/>
    <w:rsid w:val="00826F35"/>
    <w:rsid w:val="008275E5"/>
    <w:rsid w:val="00827AEE"/>
    <w:rsid w:val="00827D95"/>
    <w:rsid w:val="00827FE9"/>
    <w:rsid w:val="008304A1"/>
    <w:rsid w:val="008306D6"/>
    <w:rsid w:val="008308B9"/>
    <w:rsid w:val="00830BAB"/>
    <w:rsid w:val="00830C3B"/>
    <w:rsid w:val="00830C6A"/>
    <w:rsid w:val="00830E1D"/>
    <w:rsid w:val="0083137E"/>
    <w:rsid w:val="00831851"/>
    <w:rsid w:val="00831B4E"/>
    <w:rsid w:val="00831EC0"/>
    <w:rsid w:val="008322CD"/>
    <w:rsid w:val="00832451"/>
    <w:rsid w:val="008326D1"/>
    <w:rsid w:val="008328D8"/>
    <w:rsid w:val="00832BEF"/>
    <w:rsid w:val="00832D27"/>
    <w:rsid w:val="00833E0A"/>
    <w:rsid w:val="008340E4"/>
    <w:rsid w:val="008343F9"/>
    <w:rsid w:val="008346CD"/>
    <w:rsid w:val="00834AB6"/>
    <w:rsid w:val="00834B11"/>
    <w:rsid w:val="00834F16"/>
    <w:rsid w:val="008357A8"/>
    <w:rsid w:val="0083591C"/>
    <w:rsid w:val="00836BBA"/>
    <w:rsid w:val="00836CC5"/>
    <w:rsid w:val="00837E48"/>
    <w:rsid w:val="00837FDA"/>
    <w:rsid w:val="00840136"/>
    <w:rsid w:val="008401B9"/>
    <w:rsid w:val="00840685"/>
    <w:rsid w:val="00840FCF"/>
    <w:rsid w:val="00841726"/>
    <w:rsid w:val="00841A16"/>
    <w:rsid w:val="00841FB6"/>
    <w:rsid w:val="008424D1"/>
    <w:rsid w:val="008424FB"/>
    <w:rsid w:val="00842E9A"/>
    <w:rsid w:val="0084334C"/>
    <w:rsid w:val="00843611"/>
    <w:rsid w:val="00843E3A"/>
    <w:rsid w:val="00843F62"/>
    <w:rsid w:val="00844480"/>
    <w:rsid w:val="00844DD3"/>
    <w:rsid w:val="00845A8E"/>
    <w:rsid w:val="00845BC7"/>
    <w:rsid w:val="00845C91"/>
    <w:rsid w:val="00845DDB"/>
    <w:rsid w:val="0084611E"/>
    <w:rsid w:val="0084682F"/>
    <w:rsid w:val="0084699D"/>
    <w:rsid w:val="00846C73"/>
    <w:rsid w:val="00846F42"/>
    <w:rsid w:val="0084744C"/>
    <w:rsid w:val="00847AC1"/>
    <w:rsid w:val="008508C0"/>
    <w:rsid w:val="00850A0E"/>
    <w:rsid w:val="00850D40"/>
    <w:rsid w:val="008510FB"/>
    <w:rsid w:val="008511F1"/>
    <w:rsid w:val="00851459"/>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DB1"/>
    <w:rsid w:val="00861EB1"/>
    <w:rsid w:val="00862813"/>
    <w:rsid w:val="008628BF"/>
    <w:rsid w:val="00862D10"/>
    <w:rsid w:val="00862D90"/>
    <w:rsid w:val="00863605"/>
    <w:rsid w:val="00863872"/>
    <w:rsid w:val="00863CBB"/>
    <w:rsid w:val="0086442D"/>
    <w:rsid w:val="00864692"/>
    <w:rsid w:val="00864A8A"/>
    <w:rsid w:val="00864C88"/>
    <w:rsid w:val="00864DB8"/>
    <w:rsid w:val="00865099"/>
    <w:rsid w:val="00865477"/>
    <w:rsid w:val="00865A6D"/>
    <w:rsid w:val="00865BA3"/>
    <w:rsid w:val="00865D06"/>
    <w:rsid w:val="00865E26"/>
    <w:rsid w:val="00865FA6"/>
    <w:rsid w:val="008662C1"/>
    <w:rsid w:val="00866520"/>
    <w:rsid w:val="008665AA"/>
    <w:rsid w:val="0086662D"/>
    <w:rsid w:val="008668AD"/>
    <w:rsid w:val="008668F4"/>
    <w:rsid w:val="0086694F"/>
    <w:rsid w:val="00866D5B"/>
    <w:rsid w:val="00867CDB"/>
    <w:rsid w:val="00871298"/>
    <w:rsid w:val="008727E8"/>
    <w:rsid w:val="00872897"/>
    <w:rsid w:val="00872A8C"/>
    <w:rsid w:val="00872EC3"/>
    <w:rsid w:val="00872EE7"/>
    <w:rsid w:val="00873457"/>
    <w:rsid w:val="0087444C"/>
    <w:rsid w:val="00874C24"/>
    <w:rsid w:val="00875110"/>
    <w:rsid w:val="00875B2F"/>
    <w:rsid w:val="00876523"/>
    <w:rsid w:val="0087740A"/>
    <w:rsid w:val="0087766E"/>
    <w:rsid w:val="00877A2B"/>
    <w:rsid w:val="00880277"/>
    <w:rsid w:val="0088035A"/>
    <w:rsid w:val="00880EF1"/>
    <w:rsid w:val="00881354"/>
    <w:rsid w:val="00881B14"/>
    <w:rsid w:val="00881FA5"/>
    <w:rsid w:val="0088232D"/>
    <w:rsid w:val="0088246D"/>
    <w:rsid w:val="00882531"/>
    <w:rsid w:val="00882C81"/>
    <w:rsid w:val="00883678"/>
    <w:rsid w:val="008839D3"/>
    <w:rsid w:val="00884310"/>
    <w:rsid w:val="00884B3A"/>
    <w:rsid w:val="00885AD6"/>
    <w:rsid w:val="00885B2F"/>
    <w:rsid w:val="00885E66"/>
    <w:rsid w:val="008861BC"/>
    <w:rsid w:val="00887591"/>
    <w:rsid w:val="00887926"/>
    <w:rsid w:val="00887FB7"/>
    <w:rsid w:val="008904F9"/>
    <w:rsid w:val="00890615"/>
    <w:rsid w:val="0089095F"/>
    <w:rsid w:val="008913C9"/>
    <w:rsid w:val="008918E2"/>
    <w:rsid w:val="00892541"/>
    <w:rsid w:val="00892EE7"/>
    <w:rsid w:val="008935FE"/>
    <w:rsid w:val="008936F5"/>
    <w:rsid w:val="0089467B"/>
    <w:rsid w:val="00894776"/>
    <w:rsid w:val="008947EA"/>
    <w:rsid w:val="00894992"/>
    <w:rsid w:val="00894F98"/>
    <w:rsid w:val="0089533C"/>
    <w:rsid w:val="008956B9"/>
    <w:rsid w:val="008957EB"/>
    <w:rsid w:val="00895BE4"/>
    <w:rsid w:val="00896454"/>
    <w:rsid w:val="0089797D"/>
    <w:rsid w:val="00897EE9"/>
    <w:rsid w:val="00897FDC"/>
    <w:rsid w:val="008A03F8"/>
    <w:rsid w:val="008A1549"/>
    <w:rsid w:val="008A15BC"/>
    <w:rsid w:val="008A1644"/>
    <w:rsid w:val="008A28B2"/>
    <w:rsid w:val="008A3408"/>
    <w:rsid w:val="008A3423"/>
    <w:rsid w:val="008A3E46"/>
    <w:rsid w:val="008A4171"/>
    <w:rsid w:val="008A42E0"/>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B1"/>
    <w:rsid w:val="008B02E1"/>
    <w:rsid w:val="008B0F3E"/>
    <w:rsid w:val="008B12BB"/>
    <w:rsid w:val="008B177D"/>
    <w:rsid w:val="008B1996"/>
    <w:rsid w:val="008B1DFD"/>
    <w:rsid w:val="008B2204"/>
    <w:rsid w:val="008B24B0"/>
    <w:rsid w:val="008B25A4"/>
    <w:rsid w:val="008B2B9F"/>
    <w:rsid w:val="008B2D6A"/>
    <w:rsid w:val="008B38B4"/>
    <w:rsid w:val="008B4006"/>
    <w:rsid w:val="008B46D1"/>
    <w:rsid w:val="008B50AD"/>
    <w:rsid w:val="008B5BD5"/>
    <w:rsid w:val="008B65B3"/>
    <w:rsid w:val="008B69AA"/>
    <w:rsid w:val="008B6A61"/>
    <w:rsid w:val="008B6D1D"/>
    <w:rsid w:val="008B774E"/>
    <w:rsid w:val="008B7A96"/>
    <w:rsid w:val="008C0205"/>
    <w:rsid w:val="008C061C"/>
    <w:rsid w:val="008C07D9"/>
    <w:rsid w:val="008C0861"/>
    <w:rsid w:val="008C1428"/>
    <w:rsid w:val="008C19EC"/>
    <w:rsid w:val="008C1C6E"/>
    <w:rsid w:val="008C1D43"/>
    <w:rsid w:val="008C23ED"/>
    <w:rsid w:val="008C24FF"/>
    <w:rsid w:val="008C25BC"/>
    <w:rsid w:val="008C300E"/>
    <w:rsid w:val="008C319F"/>
    <w:rsid w:val="008C33EE"/>
    <w:rsid w:val="008C3550"/>
    <w:rsid w:val="008C46CE"/>
    <w:rsid w:val="008C4AD2"/>
    <w:rsid w:val="008C50C6"/>
    <w:rsid w:val="008C56C6"/>
    <w:rsid w:val="008C5798"/>
    <w:rsid w:val="008C5A73"/>
    <w:rsid w:val="008C61E3"/>
    <w:rsid w:val="008C6FD4"/>
    <w:rsid w:val="008C7746"/>
    <w:rsid w:val="008D00C6"/>
    <w:rsid w:val="008D0115"/>
    <w:rsid w:val="008D0759"/>
    <w:rsid w:val="008D099E"/>
    <w:rsid w:val="008D1CAE"/>
    <w:rsid w:val="008D27FD"/>
    <w:rsid w:val="008D335C"/>
    <w:rsid w:val="008D34E5"/>
    <w:rsid w:val="008D3701"/>
    <w:rsid w:val="008D3B95"/>
    <w:rsid w:val="008D3F14"/>
    <w:rsid w:val="008D453F"/>
    <w:rsid w:val="008D4997"/>
    <w:rsid w:val="008D57B8"/>
    <w:rsid w:val="008D5938"/>
    <w:rsid w:val="008D5D4B"/>
    <w:rsid w:val="008D5DFD"/>
    <w:rsid w:val="008D6439"/>
    <w:rsid w:val="008D6A5B"/>
    <w:rsid w:val="008D7450"/>
    <w:rsid w:val="008D7D1F"/>
    <w:rsid w:val="008D7D92"/>
    <w:rsid w:val="008E0001"/>
    <w:rsid w:val="008E0514"/>
    <w:rsid w:val="008E0874"/>
    <w:rsid w:val="008E0F26"/>
    <w:rsid w:val="008E0F2F"/>
    <w:rsid w:val="008E195E"/>
    <w:rsid w:val="008E1B83"/>
    <w:rsid w:val="008E1C64"/>
    <w:rsid w:val="008E1EF3"/>
    <w:rsid w:val="008E263F"/>
    <w:rsid w:val="008E2A29"/>
    <w:rsid w:val="008E3147"/>
    <w:rsid w:val="008E3201"/>
    <w:rsid w:val="008E3680"/>
    <w:rsid w:val="008E3CDF"/>
    <w:rsid w:val="008E3D37"/>
    <w:rsid w:val="008E46AA"/>
    <w:rsid w:val="008E59F3"/>
    <w:rsid w:val="008E5C1F"/>
    <w:rsid w:val="008E6866"/>
    <w:rsid w:val="008E78A0"/>
    <w:rsid w:val="008F023B"/>
    <w:rsid w:val="008F0288"/>
    <w:rsid w:val="008F0454"/>
    <w:rsid w:val="008F08ED"/>
    <w:rsid w:val="008F1379"/>
    <w:rsid w:val="008F16B5"/>
    <w:rsid w:val="008F1CEB"/>
    <w:rsid w:val="008F25DA"/>
    <w:rsid w:val="008F2D85"/>
    <w:rsid w:val="008F380B"/>
    <w:rsid w:val="008F3B07"/>
    <w:rsid w:val="008F3C3C"/>
    <w:rsid w:val="008F4689"/>
    <w:rsid w:val="008F5513"/>
    <w:rsid w:val="008F5929"/>
    <w:rsid w:val="008F5DC6"/>
    <w:rsid w:val="008F6084"/>
    <w:rsid w:val="008F66E5"/>
    <w:rsid w:val="008F6D37"/>
    <w:rsid w:val="008F7E96"/>
    <w:rsid w:val="009004A8"/>
    <w:rsid w:val="00900590"/>
    <w:rsid w:val="0090085B"/>
    <w:rsid w:val="00901299"/>
    <w:rsid w:val="00901EBC"/>
    <w:rsid w:val="009024BE"/>
    <w:rsid w:val="0090295F"/>
    <w:rsid w:val="00902DBB"/>
    <w:rsid w:val="00902F16"/>
    <w:rsid w:val="009030B3"/>
    <w:rsid w:val="00903685"/>
    <w:rsid w:val="00903697"/>
    <w:rsid w:val="00903E9C"/>
    <w:rsid w:val="00904120"/>
    <w:rsid w:val="009054B6"/>
    <w:rsid w:val="009057DF"/>
    <w:rsid w:val="009058D3"/>
    <w:rsid w:val="009066AB"/>
    <w:rsid w:val="00907075"/>
    <w:rsid w:val="009070FF"/>
    <w:rsid w:val="00907444"/>
    <w:rsid w:val="0090756A"/>
    <w:rsid w:val="00907715"/>
    <w:rsid w:val="00907880"/>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17ACF"/>
    <w:rsid w:val="009203A0"/>
    <w:rsid w:val="0092066A"/>
    <w:rsid w:val="00920BA9"/>
    <w:rsid w:val="0092179B"/>
    <w:rsid w:val="00921A65"/>
    <w:rsid w:val="00921E67"/>
    <w:rsid w:val="009223A0"/>
    <w:rsid w:val="00922CCF"/>
    <w:rsid w:val="00923B87"/>
    <w:rsid w:val="00923CD9"/>
    <w:rsid w:val="00923E7D"/>
    <w:rsid w:val="0092449E"/>
    <w:rsid w:val="009249B6"/>
    <w:rsid w:val="00924D09"/>
    <w:rsid w:val="00925317"/>
    <w:rsid w:val="00925C0B"/>
    <w:rsid w:val="00925CC7"/>
    <w:rsid w:val="0092693D"/>
    <w:rsid w:val="00926AE8"/>
    <w:rsid w:val="00926FCE"/>
    <w:rsid w:val="00927250"/>
    <w:rsid w:val="009273AE"/>
    <w:rsid w:val="00927475"/>
    <w:rsid w:val="009303B1"/>
    <w:rsid w:val="009305BB"/>
    <w:rsid w:val="00930743"/>
    <w:rsid w:val="00930E57"/>
    <w:rsid w:val="00930F50"/>
    <w:rsid w:val="009314E9"/>
    <w:rsid w:val="00931868"/>
    <w:rsid w:val="00931BEA"/>
    <w:rsid w:val="009326A7"/>
    <w:rsid w:val="0093271F"/>
    <w:rsid w:val="0093296E"/>
    <w:rsid w:val="00932F0E"/>
    <w:rsid w:val="009331C9"/>
    <w:rsid w:val="00933213"/>
    <w:rsid w:val="00933459"/>
    <w:rsid w:val="00933743"/>
    <w:rsid w:val="0093406C"/>
    <w:rsid w:val="009347F0"/>
    <w:rsid w:val="00934AEF"/>
    <w:rsid w:val="00934F33"/>
    <w:rsid w:val="0093500E"/>
    <w:rsid w:val="009354E3"/>
    <w:rsid w:val="00935531"/>
    <w:rsid w:val="009357FF"/>
    <w:rsid w:val="00935944"/>
    <w:rsid w:val="009359B3"/>
    <w:rsid w:val="00937027"/>
    <w:rsid w:val="0093742C"/>
    <w:rsid w:val="009374C6"/>
    <w:rsid w:val="0093767D"/>
    <w:rsid w:val="00937A8C"/>
    <w:rsid w:val="00937F95"/>
    <w:rsid w:val="00940402"/>
    <w:rsid w:val="00940CDA"/>
    <w:rsid w:val="00940D44"/>
    <w:rsid w:val="00941553"/>
    <w:rsid w:val="009419AB"/>
    <w:rsid w:val="00941DE3"/>
    <w:rsid w:val="00941E8B"/>
    <w:rsid w:val="00942310"/>
    <w:rsid w:val="00942365"/>
    <w:rsid w:val="0094248D"/>
    <w:rsid w:val="009427C6"/>
    <w:rsid w:val="00943077"/>
    <w:rsid w:val="00943ADB"/>
    <w:rsid w:val="00944604"/>
    <w:rsid w:val="00944813"/>
    <w:rsid w:val="00944B73"/>
    <w:rsid w:val="009450DF"/>
    <w:rsid w:val="009451E0"/>
    <w:rsid w:val="009454D2"/>
    <w:rsid w:val="00945841"/>
    <w:rsid w:val="009458CF"/>
    <w:rsid w:val="0094650A"/>
    <w:rsid w:val="009475BA"/>
    <w:rsid w:val="00947CDC"/>
    <w:rsid w:val="009502BF"/>
    <w:rsid w:val="009514B6"/>
    <w:rsid w:val="00951929"/>
    <w:rsid w:val="009520E2"/>
    <w:rsid w:val="00952611"/>
    <w:rsid w:val="00952A87"/>
    <w:rsid w:val="00953227"/>
    <w:rsid w:val="0095378B"/>
    <w:rsid w:val="00953CC7"/>
    <w:rsid w:val="0095469A"/>
    <w:rsid w:val="00954994"/>
    <w:rsid w:val="00954DE0"/>
    <w:rsid w:val="009557C4"/>
    <w:rsid w:val="00955B59"/>
    <w:rsid w:val="009563C6"/>
    <w:rsid w:val="00956875"/>
    <w:rsid w:val="00957ABA"/>
    <w:rsid w:val="00957F58"/>
    <w:rsid w:val="00960977"/>
    <w:rsid w:val="00960D6B"/>
    <w:rsid w:val="00960DA8"/>
    <w:rsid w:val="00960EE8"/>
    <w:rsid w:val="0096130D"/>
    <w:rsid w:val="009617AE"/>
    <w:rsid w:val="00961802"/>
    <w:rsid w:val="00962CFE"/>
    <w:rsid w:val="00963280"/>
    <w:rsid w:val="00963EC6"/>
    <w:rsid w:val="0096470F"/>
    <w:rsid w:val="00964CB4"/>
    <w:rsid w:val="00964E0F"/>
    <w:rsid w:val="00964FED"/>
    <w:rsid w:val="009658A6"/>
    <w:rsid w:val="00965B2B"/>
    <w:rsid w:val="009665FC"/>
    <w:rsid w:val="00966F18"/>
    <w:rsid w:val="009672BC"/>
    <w:rsid w:val="009674B7"/>
    <w:rsid w:val="0096782B"/>
    <w:rsid w:val="0096793A"/>
    <w:rsid w:val="00967995"/>
    <w:rsid w:val="00967CA6"/>
    <w:rsid w:val="0097045C"/>
    <w:rsid w:val="00970636"/>
    <w:rsid w:val="00970F3E"/>
    <w:rsid w:val="00970FCE"/>
    <w:rsid w:val="00971D31"/>
    <w:rsid w:val="009722CB"/>
    <w:rsid w:val="00972453"/>
    <w:rsid w:val="00972C95"/>
    <w:rsid w:val="00973019"/>
    <w:rsid w:val="009730DF"/>
    <w:rsid w:val="009732FE"/>
    <w:rsid w:val="00974095"/>
    <w:rsid w:val="0097428A"/>
    <w:rsid w:val="00974602"/>
    <w:rsid w:val="00975645"/>
    <w:rsid w:val="00976077"/>
    <w:rsid w:val="00976191"/>
    <w:rsid w:val="00976326"/>
    <w:rsid w:val="0097663C"/>
    <w:rsid w:val="00977E18"/>
    <w:rsid w:val="009805BE"/>
    <w:rsid w:val="00980825"/>
    <w:rsid w:val="00980AD3"/>
    <w:rsid w:val="00980B6E"/>
    <w:rsid w:val="00981045"/>
    <w:rsid w:val="009815BD"/>
    <w:rsid w:val="00981723"/>
    <w:rsid w:val="00981B02"/>
    <w:rsid w:val="00981DE3"/>
    <w:rsid w:val="009835C4"/>
    <w:rsid w:val="00983BA6"/>
    <w:rsid w:val="00984270"/>
    <w:rsid w:val="009845FC"/>
    <w:rsid w:val="009847F5"/>
    <w:rsid w:val="0098501A"/>
    <w:rsid w:val="009856AE"/>
    <w:rsid w:val="009856F4"/>
    <w:rsid w:val="0098581F"/>
    <w:rsid w:val="009858F2"/>
    <w:rsid w:val="00985DD2"/>
    <w:rsid w:val="00986066"/>
    <w:rsid w:val="0098638D"/>
    <w:rsid w:val="00986864"/>
    <w:rsid w:val="00986D42"/>
    <w:rsid w:val="009871CA"/>
    <w:rsid w:val="009872A4"/>
    <w:rsid w:val="009879AF"/>
    <w:rsid w:val="00987A9C"/>
    <w:rsid w:val="00987EE8"/>
    <w:rsid w:val="00990207"/>
    <w:rsid w:val="00990361"/>
    <w:rsid w:val="00990F45"/>
    <w:rsid w:val="0099138C"/>
    <w:rsid w:val="009914F0"/>
    <w:rsid w:val="00991ADC"/>
    <w:rsid w:val="009925C5"/>
    <w:rsid w:val="00992946"/>
    <w:rsid w:val="0099399F"/>
    <w:rsid w:val="00993AD1"/>
    <w:rsid w:val="009943CE"/>
    <w:rsid w:val="009945FB"/>
    <w:rsid w:val="00994811"/>
    <w:rsid w:val="00994B96"/>
    <w:rsid w:val="00994CE9"/>
    <w:rsid w:val="00994DA8"/>
    <w:rsid w:val="00994DC5"/>
    <w:rsid w:val="009958F6"/>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4D93"/>
    <w:rsid w:val="009A5013"/>
    <w:rsid w:val="009A5600"/>
    <w:rsid w:val="009A5C89"/>
    <w:rsid w:val="009A6579"/>
    <w:rsid w:val="009A6888"/>
    <w:rsid w:val="009A6955"/>
    <w:rsid w:val="009A6FB6"/>
    <w:rsid w:val="009A7CC9"/>
    <w:rsid w:val="009A7D45"/>
    <w:rsid w:val="009B0009"/>
    <w:rsid w:val="009B03F0"/>
    <w:rsid w:val="009B059B"/>
    <w:rsid w:val="009B110F"/>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5ED0"/>
    <w:rsid w:val="009B6B92"/>
    <w:rsid w:val="009B6E41"/>
    <w:rsid w:val="009B708F"/>
    <w:rsid w:val="009B7760"/>
    <w:rsid w:val="009B77D3"/>
    <w:rsid w:val="009C0AF5"/>
    <w:rsid w:val="009C135B"/>
    <w:rsid w:val="009C19EB"/>
    <w:rsid w:val="009C1A95"/>
    <w:rsid w:val="009C3D40"/>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62"/>
    <w:rsid w:val="009D12B4"/>
    <w:rsid w:val="009D1A2E"/>
    <w:rsid w:val="009D2629"/>
    <w:rsid w:val="009D2710"/>
    <w:rsid w:val="009D2A59"/>
    <w:rsid w:val="009D2E5C"/>
    <w:rsid w:val="009D3124"/>
    <w:rsid w:val="009D4690"/>
    <w:rsid w:val="009D4970"/>
    <w:rsid w:val="009D4FBA"/>
    <w:rsid w:val="009D53AD"/>
    <w:rsid w:val="009D557A"/>
    <w:rsid w:val="009D579C"/>
    <w:rsid w:val="009D650F"/>
    <w:rsid w:val="009D6D14"/>
    <w:rsid w:val="009D714D"/>
    <w:rsid w:val="009D7769"/>
    <w:rsid w:val="009D7A9F"/>
    <w:rsid w:val="009D7BCE"/>
    <w:rsid w:val="009E02B0"/>
    <w:rsid w:val="009E0DFB"/>
    <w:rsid w:val="009E10C6"/>
    <w:rsid w:val="009E10DF"/>
    <w:rsid w:val="009E1848"/>
    <w:rsid w:val="009E1A4A"/>
    <w:rsid w:val="009E1EAD"/>
    <w:rsid w:val="009E3432"/>
    <w:rsid w:val="009E3B33"/>
    <w:rsid w:val="009E4920"/>
    <w:rsid w:val="009E4C33"/>
    <w:rsid w:val="009E4D7E"/>
    <w:rsid w:val="009E550B"/>
    <w:rsid w:val="009E5552"/>
    <w:rsid w:val="009E5993"/>
    <w:rsid w:val="009E5F1F"/>
    <w:rsid w:val="009E6BC5"/>
    <w:rsid w:val="009E6CD9"/>
    <w:rsid w:val="009E713E"/>
    <w:rsid w:val="009E7551"/>
    <w:rsid w:val="009F0115"/>
    <w:rsid w:val="009F0720"/>
    <w:rsid w:val="009F0B97"/>
    <w:rsid w:val="009F0D17"/>
    <w:rsid w:val="009F12B6"/>
    <w:rsid w:val="009F187E"/>
    <w:rsid w:val="009F19E1"/>
    <w:rsid w:val="009F1CA0"/>
    <w:rsid w:val="009F2037"/>
    <w:rsid w:val="009F22FB"/>
    <w:rsid w:val="009F26CF"/>
    <w:rsid w:val="009F27E0"/>
    <w:rsid w:val="009F2F85"/>
    <w:rsid w:val="009F3822"/>
    <w:rsid w:val="009F3940"/>
    <w:rsid w:val="009F3DBC"/>
    <w:rsid w:val="009F3F87"/>
    <w:rsid w:val="009F4534"/>
    <w:rsid w:val="009F47DF"/>
    <w:rsid w:val="009F4C82"/>
    <w:rsid w:val="009F4D01"/>
    <w:rsid w:val="009F4D19"/>
    <w:rsid w:val="009F4DE9"/>
    <w:rsid w:val="009F4F9E"/>
    <w:rsid w:val="009F582B"/>
    <w:rsid w:val="009F5FCB"/>
    <w:rsid w:val="009F6421"/>
    <w:rsid w:val="009F6944"/>
    <w:rsid w:val="009F6E82"/>
    <w:rsid w:val="009F7563"/>
    <w:rsid w:val="009F7984"/>
    <w:rsid w:val="009F7F0F"/>
    <w:rsid w:val="00A005DA"/>
    <w:rsid w:val="00A01DC3"/>
    <w:rsid w:val="00A02624"/>
    <w:rsid w:val="00A02950"/>
    <w:rsid w:val="00A02AD5"/>
    <w:rsid w:val="00A02CA9"/>
    <w:rsid w:val="00A02F1B"/>
    <w:rsid w:val="00A04250"/>
    <w:rsid w:val="00A04316"/>
    <w:rsid w:val="00A044C7"/>
    <w:rsid w:val="00A04D81"/>
    <w:rsid w:val="00A0509E"/>
    <w:rsid w:val="00A053CB"/>
    <w:rsid w:val="00A0594E"/>
    <w:rsid w:val="00A06371"/>
    <w:rsid w:val="00A06379"/>
    <w:rsid w:val="00A06E60"/>
    <w:rsid w:val="00A06F56"/>
    <w:rsid w:val="00A0747E"/>
    <w:rsid w:val="00A07B18"/>
    <w:rsid w:val="00A07E74"/>
    <w:rsid w:val="00A1032C"/>
    <w:rsid w:val="00A10662"/>
    <w:rsid w:val="00A109DE"/>
    <w:rsid w:val="00A10D05"/>
    <w:rsid w:val="00A11827"/>
    <w:rsid w:val="00A118C5"/>
    <w:rsid w:val="00A11919"/>
    <w:rsid w:val="00A11B16"/>
    <w:rsid w:val="00A11D87"/>
    <w:rsid w:val="00A12232"/>
    <w:rsid w:val="00A12BBC"/>
    <w:rsid w:val="00A136C2"/>
    <w:rsid w:val="00A13E80"/>
    <w:rsid w:val="00A14496"/>
    <w:rsid w:val="00A144BD"/>
    <w:rsid w:val="00A1454F"/>
    <w:rsid w:val="00A14684"/>
    <w:rsid w:val="00A14D5F"/>
    <w:rsid w:val="00A15141"/>
    <w:rsid w:val="00A15424"/>
    <w:rsid w:val="00A16251"/>
    <w:rsid w:val="00A163EA"/>
    <w:rsid w:val="00A164E5"/>
    <w:rsid w:val="00A16C07"/>
    <w:rsid w:val="00A170CB"/>
    <w:rsid w:val="00A174FF"/>
    <w:rsid w:val="00A1754D"/>
    <w:rsid w:val="00A177C0"/>
    <w:rsid w:val="00A1785C"/>
    <w:rsid w:val="00A17860"/>
    <w:rsid w:val="00A17A61"/>
    <w:rsid w:val="00A20722"/>
    <w:rsid w:val="00A20C7D"/>
    <w:rsid w:val="00A20CB1"/>
    <w:rsid w:val="00A210A8"/>
    <w:rsid w:val="00A212CD"/>
    <w:rsid w:val="00A215D3"/>
    <w:rsid w:val="00A21C0B"/>
    <w:rsid w:val="00A22000"/>
    <w:rsid w:val="00A2290E"/>
    <w:rsid w:val="00A2309C"/>
    <w:rsid w:val="00A2342A"/>
    <w:rsid w:val="00A2388A"/>
    <w:rsid w:val="00A244F6"/>
    <w:rsid w:val="00A24A43"/>
    <w:rsid w:val="00A25A31"/>
    <w:rsid w:val="00A25A65"/>
    <w:rsid w:val="00A25B01"/>
    <w:rsid w:val="00A26010"/>
    <w:rsid w:val="00A27C66"/>
    <w:rsid w:val="00A27FC6"/>
    <w:rsid w:val="00A30098"/>
    <w:rsid w:val="00A300A5"/>
    <w:rsid w:val="00A30965"/>
    <w:rsid w:val="00A30C9E"/>
    <w:rsid w:val="00A30D56"/>
    <w:rsid w:val="00A30ECB"/>
    <w:rsid w:val="00A30EFD"/>
    <w:rsid w:val="00A317F8"/>
    <w:rsid w:val="00A32E29"/>
    <w:rsid w:val="00A32F67"/>
    <w:rsid w:val="00A33449"/>
    <w:rsid w:val="00A338A8"/>
    <w:rsid w:val="00A33C1B"/>
    <w:rsid w:val="00A33FE0"/>
    <w:rsid w:val="00A35000"/>
    <w:rsid w:val="00A3552E"/>
    <w:rsid w:val="00A3576B"/>
    <w:rsid w:val="00A3628B"/>
    <w:rsid w:val="00A37CB2"/>
    <w:rsid w:val="00A37F5E"/>
    <w:rsid w:val="00A418CC"/>
    <w:rsid w:val="00A42058"/>
    <w:rsid w:val="00A420E9"/>
    <w:rsid w:val="00A427AD"/>
    <w:rsid w:val="00A42BDD"/>
    <w:rsid w:val="00A432C2"/>
    <w:rsid w:val="00A43907"/>
    <w:rsid w:val="00A43A45"/>
    <w:rsid w:val="00A43F7D"/>
    <w:rsid w:val="00A4458F"/>
    <w:rsid w:val="00A447DC"/>
    <w:rsid w:val="00A4496C"/>
    <w:rsid w:val="00A44B7F"/>
    <w:rsid w:val="00A44F36"/>
    <w:rsid w:val="00A45741"/>
    <w:rsid w:val="00A47236"/>
    <w:rsid w:val="00A472A8"/>
    <w:rsid w:val="00A479A7"/>
    <w:rsid w:val="00A479E9"/>
    <w:rsid w:val="00A47B5A"/>
    <w:rsid w:val="00A5085F"/>
    <w:rsid w:val="00A50948"/>
    <w:rsid w:val="00A50A26"/>
    <w:rsid w:val="00A50C05"/>
    <w:rsid w:val="00A51421"/>
    <w:rsid w:val="00A51ED0"/>
    <w:rsid w:val="00A51FF9"/>
    <w:rsid w:val="00A520EF"/>
    <w:rsid w:val="00A5307A"/>
    <w:rsid w:val="00A531E3"/>
    <w:rsid w:val="00A5329C"/>
    <w:rsid w:val="00A53468"/>
    <w:rsid w:val="00A53472"/>
    <w:rsid w:val="00A5389D"/>
    <w:rsid w:val="00A53A20"/>
    <w:rsid w:val="00A542C7"/>
    <w:rsid w:val="00A544DF"/>
    <w:rsid w:val="00A54DFD"/>
    <w:rsid w:val="00A552F0"/>
    <w:rsid w:val="00A556D4"/>
    <w:rsid w:val="00A5570B"/>
    <w:rsid w:val="00A559B5"/>
    <w:rsid w:val="00A55F67"/>
    <w:rsid w:val="00A56235"/>
    <w:rsid w:val="00A6025B"/>
    <w:rsid w:val="00A602F8"/>
    <w:rsid w:val="00A60D3F"/>
    <w:rsid w:val="00A60F15"/>
    <w:rsid w:val="00A6102E"/>
    <w:rsid w:val="00A6159D"/>
    <w:rsid w:val="00A61887"/>
    <w:rsid w:val="00A61B8E"/>
    <w:rsid w:val="00A625AE"/>
    <w:rsid w:val="00A627B8"/>
    <w:rsid w:val="00A63894"/>
    <w:rsid w:val="00A647E1"/>
    <w:rsid w:val="00A6487D"/>
    <w:rsid w:val="00A6492D"/>
    <w:rsid w:val="00A649E5"/>
    <w:rsid w:val="00A64D7A"/>
    <w:rsid w:val="00A650FF"/>
    <w:rsid w:val="00A65662"/>
    <w:rsid w:val="00A65FF6"/>
    <w:rsid w:val="00A666D7"/>
    <w:rsid w:val="00A67428"/>
    <w:rsid w:val="00A679A9"/>
    <w:rsid w:val="00A701FC"/>
    <w:rsid w:val="00A70A40"/>
    <w:rsid w:val="00A70A7F"/>
    <w:rsid w:val="00A70DC9"/>
    <w:rsid w:val="00A71129"/>
    <w:rsid w:val="00A712F0"/>
    <w:rsid w:val="00A71D18"/>
    <w:rsid w:val="00A73069"/>
    <w:rsid w:val="00A73269"/>
    <w:rsid w:val="00A73582"/>
    <w:rsid w:val="00A739C1"/>
    <w:rsid w:val="00A73BBA"/>
    <w:rsid w:val="00A73EF3"/>
    <w:rsid w:val="00A741A9"/>
    <w:rsid w:val="00A74232"/>
    <w:rsid w:val="00A743CC"/>
    <w:rsid w:val="00A74B3B"/>
    <w:rsid w:val="00A74E64"/>
    <w:rsid w:val="00A75304"/>
    <w:rsid w:val="00A7542C"/>
    <w:rsid w:val="00A76262"/>
    <w:rsid w:val="00A762C0"/>
    <w:rsid w:val="00A76979"/>
    <w:rsid w:val="00A76A5A"/>
    <w:rsid w:val="00A77EDE"/>
    <w:rsid w:val="00A80191"/>
    <w:rsid w:val="00A80B99"/>
    <w:rsid w:val="00A8149E"/>
    <w:rsid w:val="00A81991"/>
    <w:rsid w:val="00A81B3A"/>
    <w:rsid w:val="00A81EFB"/>
    <w:rsid w:val="00A82020"/>
    <w:rsid w:val="00A82985"/>
    <w:rsid w:val="00A82FD3"/>
    <w:rsid w:val="00A8355B"/>
    <w:rsid w:val="00A83BE9"/>
    <w:rsid w:val="00A84648"/>
    <w:rsid w:val="00A85351"/>
    <w:rsid w:val="00A857F7"/>
    <w:rsid w:val="00A86A9C"/>
    <w:rsid w:val="00A86B25"/>
    <w:rsid w:val="00A8769A"/>
    <w:rsid w:val="00A90516"/>
    <w:rsid w:val="00A90E08"/>
    <w:rsid w:val="00A90F4C"/>
    <w:rsid w:val="00A91031"/>
    <w:rsid w:val="00A912E8"/>
    <w:rsid w:val="00A91519"/>
    <w:rsid w:val="00A91AD9"/>
    <w:rsid w:val="00A91D92"/>
    <w:rsid w:val="00A91DF1"/>
    <w:rsid w:val="00A920C4"/>
    <w:rsid w:val="00A92535"/>
    <w:rsid w:val="00A92D47"/>
    <w:rsid w:val="00A9309C"/>
    <w:rsid w:val="00A93102"/>
    <w:rsid w:val="00A9365A"/>
    <w:rsid w:val="00A93662"/>
    <w:rsid w:val="00A937CB"/>
    <w:rsid w:val="00A94C3B"/>
    <w:rsid w:val="00A94CDD"/>
    <w:rsid w:val="00A951F8"/>
    <w:rsid w:val="00A954CC"/>
    <w:rsid w:val="00A95554"/>
    <w:rsid w:val="00A95581"/>
    <w:rsid w:val="00A96069"/>
    <w:rsid w:val="00A9608F"/>
    <w:rsid w:val="00A9638C"/>
    <w:rsid w:val="00A96ED8"/>
    <w:rsid w:val="00A97B1F"/>
    <w:rsid w:val="00A97D27"/>
    <w:rsid w:val="00AA0FFA"/>
    <w:rsid w:val="00AA14F3"/>
    <w:rsid w:val="00AA15EB"/>
    <w:rsid w:val="00AA1C35"/>
    <w:rsid w:val="00AA2196"/>
    <w:rsid w:val="00AA23F3"/>
    <w:rsid w:val="00AA2493"/>
    <w:rsid w:val="00AA2691"/>
    <w:rsid w:val="00AA288C"/>
    <w:rsid w:val="00AA2A9A"/>
    <w:rsid w:val="00AA2DBB"/>
    <w:rsid w:val="00AA35BB"/>
    <w:rsid w:val="00AA3C04"/>
    <w:rsid w:val="00AA3E9B"/>
    <w:rsid w:val="00AA40A4"/>
    <w:rsid w:val="00AA4DE1"/>
    <w:rsid w:val="00AA50B7"/>
    <w:rsid w:val="00AA5133"/>
    <w:rsid w:val="00AA53B6"/>
    <w:rsid w:val="00AA59F4"/>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6A0"/>
    <w:rsid w:val="00AB0A92"/>
    <w:rsid w:val="00AB19B6"/>
    <w:rsid w:val="00AB1E44"/>
    <w:rsid w:val="00AB1FA4"/>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F07"/>
    <w:rsid w:val="00AC123D"/>
    <w:rsid w:val="00AC12DD"/>
    <w:rsid w:val="00AC1475"/>
    <w:rsid w:val="00AC1B42"/>
    <w:rsid w:val="00AC1FA7"/>
    <w:rsid w:val="00AC2365"/>
    <w:rsid w:val="00AC2406"/>
    <w:rsid w:val="00AC246B"/>
    <w:rsid w:val="00AC2ACE"/>
    <w:rsid w:val="00AC2F1E"/>
    <w:rsid w:val="00AC319D"/>
    <w:rsid w:val="00AC3605"/>
    <w:rsid w:val="00AC3952"/>
    <w:rsid w:val="00AC3FFA"/>
    <w:rsid w:val="00AC41EB"/>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C52"/>
    <w:rsid w:val="00AD1DB8"/>
    <w:rsid w:val="00AD1FD1"/>
    <w:rsid w:val="00AD26D0"/>
    <w:rsid w:val="00AD2AD2"/>
    <w:rsid w:val="00AD3128"/>
    <w:rsid w:val="00AD33D0"/>
    <w:rsid w:val="00AD4576"/>
    <w:rsid w:val="00AD4A3F"/>
    <w:rsid w:val="00AD4DA8"/>
    <w:rsid w:val="00AD4EE6"/>
    <w:rsid w:val="00AD549B"/>
    <w:rsid w:val="00AD5C20"/>
    <w:rsid w:val="00AD6391"/>
    <w:rsid w:val="00AD64F5"/>
    <w:rsid w:val="00AD69FD"/>
    <w:rsid w:val="00AD6B54"/>
    <w:rsid w:val="00AD6F7B"/>
    <w:rsid w:val="00AD741B"/>
    <w:rsid w:val="00AE07A6"/>
    <w:rsid w:val="00AE0A24"/>
    <w:rsid w:val="00AE0F32"/>
    <w:rsid w:val="00AE12AB"/>
    <w:rsid w:val="00AE14AC"/>
    <w:rsid w:val="00AE17AD"/>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E22"/>
    <w:rsid w:val="00AE5EE2"/>
    <w:rsid w:val="00AE5EE6"/>
    <w:rsid w:val="00AE6077"/>
    <w:rsid w:val="00AE6943"/>
    <w:rsid w:val="00AE6B99"/>
    <w:rsid w:val="00AE6BC3"/>
    <w:rsid w:val="00AE6D86"/>
    <w:rsid w:val="00AE701F"/>
    <w:rsid w:val="00AE73E5"/>
    <w:rsid w:val="00AE7E59"/>
    <w:rsid w:val="00AF03A2"/>
    <w:rsid w:val="00AF09D4"/>
    <w:rsid w:val="00AF113D"/>
    <w:rsid w:val="00AF1301"/>
    <w:rsid w:val="00AF13F3"/>
    <w:rsid w:val="00AF1439"/>
    <w:rsid w:val="00AF1EF5"/>
    <w:rsid w:val="00AF32A0"/>
    <w:rsid w:val="00AF3C03"/>
    <w:rsid w:val="00AF3C2F"/>
    <w:rsid w:val="00AF4024"/>
    <w:rsid w:val="00AF43CC"/>
    <w:rsid w:val="00AF4A7F"/>
    <w:rsid w:val="00AF4B7F"/>
    <w:rsid w:val="00AF4B8E"/>
    <w:rsid w:val="00AF51B0"/>
    <w:rsid w:val="00AF5EA2"/>
    <w:rsid w:val="00AF645F"/>
    <w:rsid w:val="00AF66EC"/>
    <w:rsid w:val="00AF67D4"/>
    <w:rsid w:val="00AF6EC0"/>
    <w:rsid w:val="00AF6F0B"/>
    <w:rsid w:val="00AF78F1"/>
    <w:rsid w:val="00AF7B15"/>
    <w:rsid w:val="00B00735"/>
    <w:rsid w:val="00B0080D"/>
    <w:rsid w:val="00B00A59"/>
    <w:rsid w:val="00B00C14"/>
    <w:rsid w:val="00B00DFD"/>
    <w:rsid w:val="00B01487"/>
    <w:rsid w:val="00B01714"/>
    <w:rsid w:val="00B01CC6"/>
    <w:rsid w:val="00B01E7D"/>
    <w:rsid w:val="00B01EC3"/>
    <w:rsid w:val="00B02498"/>
    <w:rsid w:val="00B02E4E"/>
    <w:rsid w:val="00B032FE"/>
    <w:rsid w:val="00B038B0"/>
    <w:rsid w:val="00B03FBF"/>
    <w:rsid w:val="00B0480A"/>
    <w:rsid w:val="00B049FD"/>
    <w:rsid w:val="00B04D21"/>
    <w:rsid w:val="00B04E38"/>
    <w:rsid w:val="00B04F82"/>
    <w:rsid w:val="00B05029"/>
    <w:rsid w:val="00B05ABB"/>
    <w:rsid w:val="00B05C82"/>
    <w:rsid w:val="00B0675E"/>
    <w:rsid w:val="00B068FA"/>
    <w:rsid w:val="00B07381"/>
    <w:rsid w:val="00B07B7A"/>
    <w:rsid w:val="00B10513"/>
    <w:rsid w:val="00B10597"/>
    <w:rsid w:val="00B10D11"/>
    <w:rsid w:val="00B11616"/>
    <w:rsid w:val="00B11667"/>
    <w:rsid w:val="00B118CA"/>
    <w:rsid w:val="00B11E52"/>
    <w:rsid w:val="00B12102"/>
    <w:rsid w:val="00B12C5C"/>
    <w:rsid w:val="00B1350D"/>
    <w:rsid w:val="00B13577"/>
    <w:rsid w:val="00B13961"/>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37F1"/>
    <w:rsid w:val="00B23A8A"/>
    <w:rsid w:val="00B23B99"/>
    <w:rsid w:val="00B248F3"/>
    <w:rsid w:val="00B24D5A"/>
    <w:rsid w:val="00B253F1"/>
    <w:rsid w:val="00B255C2"/>
    <w:rsid w:val="00B25D05"/>
    <w:rsid w:val="00B261E4"/>
    <w:rsid w:val="00B2634A"/>
    <w:rsid w:val="00B2646E"/>
    <w:rsid w:val="00B26957"/>
    <w:rsid w:val="00B27E87"/>
    <w:rsid w:val="00B30292"/>
    <w:rsid w:val="00B3031E"/>
    <w:rsid w:val="00B31377"/>
    <w:rsid w:val="00B319A7"/>
    <w:rsid w:val="00B31B4B"/>
    <w:rsid w:val="00B32014"/>
    <w:rsid w:val="00B321BA"/>
    <w:rsid w:val="00B321E6"/>
    <w:rsid w:val="00B33362"/>
    <w:rsid w:val="00B33939"/>
    <w:rsid w:val="00B34676"/>
    <w:rsid w:val="00B34A9A"/>
    <w:rsid w:val="00B34CF3"/>
    <w:rsid w:val="00B34D02"/>
    <w:rsid w:val="00B35027"/>
    <w:rsid w:val="00B3641D"/>
    <w:rsid w:val="00B367FA"/>
    <w:rsid w:val="00B36DA8"/>
    <w:rsid w:val="00B37804"/>
    <w:rsid w:val="00B37D91"/>
    <w:rsid w:val="00B40037"/>
    <w:rsid w:val="00B41829"/>
    <w:rsid w:val="00B4194F"/>
    <w:rsid w:val="00B423C4"/>
    <w:rsid w:val="00B423D1"/>
    <w:rsid w:val="00B427F4"/>
    <w:rsid w:val="00B42A93"/>
    <w:rsid w:val="00B43511"/>
    <w:rsid w:val="00B43D0D"/>
    <w:rsid w:val="00B43F99"/>
    <w:rsid w:val="00B445F8"/>
    <w:rsid w:val="00B4460A"/>
    <w:rsid w:val="00B4479A"/>
    <w:rsid w:val="00B44B9A"/>
    <w:rsid w:val="00B44F96"/>
    <w:rsid w:val="00B45253"/>
    <w:rsid w:val="00B46070"/>
    <w:rsid w:val="00B464F4"/>
    <w:rsid w:val="00B4678F"/>
    <w:rsid w:val="00B46D87"/>
    <w:rsid w:val="00B470CD"/>
    <w:rsid w:val="00B47BF3"/>
    <w:rsid w:val="00B50193"/>
    <w:rsid w:val="00B5041D"/>
    <w:rsid w:val="00B509D9"/>
    <w:rsid w:val="00B50A87"/>
    <w:rsid w:val="00B50A8C"/>
    <w:rsid w:val="00B513D1"/>
    <w:rsid w:val="00B5148E"/>
    <w:rsid w:val="00B518FE"/>
    <w:rsid w:val="00B51DE9"/>
    <w:rsid w:val="00B52477"/>
    <w:rsid w:val="00B5350B"/>
    <w:rsid w:val="00B53673"/>
    <w:rsid w:val="00B538B6"/>
    <w:rsid w:val="00B53D47"/>
    <w:rsid w:val="00B54B4A"/>
    <w:rsid w:val="00B54DB7"/>
    <w:rsid w:val="00B54DE5"/>
    <w:rsid w:val="00B55503"/>
    <w:rsid w:val="00B55A5C"/>
    <w:rsid w:val="00B55B78"/>
    <w:rsid w:val="00B57442"/>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264"/>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53A0"/>
    <w:rsid w:val="00B762DD"/>
    <w:rsid w:val="00B76399"/>
    <w:rsid w:val="00B76426"/>
    <w:rsid w:val="00B7690F"/>
    <w:rsid w:val="00B76A2C"/>
    <w:rsid w:val="00B76E24"/>
    <w:rsid w:val="00B77557"/>
    <w:rsid w:val="00B776C7"/>
    <w:rsid w:val="00B777B6"/>
    <w:rsid w:val="00B77BF3"/>
    <w:rsid w:val="00B77E48"/>
    <w:rsid w:val="00B80A9A"/>
    <w:rsid w:val="00B81059"/>
    <w:rsid w:val="00B81D06"/>
    <w:rsid w:val="00B8205A"/>
    <w:rsid w:val="00B826F4"/>
    <w:rsid w:val="00B82938"/>
    <w:rsid w:val="00B82BB6"/>
    <w:rsid w:val="00B83163"/>
    <w:rsid w:val="00B84544"/>
    <w:rsid w:val="00B848F5"/>
    <w:rsid w:val="00B84DD8"/>
    <w:rsid w:val="00B851B3"/>
    <w:rsid w:val="00B856E5"/>
    <w:rsid w:val="00B85D09"/>
    <w:rsid w:val="00B864F1"/>
    <w:rsid w:val="00B86C49"/>
    <w:rsid w:val="00B872BE"/>
    <w:rsid w:val="00B879E0"/>
    <w:rsid w:val="00B87D59"/>
    <w:rsid w:val="00B90D0B"/>
    <w:rsid w:val="00B90F9B"/>
    <w:rsid w:val="00B9115C"/>
    <w:rsid w:val="00B91239"/>
    <w:rsid w:val="00B9175A"/>
    <w:rsid w:val="00B92352"/>
    <w:rsid w:val="00B92374"/>
    <w:rsid w:val="00B9275A"/>
    <w:rsid w:val="00B92841"/>
    <w:rsid w:val="00B92943"/>
    <w:rsid w:val="00B92A67"/>
    <w:rsid w:val="00B92B13"/>
    <w:rsid w:val="00B92DCA"/>
    <w:rsid w:val="00B932E3"/>
    <w:rsid w:val="00B936D4"/>
    <w:rsid w:val="00B93B30"/>
    <w:rsid w:val="00B94CEC"/>
    <w:rsid w:val="00B95070"/>
    <w:rsid w:val="00B9540F"/>
    <w:rsid w:val="00B9559C"/>
    <w:rsid w:val="00B9562C"/>
    <w:rsid w:val="00B95CF6"/>
    <w:rsid w:val="00B964C5"/>
    <w:rsid w:val="00B96BA6"/>
    <w:rsid w:val="00B97471"/>
    <w:rsid w:val="00B978C5"/>
    <w:rsid w:val="00B97929"/>
    <w:rsid w:val="00B97F18"/>
    <w:rsid w:val="00BA0709"/>
    <w:rsid w:val="00BA082D"/>
    <w:rsid w:val="00BA08B5"/>
    <w:rsid w:val="00BA0AD6"/>
    <w:rsid w:val="00BA108D"/>
    <w:rsid w:val="00BA1376"/>
    <w:rsid w:val="00BA1416"/>
    <w:rsid w:val="00BA164C"/>
    <w:rsid w:val="00BA18F6"/>
    <w:rsid w:val="00BA1E29"/>
    <w:rsid w:val="00BA2BA2"/>
    <w:rsid w:val="00BA2BF4"/>
    <w:rsid w:val="00BA30BC"/>
    <w:rsid w:val="00BA3491"/>
    <w:rsid w:val="00BA35AE"/>
    <w:rsid w:val="00BA4BA7"/>
    <w:rsid w:val="00BA4BFE"/>
    <w:rsid w:val="00BA5AAD"/>
    <w:rsid w:val="00BA5E09"/>
    <w:rsid w:val="00BA628D"/>
    <w:rsid w:val="00BA62DA"/>
    <w:rsid w:val="00BA6614"/>
    <w:rsid w:val="00BA7154"/>
    <w:rsid w:val="00BA7339"/>
    <w:rsid w:val="00BA758A"/>
    <w:rsid w:val="00BA763D"/>
    <w:rsid w:val="00BA76A2"/>
    <w:rsid w:val="00BA77DF"/>
    <w:rsid w:val="00BB015A"/>
    <w:rsid w:val="00BB0ABE"/>
    <w:rsid w:val="00BB0C8C"/>
    <w:rsid w:val="00BB0DF6"/>
    <w:rsid w:val="00BB0F94"/>
    <w:rsid w:val="00BB16E1"/>
    <w:rsid w:val="00BB197A"/>
    <w:rsid w:val="00BB1AA5"/>
    <w:rsid w:val="00BB1E2E"/>
    <w:rsid w:val="00BB2501"/>
    <w:rsid w:val="00BB2598"/>
    <w:rsid w:val="00BB267A"/>
    <w:rsid w:val="00BB29B9"/>
    <w:rsid w:val="00BB2DA7"/>
    <w:rsid w:val="00BB3817"/>
    <w:rsid w:val="00BB3963"/>
    <w:rsid w:val="00BB3ABA"/>
    <w:rsid w:val="00BB41F1"/>
    <w:rsid w:val="00BB4562"/>
    <w:rsid w:val="00BB46CE"/>
    <w:rsid w:val="00BB548A"/>
    <w:rsid w:val="00BB5660"/>
    <w:rsid w:val="00BB571A"/>
    <w:rsid w:val="00BB693B"/>
    <w:rsid w:val="00BB69B3"/>
    <w:rsid w:val="00BB6D39"/>
    <w:rsid w:val="00BB713D"/>
    <w:rsid w:val="00BB7584"/>
    <w:rsid w:val="00BB75E1"/>
    <w:rsid w:val="00BB7CC2"/>
    <w:rsid w:val="00BC04BA"/>
    <w:rsid w:val="00BC0D7F"/>
    <w:rsid w:val="00BC21E9"/>
    <w:rsid w:val="00BC25A8"/>
    <w:rsid w:val="00BC26AA"/>
    <w:rsid w:val="00BC29DB"/>
    <w:rsid w:val="00BC2A1F"/>
    <w:rsid w:val="00BC2DB6"/>
    <w:rsid w:val="00BC2F3E"/>
    <w:rsid w:val="00BC31A1"/>
    <w:rsid w:val="00BC32CE"/>
    <w:rsid w:val="00BC33FB"/>
    <w:rsid w:val="00BC367F"/>
    <w:rsid w:val="00BC435B"/>
    <w:rsid w:val="00BC48E1"/>
    <w:rsid w:val="00BC4BA9"/>
    <w:rsid w:val="00BC4C33"/>
    <w:rsid w:val="00BC4E8B"/>
    <w:rsid w:val="00BC514A"/>
    <w:rsid w:val="00BC58C0"/>
    <w:rsid w:val="00BC59BF"/>
    <w:rsid w:val="00BC5D45"/>
    <w:rsid w:val="00BC6AEF"/>
    <w:rsid w:val="00BC7A41"/>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D19"/>
    <w:rsid w:val="00BD3EAB"/>
    <w:rsid w:val="00BD4223"/>
    <w:rsid w:val="00BD4336"/>
    <w:rsid w:val="00BD48FC"/>
    <w:rsid w:val="00BD554C"/>
    <w:rsid w:val="00BD578D"/>
    <w:rsid w:val="00BD58B3"/>
    <w:rsid w:val="00BD62F9"/>
    <w:rsid w:val="00BD6673"/>
    <w:rsid w:val="00BD6883"/>
    <w:rsid w:val="00BD7D8A"/>
    <w:rsid w:val="00BD7F8A"/>
    <w:rsid w:val="00BE0038"/>
    <w:rsid w:val="00BE03DE"/>
    <w:rsid w:val="00BE085E"/>
    <w:rsid w:val="00BE08D0"/>
    <w:rsid w:val="00BE0959"/>
    <w:rsid w:val="00BE0E7C"/>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3037"/>
    <w:rsid w:val="00BF33E4"/>
    <w:rsid w:val="00BF37C9"/>
    <w:rsid w:val="00BF41AF"/>
    <w:rsid w:val="00BF48D1"/>
    <w:rsid w:val="00BF4A14"/>
    <w:rsid w:val="00BF4CCC"/>
    <w:rsid w:val="00BF4CEF"/>
    <w:rsid w:val="00BF4DA2"/>
    <w:rsid w:val="00BF5272"/>
    <w:rsid w:val="00BF6212"/>
    <w:rsid w:val="00BF67F6"/>
    <w:rsid w:val="00BF749A"/>
    <w:rsid w:val="00BF7730"/>
    <w:rsid w:val="00BF7CC3"/>
    <w:rsid w:val="00BF7FBC"/>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698C"/>
    <w:rsid w:val="00C075B6"/>
    <w:rsid w:val="00C07632"/>
    <w:rsid w:val="00C07F50"/>
    <w:rsid w:val="00C104C1"/>
    <w:rsid w:val="00C10BC3"/>
    <w:rsid w:val="00C11134"/>
    <w:rsid w:val="00C11A5D"/>
    <w:rsid w:val="00C11ADE"/>
    <w:rsid w:val="00C11EF6"/>
    <w:rsid w:val="00C11FFC"/>
    <w:rsid w:val="00C120C4"/>
    <w:rsid w:val="00C12209"/>
    <w:rsid w:val="00C12A06"/>
    <w:rsid w:val="00C12A8F"/>
    <w:rsid w:val="00C12BBB"/>
    <w:rsid w:val="00C13D90"/>
    <w:rsid w:val="00C13EE8"/>
    <w:rsid w:val="00C14002"/>
    <w:rsid w:val="00C14288"/>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F1A"/>
    <w:rsid w:val="00C17779"/>
    <w:rsid w:val="00C17E4E"/>
    <w:rsid w:val="00C20071"/>
    <w:rsid w:val="00C202B0"/>
    <w:rsid w:val="00C20B48"/>
    <w:rsid w:val="00C20D19"/>
    <w:rsid w:val="00C21078"/>
    <w:rsid w:val="00C2120B"/>
    <w:rsid w:val="00C219D1"/>
    <w:rsid w:val="00C21ACF"/>
    <w:rsid w:val="00C22136"/>
    <w:rsid w:val="00C229CC"/>
    <w:rsid w:val="00C22C83"/>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D87"/>
    <w:rsid w:val="00C27417"/>
    <w:rsid w:val="00C300C1"/>
    <w:rsid w:val="00C30614"/>
    <w:rsid w:val="00C306A5"/>
    <w:rsid w:val="00C30B3C"/>
    <w:rsid w:val="00C31931"/>
    <w:rsid w:val="00C319C2"/>
    <w:rsid w:val="00C31EA8"/>
    <w:rsid w:val="00C31EC6"/>
    <w:rsid w:val="00C323DD"/>
    <w:rsid w:val="00C32F07"/>
    <w:rsid w:val="00C32F69"/>
    <w:rsid w:val="00C334A7"/>
    <w:rsid w:val="00C33560"/>
    <w:rsid w:val="00C34577"/>
    <w:rsid w:val="00C357FF"/>
    <w:rsid w:val="00C35A85"/>
    <w:rsid w:val="00C36505"/>
    <w:rsid w:val="00C36527"/>
    <w:rsid w:val="00C37B07"/>
    <w:rsid w:val="00C40A80"/>
    <w:rsid w:val="00C41267"/>
    <w:rsid w:val="00C41E44"/>
    <w:rsid w:val="00C41E86"/>
    <w:rsid w:val="00C42DB6"/>
    <w:rsid w:val="00C43342"/>
    <w:rsid w:val="00C43AEF"/>
    <w:rsid w:val="00C43B90"/>
    <w:rsid w:val="00C443B2"/>
    <w:rsid w:val="00C4447F"/>
    <w:rsid w:val="00C45179"/>
    <w:rsid w:val="00C45A7D"/>
    <w:rsid w:val="00C45D20"/>
    <w:rsid w:val="00C45D90"/>
    <w:rsid w:val="00C4621A"/>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43"/>
    <w:rsid w:val="00C53670"/>
    <w:rsid w:val="00C539FF"/>
    <w:rsid w:val="00C53A15"/>
    <w:rsid w:val="00C5475A"/>
    <w:rsid w:val="00C54D75"/>
    <w:rsid w:val="00C55095"/>
    <w:rsid w:val="00C55984"/>
    <w:rsid w:val="00C56E9D"/>
    <w:rsid w:val="00C56EE6"/>
    <w:rsid w:val="00C572D7"/>
    <w:rsid w:val="00C573D9"/>
    <w:rsid w:val="00C574A0"/>
    <w:rsid w:val="00C57B42"/>
    <w:rsid w:val="00C57C4C"/>
    <w:rsid w:val="00C57D40"/>
    <w:rsid w:val="00C602A3"/>
    <w:rsid w:val="00C604BD"/>
    <w:rsid w:val="00C60531"/>
    <w:rsid w:val="00C607B5"/>
    <w:rsid w:val="00C60A61"/>
    <w:rsid w:val="00C6139E"/>
    <w:rsid w:val="00C61D4D"/>
    <w:rsid w:val="00C627AE"/>
    <w:rsid w:val="00C62A68"/>
    <w:rsid w:val="00C62F7C"/>
    <w:rsid w:val="00C6318D"/>
    <w:rsid w:val="00C634AF"/>
    <w:rsid w:val="00C63B09"/>
    <w:rsid w:val="00C64501"/>
    <w:rsid w:val="00C64C5F"/>
    <w:rsid w:val="00C64DA1"/>
    <w:rsid w:val="00C653B1"/>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4DB2"/>
    <w:rsid w:val="00C75002"/>
    <w:rsid w:val="00C750C0"/>
    <w:rsid w:val="00C757D6"/>
    <w:rsid w:val="00C75A05"/>
    <w:rsid w:val="00C75F59"/>
    <w:rsid w:val="00C760A6"/>
    <w:rsid w:val="00C764E8"/>
    <w:rsid w:val="00C76787"/>
    <w:rsid w:val="00C76B50"/>
    <w:rsid w:val="00C76C64"/>
    <w:rsid w:val="00C77024"/>
    <w:rsid w:val="00C77881"/>
    <w:rsid w:val="00C77CD1"/>
    <w:rsid w:val="00C77DF0"/>
    <w:rsid w:val="00C80057"/>
    <w:rsid w:val="00C809B9"/>
    <w:rsid w:val="00C817EE"/>
    <w:rsid w:val="00C81F5E"/>
    <w:rsid w:val="00C82D03"/>
    <w:rsid w:val="00C82EDE"/>
    <w:rsid w:val="00C83BC1"/>
    <w:rsid w:val="00C83C83"/>
    <w:rsid w:val="00C84319"/>
    <w:rsid w:val="00C8439B"/>
    <w:rsid w:val="00C84AAA"/>
    <w:rsid w:val="00C853D0"/>
    <w:rsid w:val="00C858D2"/>
    <w:rsid w:val="00C86688"/>
    <w:rsid w:val="00C86893"/>
    <w:rsid w:val="00C8761D"/>
    <w:rsid w:val="00C87F26"/>
    <w:rsid w:val="00C91239"/>
    <w:rsid w:val="00C9163B"/>
    <w:rsid w:val="00C91A57"/>
    <w:rsid w:val="00C91DDD"/>
    <w:rsid w:val="00C91DE3"/>
    <w:rsid w:val="00C91F19"/>
    <w:rsid w:val="00C91FAA"/>
    <w:rsid w:val="00C920DE"/>
    <w:rsid w:val="00C928A2"/>
    <w:rsid w:val="00C9380E"/>
    <w:rsid w:val="00C938A4"/>
    <w:rsid w:val="00C93F23"/>
    <w:rsid w:val="00C9452D"/>
    <w:rsid w:val="00C94946"/>
    <w:rsid w:val="00C94B9F"/>
    <w:rsid w:val="00C962DD"/>
    <w:rsid w:val="00C963AA"/>
    <w:rsid w:val="00C9753F"/>
    <w:rsid w:val="00C979FC"/>
    <w:rsid w:val="00C97AD3"/>
    <w:rsid w:val="00CA10C0"/>
    <w:rsid w:val="00CA13B4"/>
    <w:rsid w:val="00CA1886"/>
    <w:rsid w:val="00CA1A17"/>
    <w:rsid w:val="00CA1E8D"/>
    <w:rsid w:val="00CA1EEB"/>
    <w:rsid w:val="00CA2800"/>
    <w:rsid w:val="00CA2981"/>
    <w:rsid w:val="00CA2ABB"/>
    <w:rsid w:val="00CA2BDC"/>
    <w:rsid w:val="00CA2D4A"/>
    <w:rsid w:val="00CA302F"/>
    <w:rsid w:val="00CA31A4"/>
    <w:rsid w:val="00CA3493"/>
    <w:rsid w:val="00CA3A47"/>
    <w:rsid w:val="00CA3CE7"/>
    <w:rsid w:val="00CA46CA"/>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212D"/>
    <w:rsid w:val="00CB2D98"/>
    <w:rsid w:val="00CB2F71"/>
    <w:rsid w:val="00CB3BA7"/>
    <w:rsid w:val="00CB3BDF"/>
    <w:rsid w:val="00CB3FE3"/>
    <w:rsid w:val="00CB45D7"/>
    <w:rsid w:val="00CB48F8"/>
    <w:rsid w:val="00CB4AF2"/>
    <w:rsid w:val="00CB4CA7"/>
    <w:rsid w:val="00CB4CFC"/>
    <w:rsid w:val="00CB5005"/>
    <w:rsid w:val="00CB59C6"/>
    <w:rsid w:val="00CB5FF0"/>
    <w:rsid w:val="00CB617F"/>
    <w:rsid w:val="00CB63A6"/>
    <w:rsid w:val="00CB647D"/>
    <w:rsid w:val="00CB7359"/>
    <w:rsid w:val="00CB7543"/>
    <w:rsid w:val="00CB76A1"/>
    <w:rsid w:val="00CC00DA"/>
    <w:rsid w:val="00CC00E0"/>
    <w:rsid w:val="00CC0233"/>
    <w:rsid w:val="00CC0258"/>
    <w:rsid w:val="00CC032A"/>
    <w:rsid w:val="00CC041D"/>
    <w:rsid w:val="00CC0CEF"/>
    <w:rsid w:val="00CC0EE6"/>
    <w:rsid w:val="00CC0F9F"/>
    <w:rsid w:val="00CC128B"/>
    <w:rsid w:val="00CC15D4"/>
    <w:rsid w:val="00CC17A5"/>
    <w:rsid w:val="00CC19D7"/>
    <w:rsid w:val="00CC1EAB"/>
    <w:rsid w:val="00CC260D"/>
    <w:rsid w:val="00CC413C"/>
    <w:rsid w:val="00CC453D"/>
    <w:rsid w:val="00CC48E4"/>
    <w:rsid w:val="00CC4B2E"/>
    <w:rsid w:val="00CC63BD"/>
    <w:rsid w:val="00CC63CD"/>
    <w:rsid w:val="00CC6574"/>
    <w:rsid w:val="00CC66E9"/>
    <w:rsid w:val="00CC707D"/>
    <w:rsid w:val="00CC724A"/>
    <w:rsid w:val="00CC730A"/>
    <w:rsid w:val="00CC77D2"/>
    <w:rsid w:val="00CC7CA3"/>
    <w:rsid w:val="00CD0045"/>
    <w:rsid w:val="00CD044A"/>
    <w:rsid w:val="00CD0B4B"/>
    <w:rsid w:val="00CD146A"/>
    <w:rsid w:val="00CD1DEC"/>
    <w:rsid w:val="00CD2350"/>
    <w:rsid w:val="00CD25CA"/>
    <w:rsid w:val="00CD26ED"/>
    <w:rsid w:val="00CD33FB"/>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3801"/>
    <w:rsid w:val="00CE38BC"/>
    <w:rsid w:val="00CE3DC8"/>
    <w:rsid w:val="00CE4139"/>
    <w:rsid w:val="00CE513E"/>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1DED"/>
    <w:rsid w:val="00CF2774"/>
    <w:rsid w:val="00CF2AFE"/>
    <w:rsid w:val="00CF2E0A"/>
    <w:rsid w:val="00CF34F3"/>
    <w:rsid w:val="00CF38B4"/>
    <w:rsid w:val="00CF3D29"/>
    <w:rsid w:val="00CF415C"/>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F78"/>
    <w:rsid w:val="00D01357"/>
    <w:rsid w:val="00D02410"/>
    <w:rsid w:val="00D02488"/>
    <w:rsid w:val="00D024C8"/>
    <w:rsid w:val="00D0284A"/>
    <w:rsid w:val="00D02D15"/>
    <w:rsid w:val="00D03F06"/>
    <w:rsid w:val="00D03FA8"/>
    <w:rsid w:val="00D04797"/>
    <w:rsid w:val="00D05A41"/>
    <w:rsid w:val="00D0610F"/>
    <w:rsid w:val="00D06821"/>
    <w:rsid w:val="00D0730B"/>
    <w:rsid w:val="00D07A03"/>
    <w:rsid w:val="00D102B6"/>
    <w:rsid w:val="00D10AFB"/>
    <w:rsid w:val="00D1153D"/>
    <w:rsid w:val="00D11B6B"/>
    <w:rsid w:val="00D12008"/>
    <w:rsid w:val="00D12772"/>
    <w:rsid w:val="00D1279E"/>
    <w:rsid w:val="00D14DC4"/>
    <w:rsid w:val="00D15930"/>
    <w:rsid w:val="00D164D4"/>
    <w:rsid w:val="00D1691F"/>
    <w:rsid w:val="00D16F6E"/>
    <w:rsid w:val="00D17125"/>
    <w:rsid w:val="00D176D6"/>
    <w:rsid w:val="00D17C37"/>
    <w:rsid w:val="00D20796"/>
    <w:rsid w:val="00D20ACE"/>
    <w:rsid w:val="00D20AE7"/>
    <w:rsid w:val="00D20D94"/>
    <w:rsid w:val="00D20F7D"/>
    <w:rsid w:val="00D21151"/>
    <w:rsid w:val="00D212EA"/>
    <w:rsid w:val="00D21392"/>
    <w:rsid w:val="00D216EB"/>
    <w:rsid w:val="00D21F23"/>
    <w:rsid w:val="00D220A0"/>
    <w:rsid w:val="00D224C4"/>
    <w:rsid w:val="00D23BCD"/>
    <w:rsid w:val="00D23D13"/>
    <w:rsid w:val="00D24051"/>
    <w:rsid w:val="00D24224"/>
    <w:rsid w:val="00D24623"/>
    <w:rsid w:val="00D24A10"/>
    <w:rsid w:val="00D24DA7"/>
    <w:rsid w:val="00D25443"/>
    <w:rsid w:val="00D2587F"/>
    <w:rsid w:val="00D26913"/>
    <w:rsid w:val="00D26C7C"/>
    <w:rsid w:val="00D27464"/>
    <w:rsid w:val="00D27628"/>
    <w:rsid w:val="00D27657"/>
    <w:rsid w:val="00D27974"/>
    <w:rsid w:val="00D27C3E"/>
    <w:rsid w:val="00D300E2"/>
    <w:rsid w:val="00D303EA"/>
    <w:rsid w:val="00D305A7"/>
    <w:rsid w:val="00D30E94"/>
    <w:rsid w:val="00D31052"/>
    <w:rsid w:val="00D311DE"/>
    <w:rsid w:val="00D3136E"/>
    <w:rsid w:val="00D31601"/>
    <w:rsid w:val="00D3178C"/>
    <w:rsid w:val="00D31A54"/>
    <w:rsid w:val="00D31D69"/>
    <w:rsid w:val="00D31E20"/>
    <w:rsid w:val="00D31E8A"/>
    <w:rsid w:val="00D32C0C"/>
    <w:rsid w:val="00D332B2"/>
    <w:rsid w:val="00D3444B"/>
    <w:rsid w:val="00D34F72"/>
    <w:rsid w:val="00D35C27"/>
    <w:rsid w:val="00D35D1D"/>
    <w:rsid w:val="00D36283"/>
    <w:rsid w:val="00D375F7"/>
    <w:rsid w:val="00D37AB3"/>
    <w:rsid w:val="00D4010C"/>
    <w:rsid w:val="00D40410"/>
    <w:rsid w:val="00D407D4"/>
    <w:rsid w:val="00D40A4D"/>
    <w:rsid w:val="00D40B53"/>
    <w:rsid w:val="00D40E0E"/>
    <w:rsid w:val="00D41093"/>
    <w:rsid w:val="00D41117"/>
    <w:rsid w:val="00D414BA"/>
    <w:rsid w:val="00D419AA"/>
    <w:rsid w:val="00D423D6"/>
    <w:rsid w:val="00D4251D"/>
    <w:rsid w:val="00D42946"/>
    <w:rsid w:val="00D42FC8"/>
    <w:rsid w:val="00D43887"/>
    <w:rsid w:val="00D44870"/>
    <w:rsid w:val="00D44DBA"/>
    <w:rsid w:val="00D44F30"/>
    <w:rsid w:val="00D4569B"/>
    <w:rsid w:val="00D459B2"/>
    <w:rsid w:val="00D45B4E"/>
    <w:rsid w:val="00D46017"/>
    <w:rsid w:val="00D462FB"/>
    <w:rsid w:val="00D46A42"/>
    <w:rsid w:val="00D477D3"/>
    <w:rsid w:val="00D47C4A"/>
    <w:rsid w:val="00D501BA"/>
    <w:rsid w:val="00D50569"/>
    <w:rsid w:val="00D50C80"/>
    <w:rsid w:val="00D50C85"/>
    <w:rsid w:val="00D510C5"/>
    <w:rsid w:val="00D51E8A"/>
    <w:rsid w:val="00D520A4"/>
    <w:rsid w:val="00D522D3"/>
    <w:rsid w:val="00D530DB"/>
    <w:rsid w:val="00D531AA"/>
    <w:rsid w:val="00D53566"/>
    <w:rsid w:val="00D5430C"/>
    <w:rsid w:val="00D54BDF"/>
    <w:rsid w:val="00D54C84"/>
    <w:rsid w:val="00D55DD0"/>
    <w:rsid w:val="00D56021"/>
    <w:rsid w:val="00D56179"/>
    <w:rsid w:val="00D564AE"/>
    <w:rsid w:val="00D56661"/>
    <w:rsid w:val="00D56915"/>
    <w:rsid w:val="00D56C70"/>
    <w:rsid w:val="00D56DF9"/>
    <w:rsid w:val="00D57CF6"/>
    <w:rsid w:val="00D60035"/>
    <w:rsid w:val="00D6190A"/>
    <w:rsid w:val="00D6196D"/>
    <w:rsid w:val="00D62042"/>
    <w:rsid w:val="00D62191"/>
    <w:rsid w:val="00D626B7"/>
    <w:rsid w:val="00D627A0"/>
    <w:rsid w:val="00D62AF6"/>
    <w:rsid w:val="00D63402"/>
    <w:rsid w:val="00D638D4"/>
    <w:rsid w:val="00D6477A"/>
    <w:rsid w:val="00D649C8"/>
    <w:rsid w:val="00D65330"/>
    <w:rsid w:val="00D654F9"/>
    <w:rsid w:val="00D659AB"/>
    <w:rsid w:val="00D65DED"/>
    <w:rsid w:val="00D65EFA"/>
    <w:rsid w:val="00D661F0"/>
    <w:rsid w:val="00D6677B"/>
    <w:rsid w:val="00D67416"/>
    <w:rsid w:val="00D678DE"/>
    <w:rsid w:val="00D67E83"/>
    <w:rsid w:val="00D70411"/>
    <w:rsid w:val="00D70548"/>
    <w:rsid w:val="00D7059A"/>
    <w:rsid w:val="00D70852"/>
    <w:rsid w:val="00D70BEE"/>
    <w:rsid w:val="00D7130C"/>
    <w:rsid w:val="00D71406"/>
    <w:rsid w:val="00D71BBE"/>
    <w:rsid w:val="00D71D36"/>
    <w:rsid w:val="00D72CE4"/>
    <w:rsid w:val="00D7306A"/>
    <w:rsid w:val="00D73A9E"/>
    <w:rsid w:val="00D7446E"/>
    <w:rsid w:val="00D7468A"/>
    <w:rsid w:val="00D74A82"/>
    <w:rsid w:val="00D75D3F"/>
    <w:rsid w:val="00D75DEC"/>
    <w:rsid w:val="00D7615A"/>
    <w:rsid w:val="00D761AD"/>
    <w:rsid w:val="00D76260"/>
    <w:rsid w:val="00D76338"/>
    <w:rsid w:val="00D76ABC"/>
    <w:rsid w:val="00D76BCB"/>
    <w:rsid w:val="00D776AB"/>
    <w:rsid w:val="00D77CF3"/>
    <w:rsid w:val="00D801FB"/>
    <w:rsid w:val="00D80517"/>
    <w:rsid w:val="00D80892"/>
    <w:rsid w:val="00D81104"/>
    <w:rsid w:val="00D81576"/>
    <w:rsid w:val="00D8172B"/>
    <w:rsid w:val="00D81869"/>
    <w:rsid w:val="00D82144"/>
    <w:rsid w:val="00D82368"/>
    <w:rsid w:val="00D82AE4"/>
    <w:rsid w:val="00D82BDD"/>
    <w:rsid w:val="00D8420D"/>
    <w:rsid w:val="00D846BD"/>
    <w:rsid w:val="00D851E5"/>
    <w:rsid w:val="00D855F5"/>
    <w:rsid w:val="00D85EBF"/>
    <w:rsid w:val="00D864B5"/>
    <w:rsid w:val="00D86834"/>
    <w:rsid w:val="00D868F9"/>
    <w:rsid w:val="00D87292"/>
    <w:rsid w:val="00D873B5"/>
    <w:rsid w:val="00D87EE5"/>
    <w:rsid w:val="00D9008B"/>
    <w:rsid w:val="00D9034F"/>
    <w:rsid w:val="00D904CD"/>
    <w:rsid w:val="00D908FD"/>
    <w:rsid w:val="00D90AB9"/>
    <w:rsid w:val="00D90CB1"/>
    <w:rsid w:val="00D91221"/>
    <w:rsid w:val="00D918C6"/>
    <w:rsid w:val="00D91A4D"/>
    <w:rsid w:val="00D91AB5"/>
    <w:rsid w:val="00D91D31"/>
    <w:rsid w:val="00D91E90"/>
    <w:rsid w:val="00D924ED"/>
    <w:rsid w:val="00D931C9"/>
    <w:rsid w:val="00D934B6"/>
    <w:rsid w:val="00D93B57"/>
    <w:rsid w:val="00D94236"/>
    <w:rsid w:val="00D94350"/>
    <w:rsid w:val="00D9442F"/>
    <w:rsid w:val="00D94F64"/>
    <w:rsid w:val="00D951D5"/>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973"/>
    <w:rsid w:val="00DA3C4D"/>
    <w:rsid w:val="00DA4018"/>
    <w:rsid w:val="00DA4148"/>
    <w:rsid w:val="00DA41DC"/>
    <w:rsid w:val="00DA4332"/>
    <w:rsid w:val="00DA4472"/>
    <w:rsid w:val="00DA46F1"/>
    <w:rsid w:val="00DA5138"/>
    <w:rsid w:val="00DA5462"/>
    <w:rsid w:val="00DA5623"/>
    <w:rsid w:val="00DA5733"/>
    <w:rsid w:val="00DA630D"/>
    <w:rsid w:val="00DA6317"/>
    <w:rsid w:val="00DA6423"/>
    <w:rsid w:val="00DA65C2"/>
    <w:rsid w:val="00DA6881"/>
    <w:rsid w:val="00DA6B84"/>
    <w:rsid w:val="00DA6E55"/>
    <w:rsid w:val="00DA6F18"/>
    <w:rsid w:val="00DA711A"/>
    <w:rsid w:val="00DA7349"/>
    <w:rsid w:val="00DA748E"/>
    <w:rsid w:val="00DA7928"/>
    <w:rsid w:val="00DA79A0"/>
    <w:rsid w:val="00DA7D6F"/>
    <w:rsid w:val="00DB01B1"/>
    <w:rsid w:val="00DB0278"/>
    <w:rsid w:val="00DB0D57"/>
    <w:rsid w:val="00DB0DD9"/>
    <w:rsid w:val="00DB0EC1"/>
    <w:rsid w:val="00DB14CD"/>
    <w:rsid w:val="00DB173A"/>
    <w:rsid w:val="00DB175D"/>
    <w:rsid w:val="00DB2685"/>
    <w:rsid w:val="00DB2CE6"/>
    <w:rsid w:val="00DB2F11"/>
    <w:rsid w:val="00DB30A2"/>
    <w:rsid w:val="00DB3DCC"/>
    <w:rsid w:val="00DB595F"/>
    <w:rsid w:val="00DB6652"/>
    <w:rsid w:val="00DB6F02"/>
    <w:rsid w:val="00DB7033"/>
    <w:rsid w:val="00DB7290"/>
    <w:rsid w:val="00DB7399"/>
    <w:rsid w:val="00DB7790"/>
    <w:rsid w:val="00DB78E4"/>
    <w:rsid w:val="00DB7D57"/>
    <w:rsid w:val="00DC004C"/>
    <w:rsid w:val="00DC05BE"/>
    <w:rsid w:val="00DC092D"/>
    <w:rsid w:val="00DC0F20"/>
    <w:rsid w:val="00DC1046"/>
    <w:rsid w:val="00DC1142"/>
    <w:rsid w:val="00DC175B"/>
    <w:rsid w:val="00DC1D90"/>
    <w:rsid w:val="00DC221C"/>
    <w:rsid w:val="00DC2452"/>
    <w:rsid w:val="00DC2885"/>
    <w:rsid w:val="00DC35F5"/>
    <w:rsid w:val="00DC3A4D"/>
    <w:rsid w:val="00DC433D"/>
    <w:rsid w:val="00DC45F1"/>
    <w:rsid w:val="00DC4B67"/>
    <w:rsid w:val="00DC5102"/>
    <w:rsid w:val="00DC5326"/>
    <w:rsid w:val="00DC538D"/>
    <w:rsid w:val="00DC577C"/>
    <w:rsid w:val="00DC5F9C"/>
    <w:rsid w:val="00DC6124"/>
    <w:rsid w:val="00DC6CF7"/>
    <w:rsid w:val="00DC6F99"/>
    <w:rsid w:val="00DC7160"/>
    <w:rsid w:val="00DC7639"/>
    <w:rsid w:val="00DC77AD"/>
    <w:rsid w:val="00DC7820"/>
    <w:rsid w:val="00DC79E6"/>
    <w:rsid w:val="00DC7D74"/>
    <w:rsid w:val="00DD0B89"/>
    <w:rsid w:val="00DD129B"/>
    <w:rsid w:val="00DD1336"/>
    <w:rsid w:val="00DD16B6"/>
    <w:rsid w:val="00DD2274"/>
    <w:rsid w:val="00DD251C"/>
    <w:rsid w:val="00DD253D"/>
    <w:rsid w:val="00DD2631"/>
    <w:rsid w:val="00DD27F4"/>
    <w:rsid w:val="00DD280C"/>
    <w:rsid w:val="00DD2919"/>
    <w:rsid w:val="00DD2D51"/>
    <w:rsid w:val="00DD2F0E"/>
    <w:rsid w:val="00DD3175"/>
    <w:rsid w:val="00DD32E5"/>
    <w:rsid w:val="00DD34FB"/>
    <w:rsid w:val="00DD4206"/>
    <w:rsid w:val="00DD42B5"/>
    <w:rsid w:val="00DD444F"/>
    <w:rsid w:val="00DD48BB"/>
    <w:rsid w:val="00DD498E"/>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11DC"/>
    <w:rsid w:val="00DE18CA"/>
    <w:rsid w:val="00DE1B18"/>
    <w:rsid w:val="00DE1F23"/>
    <w:rsid w:val="00DE2B45"/>
    <w:rsid w:val="00DE321E"/>
    <w:rsid w:val="00DE323F"/>
    <w:rsid w:val="00DE372E"/>
    <w:rsid w:val="00DE3A38"/>
    <w:rsid w:val="00DE3BC0"/>
    <w:rsid w:val="00DE3CBB"/>
    <w:rsid w:val="00DE3DDE"/>
    <w:rsid w:val="00DE3F52"/>
    <w:rsid w:val="00DE44DD"/>
    <w:rsid w:val="00DE48A4"/>
    <w:rsid w:val="00DE4B20"/>
    <w:rsid w:val="00DE5586"/>
    <w:rsid w:val="00DE59AA"/>
    <w:rsid w:val="00DE5B62"/>
    <w:rsid w:val="00DE5BB8"/>
    <w:rsid w:val="00DE62F3"/>
    <w:rsid w:val="00DE6475"/>
    <w:rsid w:val="00DE6AFE"/>
    <w:rsid w:val="00DE7171"/>
    <w:rsid w:val="00DF02FD"/>
    <w:rsid w:val="00DF0C87"/>
    <w:rsid w:val="00DF124D"/>
    <w:rsid w:val="00DF16BB"/>
    <w:rsid w:val="00DF1A01"/>
    <w:rsid w:val="00DF213B"/>
    <w:rsid w:val="00DF2430"/>
    <w:rsid w:val="00DF2536"/>
    <w:rsid w:val="00DF2B21"/>
    <w:rsid w:val="00DF32CC"/>
    <w:rsid w:val="00DF3597"/>
    <w:rsid w:val="00DF45B9"/>
    <w:rsid w:val="00DF4FD8"/>
    <w:rsid w:val="00DF57B8"/>
    <w:rsid w:val="00DF5C6B"/>
    <w:rsid w:val="00DF6EEC"/>
    <w:rsid w:val="00DF70BC"/>
    <w:rsid w:val="00DF7847"/>
    <w:rsid w:val="00DF7B31"/>
    <w:rsid w:val="00E00023"/>
    <w:rsid w:val="00E00A73"/>
    <w:rsid w:val="00E00B60"/>
    <w:rsid w:val="00E00BB0"/>
    <w:rsid w:val="00E016CB"/>
    <w:rsid w:val="00E017A1"/>
    <w:rsid w:val="00E01A49"/>
    <w:rsid w:val="00E021CE"/>
    <w:rsid w:val="00E02BC1"/>
    <w:rsid w:val="00E03553"/>
    <w:rsid w:val="00E04365"/>
    <w:rsid w:val="00E04C93"/>
    <w:rsid w:val="00E04E53"/>
    <w:rsid w:val="00E04F3D"/>
    <w:rsid w:val="00E05154"/>
    <w:rsid w:val="00E05177"/>
    <w:rsid w:val="00E05268"/>
    <w:rsid w:val="00E05543"/>
    <w:rsid w:val="00E05B05"/>
    <w:rsid w:val="00E06279"/>
    <w:rsid w:val="00E06328"/>
    <w:rsid w:val="00E065E9"/>
    <w:rsid w:val="00E06688"/>
    <w:rsid w:val="00E06C81"/>
    <w:rsid w:val="00E07197"/>
    <w:rsid w:val="00E076DD"/>
    <w:rsid w:val="00E0789F"/>
    <w:rsid w:val="00E07953"/>
    <w:rsid w:val="00E07A42"/>
    <w:rsid w:val="00E07C31"/>
    <w:rsid w:val="00E07D54"/>
    <w:rsid w:val="00E10520"/>
    <w:rsid w:val="00E10C15"/>
    <w:rsid w:val="00E12B59"/>
    <w:rsid w:val="00E12F6C"/>
    <w:rsid w:val="00E13906"/>
    <w:rsid w:val="00E14281"/>
    <w:rsid w:val="00E142C9"/>
    <w:rsid w:val="00E14474"/>
    <w:rsid w:val="00E14567"/>
    <w:rsid w:val="00E1504E"/>
    <w:rsid w:val="00E15641"/>
    <w:rsid w:val="00E15BD0"/>
    <w:rsid w:val="00E15C71"/>
    <w:rsid w:val="00E160D8"/>
    <w:rsid w:val="00E16491"/>
    <w:rsid w:val="00E167A0"/>
    <w:rsid w:val="00E16CB8"/>
    <w:rsid w:val="00E16DFA"/>
    <w:rsid w:val="00E1735D"/>
    <w:rsid w:val="00E176DD"/>
    <w:rsid w:val="00E177A7"/>
    <w:rsid w:val="00E2014E"/>
    <w:rsid w:val="00E201A1"/>
    <w:rsid w:val="00E2043E"/>
    <w:rsid w:val="00E20586"/>
    <w:rsid w:val="00E20A0E"/>
    <w:rsid w:val="00E20ABD"/>
    <w:rsid w:val="00E20BC7"/>
    <w:rsid w:val="00E20BE4"/>
    <w:rsid w:val="00E20E27"/>
    <w:rsid w:val="00E212B2"/>
    <w:rsid w:val="00E218C6"/>
    <w:rsid w:val="00E226A2"/>
    <w:rsid w:val="00E2296F"/>
    <w:rsid w:val="00E23201"/>
    <w:rsid w:val="00E2336F"/>
    <w:rsid w:val="00E233B0"/>
    <w:rsid w:val="00E23D69"/>
    <w:rsid w:val="00E23EA7"/>
    <w:rsid w:val="00E23EC4"/>
    <w:rsid w:val="00E2415A"/>
    <w:rsid w:val="00E2442C"/>
    <w:rsid w:val="00E24A91"/>
    <w:rsid w:val="00E2512C"/>
    <w:rsid w:val="00E25468"/>
    <w:rsid w:val="00E25A15"/>
    <w:rsid w:val="00E26664"/>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BFE"/>
    <w:rsid w:val="00E36BC5"/>
    <w:rsid w:val="00E372FB"/>
    <w:rsid w:val="00E37719"/>
    <w:rsid w:val="00E37DBA"/>
    <w:rsid w:val="00E40376"/>
    <w:rsid w:val="00E4064E"/>
    <w:rsid w:val="00E40845"/>
    <w:rsid w:val="00E40C46"/>
    <w:rsid w:val="00E41339"/>
    <w:rsid w:val="00E4145E"/>
    <w:rsid w:val="00E41494"/>
    <w:rsid w:val="00E4283A"/>
    <w:rsid w:val="00E42CC1"/>
    <w:rsid w:val="00E42E2E"/>
    <w:rsid w:val="00E433F0"/>
    <w:rsid w:val="00E43657"/>
    <w:rsid w:val="00E438EE"/>
    <w:rsid w:val="00E43DB6"/>
    <w:rsid w:val="00E44551"/>
    <w:rsid w:val="00E44825"/>
    <w:rsid w:val="00E4564C"/>
    <w:rsid w:val="00E45FAD"/>
    <w:rsid w:val="00E461B2"/>
    <w:rsid w:val="00E46391"/>
    <w:rsid w:val="00E46719"/>
    <w:rsid w:val="00E471B0"/>
    <w:rsid w:val="00E472A1"/>
    <w:rsid w:val="00E479DC"/>
    <w:rsid w:val="00E47FA1"/>
    <w:rsid w:val="00E50569"/>
    <w:rsid w:val="00E505D5"/>
    <w:rsid w:val="00E50897"/>
    <w:rsid w:val="00E50AF5"/>
    <w:rsid w:val="00E50DE9"/>
    <w:rsid w:val="00E51831"/>
    <w:rsid w:val="00E5246F"/>
    <w:rsid w:val="00E52986"/>
    <w:rsid w:val="00E539B9"/>
    <w:rsid w:val="00E54B34"/>
    <w:rsid w:val="00E556ED"/>
    <w:rsid w:val="00E557B4"/>
    <w:rsid w:val="00E557CB"/>
    <w:rsid w:val="00E55E9D"/>
    <w:rsid w:val="00E5651B"/>
    <w:rsid w:val="00E565FD"/>
    <w:rsid w:val="00E56D1E"/>
    <w:rsid w:val="00E56DC8"/>
    <w:rsid w:val="00E56F68"/>
    <w:rsid w:val="00E5767D"/>
    <w:rsid w:val="00E57796"/>
    <w:rsid w:val="00E57EF7"/>
    <w:rsid w:val="00E601C0"/>
    <w:rsid w:val="00E604A2"/>
    <w:rsid w:val="00E606A1"/>
    <w:rsid w:val="00E60720"/>
    <w:rsid w:val="00E60F7E"/>
    <w:rsid w:val="00E611DC"/>
    <w:rsid w:val="00E61454"/>
    <w:rsid w:val="00E61E09"/>
    <w:rsid w:val="00E61E0C"/>
    <w:rsid w:val="00E61F95"/>
    <w:rsid w:val="00E62143"/>
    <w:rsid w:val="00E621F4"/>
    <w:rsid w:val="00E627C6"/>
    <w:rsid w:val="00E62AA5"/>
    <w:rsid w:val="00E633E4"/>
    <w:rsid w:val="00E63732"/>
    <w:rsid w:val="00E63BDB"/>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EC9"/>
    <w:rsid w:val="00E7501B"/>
    <w:rsid w:val="00E759F9"/>
    <w:rsid w:val="00E76CCC"/>
    <w:rsid w:val="00E77021"/>
    <w:rsid w:val="00E770DA"/>
    <w:rsid w:val="00E77955"/>
    <w:rsid w:val="00E77B83"/>
    <w:rsid w:val="00E80749"/>
    <w:rsid w:val="00E8104F"/>
    <w:rsid w:val="00E81364"/>
    <w:rsid w:val="00E8156B"/>
    <w:rsid w:val="00E818F1"/>
    <w:rsid w:val="00E81924"/>
    <w:rsid w:val="00E81D31"/>
    <w:rsid w:val="00E8246B"/>
    <w:rsid w:val="00E824BD"/>
    <w:rsid w:val="00E82A12"/>
    <w:rsid w:val="00E82C68"/>
    <w:rsid w:val="00E82D34"/>
    <w:rsid w:val="00E82D8F"/>
    <w:rsid w:val="00E8363B"/>
    <w:rsid w:val="00E83B12"/>
    <w:rsid w:val="00E83B72"/>
    <w:rsid w:val="00E8414A"/>
    <w:rsid w:val="00E8452E"/>
    <w:rsid w:val="00E8461C"/>
    <w:rsid w:val="00E84721"/>
    <w:rsid w:val="00E84990"/>
    <w:rsid w:val="00E84A8C"/>
    <w:rsid w:val="00E84F74"/>
    <w:rsid w:val="00E85383"/>
    <w:rsid w:val="00E856E6"/>
    <w:rsid w:val="00E8658E"/>
    <w:rsid w:val="00E86943"/>
    <w:rsid w:val="00E9022D"/>
    <w:rsid w:val="00E90590"/>
    <w:rsid w:val="00E90E8C"/>
    <w:rsid w:val="00E90FB8"/>
    <w:rsid w:val="00E91648"/>
    <w:rsid w:val="00E91E29"/>
    <w:rsid w:val="00E921C6"/>
    <w:rsid w:val="00E92E92"/>
    <w:rsid w:val="00E93681"/>
    <w:rsid w:val="00E93893"/>
    <w:rsid w:val="00E93EF6"/>
    <w:rsid w:val="00E943CF"/>
    <w:rsid w:val="00E947DA"/>
    <w:rsid w:val="00E94BC3"/>
    <w:rsid w:val="00E94F0E"/>
    <w:rsid w:val="00E959BC"/>
    <w:rsid w:val="00E95DB1"/>
    <w:rsid w:val="00E96132"/>
    <w:rsid w:val="00E962B0"/>
    <w:rsid w:val="00E96561"/>
    <w:rsid w:val="00E96AB0"/>
    <w:rsid w:val="00E96E00"/>
    <w:rsid w:val="00E97276"/>
    <w:rsid w:val="00E9746B"/>
    <w:rsid w:val="00E97CF9"/>
    <w:rsid w:val="00EA0165"/>
    <w:rsid w:val="00EA0237"/>
    <w:rsid w:val="00EA14CB"/>
    <w:rsid w:val="00EA1F47"/>
    <w:rsid w:val="00EA2310"/>
    <w:rsid w:val="00EA2C43"/>
    <w:rsid w:val="00EA2D4A"/>
    <w:rsid w:val="00EA302C"/>
    <w:rsid w:val="00EA3112"/>
    <w:rsid w:val="00EA373D"/>
    <w:rsid w:val="00EA396E"/>
    <w:rsid w:val="00EA50EB"/>
    <w:rsid w:val="00EA5413"/>
    <w:rsid w:val="00EA5FD2"/>
    <w:rsid w:val="00EA61B8"/>
    <w:rsid w:val="00EA64EA"/>
    <w:rsid w:val="00EA6D4A"/>
    <w:rsid w:val="00EA742E"/>
    <w:rsid w:val="00EB047A"/>
    <w:rsid w:val="00EB0B3D"/>
    <w:rsid w:val="00EB0BAE"/>
    <w:rsid w:val="00EB16CD"/>
    <w:rsid w:val="00EB1783"/>
    <w:rsid w:val="00EB2384"/>
    <w:rsid w:val="00EB2392"/>
    <w:rsid w:val="00EB28D1"/>
    <w:rsid w:val="00EB2934"/>
    <w:rsid w:val="00EB2A79"/>
    <w:rsid w:val="00EB2B56"/>
    <w:rsid w:val="00EB2D9A"/>
    <w:rsid w:val="00EB33BC"/>
    <w:rsid w:val="00EB3D25"/>
    <w:rsid w:val="00EB4C6D"/>
    <w:rsid w:val="00EB516A"/>
    <w:rsid w:val="00EB55B8"/>
    <w:rsid w:val="00EB5A57"/>
    <w:rsid w:val="00EB5A7C"/>
    <w:rsid w:val="00EB730D"/>
    <w:rsid w:val="00EB740D"/>
    <w:rsid w:val="00EB76DE"/>
    <w:rsid w:val="00EB7A26"/>
    <w:rsid w:val="00EB7AE3"/>
    <w:rsid w:val="00EC004F"/>
    <w:rsid w:val="00EC12A8"/>
    <w:rsid w:val="00EC1384"/>
    <w:rsid w:val="00EC195F"/>
    <w:rsid w:val="00EC1DEB"/>
    <w:rsid w:val="00EC1E3C"/>
    <w:rsid w:val="00EC1F0F"/>
    <w:rsid w:val="00EC39BA"/>
    <w:rsid w:val="00EC3BAF"/>
    <w:rsid w:val="00EC3BCA"/>
    <w:rsid w:val="00EC4290"/>
    <w:rsid w:val="00EC42F9"/>
    <w:rsid w:val="00EC47C6"/>
    <w:rsid w:val="00EC4CA4"/>
    <w:rsid w:val="00EC4D44"/>
    <w:rsid w:val="00EC4D66"/>
    <w:rsid w:val="00EC4F2F"/>
    <w:rsid w:val="00EC507B"/>
    <w:rsid w:val="00EC5304"/>
    <w:rsid w:val="00EC57EB"/>
    <w:rsid w:val="00EC6130"/>
    <w:rsid w:val="00EC699C"/>
    <w:rsid w:val="00EC700C"/>
    <w:rsid w:val="00EC7BBB"/>
    <w:rsid w:val="00EC7C48"/>
    <w:rsid w:val="00ED0E26"/>
    <w:rsid w:val="00ED1A0F"/>
    <w:rsid w:val="00ED1F44"/>
    <w:rsid w:val="00ED2D12"/>
    <w:rsid w:val="00ED3705"/>
    <w:rsid w:val="00ED37FA"/>
    <w:rsid w:val="00ED405D"/>
    <w:rsid w:val="00ED457F"/>
    <w:rsid w:val="00ED498B"/>
    <w:rsid w:val="00ED51CE"/>
    <w:rsid w:val="00ED5326"/>
    <w:rsid w:val="00ED537B"/>
    <w:rsid w:val="00ED6918"/>
    <w:rsid w:val="00ED6BAF"/>
    <w:rsid w:val="00EE00F2"/>
    <w:rsid w:val="00EE0122"/>
    <w:rsid w:val="00EE0320"/>
    <w:rsid w:val="00EE0BD3"/>
    <w:rsid w:val="00EE0BDF"/>
    <w:rsid w:val="00EE1081"/>
    <w:rsid w:val="00EE1128"/>
    <w:rsid w:val="00EE1895"/>
    <w:rsid w:val="00EE1BE6"/>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4ECB"/>
    <w:rsid w:val="00EF514E"/>
    <w:rsid w:val="00EF5223"/>
    <w:rsid w:val="00EF559B"/>
    <w:rsid w:val="00EF5664"/>
    <w:rsid w:val="00EF5D28"/>
    <w:rsid w:val="00EF604F"/>
    <w:rsid w:val="00EF6080"/>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B2E"/>
    <w:rsid w:val="00F04FB7"/>
    <w:rsid w:val="00F05203"/>
    <w:rsid w:val="00F05ABC"/>
    <w:rsid w:val="00F065FC"/>
    <w:rsid w:val="00F06692"/>
    <w:rsid w:val="00F06D58"/>
    <w:rsid w:val="00F07470"/>
    <w:rsid w:val="00F07794"/>
    <w:rsid w:val="00F07BFF"/>
    <w:rsid w:val="00F1026F"/>
    <w:rsid w:val="00F10BD7"/>
    <w:rsid w:val="00F10BE3"/>
    <w:rsid w:val="00F11148"/>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6C5D"/>
    <w:rsid w:val="00F17204"/>
    <w:rsid w:val="00F1784A"/>
    <w:rsid w:val="00F17C1A"/>
    <w:rsid w:val="00F17F77"/>
    <w:rsid w:val="00F209D1"/>
    <w:rsid w:val="00F20D0E"/>
    <w:rsid w:val="00F21399"/>
    <w:rsid w:val="00F21DDF"/>
    <w:rsid w:val="00F21FE2"/>
    <w:rsid w:val="00F23CF3"/>
    <w:rsid w:val="00F23E7E"/>
    <w:rsid w:val="00F23EB3"/>
    <w:rsid w:val="00F243AB"/>
    <w:rsid w:val="00F24A6A"/>
    <w:rsid w:val="00F25288"/>
    <w:rsid w:val="00F252DD"/>
    <w:rsid w:val="00F25581"/>
    <w:rsid w:val="00F25F32"/>
    <w:rsid w:val="00F26E80"/>
    <w:rsid w:val="00F26FEE"/>
    <w:rsid w:val="00F27091"/>
    <w:rsid w:val="00F30264"/>
    <w:rsid w:val="00F3044E"/>
    <w:rsid w:val="00F308BA"/>
    <w:rsid w:val="00F30BDC"/>
    <w:rsid w:val="00F3103E"/>
    <w:rsid w:val="00F3253B"/>
    <w:rsid w:val="00F32BA0"/>
    <w:rsid w:val="00F32ED9"/>
    <w:rsid w:val="00F32F01"/>
    <w:rsid w:val="00F331E1"/>
    <w:rsid w:val="00F33B5B"/>
    <w:rsid w:val="00F34F2F"/>
    <w:rsid w:val="00F34F50"/>
    <w:rsid w:val="00F350A0"/>
    <w:rsid w:val="00F3537C"/>
    <w:rsid w:val="00F35F49"/>
    <w:rsid w:val="00F36202"/>
    <w:rsid w:val="00F36241"/>
    <w:rsid w:val="00F36F87"/>
    <w:rsid w:val="00F3716B"/>
    <w:rsid w:val="00F40AC8"/>
    <w:rsid w:val="00F40E16"/>
    <w:rsid w:val="00F413DF"/>
    <w:rsid w:val="00F414EC"/>
    <w:rsid w:val="00F41880"/>
    <w:rsid w:val="00F421C1"/>
    <w:rsid w:val="00F4230D"/>
    <w:rsid w:val="00F42516"/>
    <w:rsid w:val="00F42B1A"/>
    <w:rsid w:val="00F42C2D"/>
    <w:rsid w:val="00F42E99"/>
    <w:rsid w:val="00F43188"/>
    <w:rsid w:val="00F43CC5"/>
    <w:rsid w:val="00F43CCE"/>
    <w:rsid w:val="00F446A2"/>
    <w:rsid w:val="00F4491E"/>
    <w:rsid w:val="00F449AB"/>
    <w:rsid w:val="00F456A8"/>
    <w:rsid w:val="00F4573B"/>
    <w:rsid w:val="00F45AA3"/>
    <w:rsid w:val="00F470BA"/>
    <w:rsid w:val="00F47A36"/>
    <w:rsid w:val="00F47A60"/>
    <w:rsid w:val="00F47B57"/>
    <w:rsid w:val="00F47CC6"/>
    <w:rsid w:val="00F47CF7"/>
    <w:rsid w:val="00F47F9B"/>
    <w:rsid w:val="00F50297"/>
    <w:rsid w:val="00F505E6"/>
    <w:rsid w:val="00F52532"/>
    <w:rsid w:val="00F5264A"/>
    <w:rsid w:val="00F53871"/>
    <w:rsid w:val="00F53E28"/>
    <w:rsid w:val="00F541B5"/>
    <w:rsid w:val="00F544B7"/>
    <w:rsid w:val="00F54C14"/>
    <w:rsid w:val="00F54FF1"/>
    <w:rsid w:val="00F5513B"/>
    <w:rsid w:val="00F55184"/>
    <w:rsid w:val="00F55C30"/>
    <w:rsid w:val="00F57118"/>
    <w:rsid w:val="00F57346"/>
    <w:rsid w:val="00F57B8F"/>
    <w:rsid w:val="00F60E95"/>
    <w:rsid w:val="00F61188"/>
    <w:rsid w:val="00F61CF0"/>
    <w:rsid w:val="00F627DC"/>
    <w:rsid w:val="00F634A9"/>
    <w:rsid w:val="00F636DB"/>
    <w:rsid w:val="00F63AE3"/>
    <w:rsid w:val="00F64963"/>
    <w:rsid w:val="00F656B7"/>
    <w:rsid w:val="00F65B72"/>
    <w:rsid w:val="00F65DC3"/>
    <w:rsid w:val="00F66776"/>
    <w:rsid w:val="00F66855"/>
    <w:rsid w:val="00F6705F"/>
    <w:rsid w:val="00F6780D"/>
    <w:rsid w:val="00F679D3"/>
    <w:rsid w:val="00F70176"/>
    <w:rsid w:val="00F7019F"/>
    <w:rsid w:val="00F702B2"/>
    <w:rsid w:val="00F7071A"/>
    <w:rsid w:val="00F7092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D2F"/>
    <w:rsid w:val="00F7606F"/>
    <w:rsid w:val="00F76113"/>
    <w:rsid w:val="00F770C0"/>
    <w:rsid w:val="00F7729F"/>
    <w:rsid w:val="00F77F5C"/>
    <w:rsid w:val="00F803D9"/>
    <w:rsid w:val="00F8168A"/>
    <w:rsid w:val="00F83285"/>
    <w:rsid w:val="00F83512"/>
    <w:rsid w:val="00F835E7"/>
    <w:rsid w:val="00F83A0F"/>
    <w:rsid w:val="00F85691"/>
    <w:rsid w:val="00F8580B"/>
    <w:rsid w:val="00F85A0A"/>
    <w:rsid w:val="00F85C62"/>
    <w:rsid w:val="00F85FE7"/>
    <w:rsid w:val="00F86123"/>
    <w:rsid w:val="00F863A3"/>
    <w:rsid w:val="00F864A4"/>
    <w:rsid w:val="00F8674C"/>
    <w:rsid w:val="00F86AFF"/>
    <w:rsid w:val="00F86F46"/>
    <w:rsid w:val="00F8735A"/>
    <w:rsid w:val="00F87869"/>
    <w:rsid w:val="00F87E86"/>
    <w:rsid w:val="00F90B27"/>
    <w:rsid w:val="00F91770"/>
    <w:rsid w:val="00F91D2E"/>
    <w:rsid w:val="00F933FF"/>
    <w:rsid w:val="00F94806"/>
    <w:rsid w:val="00F9518B"/>
    <w:rsid w:val="00F9522D"/>
    <w:rsid w:val="00F9523C"/>
    <w:rsid w:val="00F95546"/>
    <w:rsid w:val="00F95673"/>
    <w:rsid w:val="00F956BC"/>
    <w:rsid w:val="00F95C8D"/>
    <w:rsid w:val="00F95D98"/>
    <w:rsid w:val="00F96001"/>
    <w:rsid w:val="00F9615F"/>
    <w:rsid w:val="00F96BD0"/>
    <w:rsid w:val="00F972A2"/>
    <w:rsid w:val="00F9737B"/>
    <w:rsid w:val="00F97947"/>
    <w:rsid w:val="00F97C9D"/>
    <w:rsid w:val="00FA0102"/>
    <w:rsid w:val="00FA02DF"/>
    <w:rsid w:val="00FA0310"/>
    <w:rsid w:val="00FA0375"/>
    <w:rsid w:val="00FA0600"/>
    <w:rsid w:val="00FA067C"/>
    <w:rsid w:val="00FA0C15"/>
    <w:rsid w:val="00FA0E2B"/>
    <w:rsid w:val="00FA12AB"/>
    <w:rsid w:val="00FA15D2"/>
    <w:rsid w:val="00FA1787"/>
    <w:rsid w:val="00FA264F"/>
    <w:rsid w:val="00FA41F3"/>
    <w:rsid w:val="00FA4920"/>
    <w:rsid w:val="00FA5CE9"/>
    <w:rsid w:val="00FA643F"/>
    <w:rsid w:val="00FA6624"/>
    <w:rsid w:val="00FA748B"/>
    <w:rsid w:val="00FA76AB"/>
    <w:rsid w:val="00FA7D14"/>
    <w:rsid w:val="00FB054E"/>
    <w:rsid w:val="00FB0783"/>
    <w:rsid w:val="00FB0DD7"/>
    <w:rsid w:val="00FB0E09"/>
    <w:rsid w:val="00FB1146"/>
    <w:rsid w:val="00FB13FC"/>
    <w:rsid w:val="00FB1AFC"/>
    <w:rsid w:val="00FB1DDA"/>
    <w:rsid w:val="00FB2A80"/>
    <w:rsid w:val="00FB309A"/>
    <w:rsid w:val="00FB42AC"/>
    <w:rsid w:val="00FB42EA"/>
    <w:rsid w:val="00FB49C8"/>
    <w:rsid w:val="00FB5F18"/>
    <w:rsid w:val="00FB5F9D"/>
    <w:rsid w:val="00FB6694"/>
    <w:rsid w:val="00FB6BE0"/>
    <w:rsid w:val="00FB7003"/>
    <w:rsid w:val="00FB7145"/>
    <w:rsid w:val="00FB7517"/>
    <w:rsid w:val="00FB78A0"/>
    <w:rsid w:val="00FB7A23"/>
    <w:rsid w:val="00FC0B01"/>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5E79"/>
    <w:rsid w:val="00FC6292"/>
    <w:rsid w:val="00FC638A"/>
    <w:rsid w:val="00FC66A0"/>
    <w:rsid w:val="00FC6DE5"/>
    <w:rsid w:val="00FC6ECA"/>
    <w:rsid w:val="00FC6ECE"/>
    <w:rsid w:val="00FC7B07"/>
    <w:rsid w:val="00FC7BC7"/>
    <w:rsid w:val="00FD0175"/>
    <w:rsid w:val="00FD01D1"/>
    <w:rsid w:val="00FD059E"/>
    <w:rsid w:val="00FD15E0"/>
    <w:rsid w:val="00FD1889"/>
    <w:rsid w:val="00FD2487"/>
    <w:rsid w:val="00FD24C3"/>
    <w:rsid w:val="00FD319B"/>
    <w:rsid w:val="00FD3230"/>
    <w:rsid w:val="00FD488A"/>
    <w:rsid w:val="00FD53CD"/>
    <w:rsid w:val="00FD5598"/>
    <w:rsid w:val="00FD560C"/>
    <w:rsid w:val="00FD63DE"/>
    <w:rsid w:val="00FD6BDD"/>
    <w:rsid w:val="00FE0448"/>
    <w:rsid w:val="00FE1AE4"/>
    <w:rsid w:val="00FE2CEE"/>
    <w:rsid w:val="00FE36D2"/>
    <w:rsid w:val="00FE3DA9"/>
    <w:rsid w:val="00FE3F24"/>
    <w:rsid w:val="00FE4229"/>
    <w:rsid w:val="00FE4814"/>
    <w:rsid w:val="00FE5600"/>
    <w:rsid w:val="00FE5867"/>
    <w:rsid w:val="00FE5A44"/>
    <w:rsid w:val="00FE5BC3"/>
    <w:rsid w:val="00FE60D7"/>
    <w:rsid w:val="00FE6495"/>
    <w:rsid w:val="00FE67D1"/>
    <w:rsid w:val="00FE6AB7"/>
    <w:rsid w:val="00FE6DA8"/>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193"/>
    <w:rsid w:val="00FF2792"/>
    <w:rsid w:val="00FF3066"/>
    <w:rsid w:val="00FF31ED"/>
    <w:rsid w:val="00FF3275"/>
    <w:rsid w:val="00FF374B"/>
    <w:rsid w:val="00FF3E94"/>
    <w:rsid w:val="00FF40A5"/>
    <w:rsid w:val="00FF4122"/>
    <w:rsid w:val="00FF4931"/>
    <w:rsid w:val="00FF4EFE"/>
    <w:rsid w:val="00FF5281"/>
    <w:rsid w:val="00FF5288"/>
    <w:rsid w:val="00FF5C09"/>
    <w:rsid w:val="00FF62FC"/>
    <w:rsid w:val="00FF6414"/>
    <w:rsid w:val="00FF66D7"/>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BB5D4"/>
  <w15:docId w15:val="{9F482FEF-B580-4A35-9757-00CE12996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 w:type="paragraph" w:customStyle="1" w:styleId="HEAD">
    <w:name w:val="HEAD"/>
    <w:basedOn w:val="Normal"/>
    <w:link w:val="HEADChar"/>
    <w:qFormat/>
    <w:rsid w:val="002279E4"/>
    <w:pPr>
      <w:widowControl/>
      <w:wordWrap/>
      <w:autoSpaceDE/>
      <w:autoSpaceDN/>
      <w:spacing w:after="160" w:line="480" w:lineRule="auto"/>
      <w:jc w:val="left"/>
    </w:pPr>
    <w:rPr>
      <w:rFonts w:asciiTheme="majorBidi" w:eastAsiaTheme="minorHAnsi" w:hAnsiTheme="majorBidi" w:cstheme="majorBidi"/>
      <w:b/>
      <w:bCs/>
      <w:kern w:val="0"/>
      <w:sz w:val="26"/>
      <w:szCs w:val="26"/>
      <w:lang w:eastAsia="en-US"/>
    </w:rPr>
  </w:style>
  <w:style w:type="paragraph" w:customStyle="1" w:styleId="Text">
    <w:name w:val="Text"/>
    <w:basedOn w:val="Normal"/>
    <w:link w:val="TextChar"/>
    <w:qFormat/>
    <w:rsid w:val="002279E4"/>
    <w:pPr>
      <w:widowControl/>
      <w:wordWrap/>
      <w:autoSpaceDE/>
      <w:autoSpaceDN/>
      <w:spacing w:after="160" w:line="259" w:lineRule="auto"/>
      <w:jc w:val="left"/>
    </w:pPr>
    <w:rPr>
      <w:rFonts w:asciiTheme="majorBidi" w:eastAsiaTheme="minorHAnsi" w:hAnsiTheme="majorBidi" w:cstheme="majorBidi"/>
      <w:kern w:val="0"/>
      <w:sz w:val="22"/>
      <w:lang w:eastAsia="en-US"/>
    </w:rPr>
  </w:style>
  <w:style w:type="character" w:customStyle="1" w:styleId="HEADChar">
    <w:name w:val="HEAD Char"/>
    <w:basedOn w:val="DefaultParagraphFont"/>
    <w:link w:val="HEAD"/>
    <w:rsid w:val="002279E4"/>
    <w:rPr>
      <w:rFonts w:asciiTheme="majorBidi" w:eastAsiaTheme="minorHAnsi" w:hAnsiTheme="majorBidi" w:cstheme="majorBidi"/>
      <w:b/>
      <w:bCs/>
      <w:sz w:val="26"/>
      <w:szCs w:val="26"/>
    </w:rPr>
  </w:style>
  <w:style w:type="character" w:customStyle="1" w:styleId="TextChar">
    <w:name w:val="Text Char"/>
    <w:basedOn w:val="DefaultParagraphFont"/>
    <w:link w:val="Text"/>
    <w:rsid w:val="002279E4"/>
    <w:rPr>
      <w:rFonts w:asciiTheme="majorBidi" w:eastAsiaTheme="minorHAnsi" w:hAnsiTheme="majorBid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520779193">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719490">
      <w:bodyDiv w:val="1"/>
      <w:marLeft w:val="0"/>
      <w:marRight w:val="0"/>
      <w:marTop w:val="0"/>
      <w:marBottom w:val="0"/>
      <w:divBdr>
        <w:top w:val="none" w:sz="0" w:space="0" w:color="auto"/>
        <w:left w:val="none" w:sz="0" w:space="0" w:color="auto"/>
        <w:bottom w:val="none" w:sz="0" w:space="0" w:color="auto"/>
        <w:right w:val="none" w:sz="0" w:space="0" w:color="auto"/>
      </w:divBdr>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GenesisUS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enesisnewsusa.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nstagram.com/genesis_us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enesis.com/" TargetMode="External"/><Relationship Id="rId5" Type="http://schemas.openxmlformats.org/officeDocument/2006/relationships/numbering" Target="numbering.xml"/><Relationship Id="rId15" Type="http://schemas.openxmlformats.org/officeDocument/2006/relationships/hyperlink" Target="https://www.facebook.com/GenesisMotorAmeric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2.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998DE18-FCF6-44AE-B2B3-7EF02173C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7</Words>
  <Characters>2896</Characters>
  <Application>Microsoft Office Word</Application>
  <DocSecurity>0</DocSecurity>
  <Lines>24</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97</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Kevin Fisher</cp:lastModifiedBy>
  <cp:revision>2</cp:revision>
  <cp:lastPrinted>2018-10-08T20:28:00Z</cp:lastPrinted>
  <dcterms:created xsi:type="dcterms:W3CDTF">2019-01-04T19:42:00Z</dcterms:created>
  <dcterms:modified xsi:type="dcterms:W3CDTF">2019-01-0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